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252B0" w14:textId="77777777" w:rsidR="00357D99" w:rsidRDefault="00357D99" w:rsidP="00357D99">
      <w:pPr>
        <w:pStyle w:val="TTCTText"/>
      </w:pPr>
    </w:p>
    <w:tbl>
      <w:tblPr>
        <w:tblStyle w:val="TableGrid"/>
        <w:tblW w:w="10490" w:type="dxa"/>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410"/>
        <w:gridCol w:w="8080"/>
      </w:tblGrid>
      <w:tr w:rsidR="00303BF7" w:rsidRPr="00963689" w14:paraId="769D8168" w14:textId="77777777" w:rsidTr="00303BF7">
        <w:tc>
          <w:tcPr>
            <w:tcW w:w="2410" w:type="dxa"/>
          </w:tcPr>
          <w:p w14:paraId="03FE302E" w14:textId="58947C25" w:rsidR="00303BF7" w:rsidRPr="00CB7B73" w:rsidRDefault="00303BF7" w:rsidP="00303BF7">
            <w:pPr>
              <w:pStyle w:val="TTCTTableRowHeader"/>
            </w:pPr>
            <w:r w:rsidRPr="00303BF7">
              <w:t>Job title:</w:t>
            </w:r>
          </w:p>
        </w:tc>
        <w:tc>
          <w:tcPr>
            <w:tcW w:w="8080" w:type="dxa"/>
          </w:tcPr>
          <w:p w14:paraId="498B0DCE" w14:textId="6DC8A6D0" w:rsidR="00303BF7" w:rsidRPr="005658C1" w:rsidRDefault="00303BF7" w:rsidP="00303BF7">
            <w:pPr>
              <w:pStyle w:val="TTCTTableSubhHeader"/>
              <w:rPr>
                <w:b w:val="0"/>
                <w:bCs w:val="0"/>
              </w:rPr>
            </w:pPr>
            <w:r w:rsidRPr="005658C1">
              <w:rPr>
                <w:b w:val="0"/>
                <w:bCs w:val="0"/>
              </w:rPr>
              <w:t xml:space="preserve">Teacher of </w:t>
            </w:r>
            <w:r w:rsidR="008C7E81">
              <w:rPr>
                <w:b w:val="0"/>
                <w:bCs w:val="0"/>
              </w:rPr>
              <w:t>Art</w:t>
            </w:r>
            <w:r w:rsidR="005658C1" w:rsidRPr="005658C1">
              <w:rPr>
                <w:b w:val="0"/>
                <w:bCs w:val="0"/>
              </w:rPr>
              <w:t xml:space="preserve"> </w:t>
            </w:r>
          </w:p>
        </w:tc>
      </w:tr>
      <w:tr w:rsidR="00303BF7" w14:paraId="5352BBC5" w14:textId="77777777" w:rsidTr="00303BF7">
        <w:tc>
          <w:tcPr>
            <w:tcW w:w="2410" w:type="dxa"/>
          </w:tcPr>
          <w:p w14:paraId="03AB636E" w14:textId="204E52E0" w:rsidR="00303BF7" w:rsidRDefault="00303BF7" w:rsidP="00303BF7">
            <w:pPr>
              <w:pStyle w:val="TTCTTableRowHeader"/>
            </w:pPr>
            <w:r w:rsidRPr="00303BF7">
              <w:t>Reporting to:</w:t>
            </w:r>
          </w:p>
        </w:tc>
        <w:tc>
          <w:tcPr>
            <w:tcW w:w="8080" w:type="dxa"/>
          </w:tcPr>
          <w:p w14:paraId="494ABD73" w14:textId="04E6AB82" w:rsidR="00303BF7" w:rsidRPr="005658C1" w:rsidRDefault="005658C1" w:rsidP="00303BF7">
            <w:pPr>
              <w:pStyle w:val="TTCTTitle"/>
              <w:rPr>
                <w:b w:val="0"/>
                <w:bCs w:val="0"/>
                <w:color w:val="auto"/>
                <w:sz w:val="20"/>
                <w:szCs w:val="20"/>
              </w:rPr>
            </w:pPr>
            <w:r w:rsidRPr="005658C1">
              <w:rPr>
                <w:b w:val="0"/>
                <w:bCs w:val="0"/>
                <w:color w:val="auto"/>
                <w:sz w:val="20"/>
                <w:szCs w:val="20"/>
              </w:rPr>
              <w:t xml:space="preserve">Head of Department </w:t>
            </w:r>
          </w:p>
        </w:tc>
      </w:tr>
      <w:tr w:rsidR="00303BF7" w14:paraId="6F0DD979" w14:textId="77777777" w:rsidTr="00303BF7">
        <w:tc>
          <w:tcPr>
            <w:tcW w:w="2410" w:type="dxa"/>
          </w:tcPr>
          <w:p w14:paraId="687387AB" w14:textId="4133A77C" w:rsidR="00303BF7" w:rsidRDefault="00303BF7" w:rsidP="00303BF7">
            <w:pPr>
              <w:pStyle w:val="TTCTTableRowHeader"/>
            </w:pPr>
            <w:r w:rsidRPr="00303BF7">
              <w:rPr>
                <w:bCs/>
              </w:rPr>
              <w:t>Salary</w:t>
            </w:r>
          </w:p>
        </w:tc>
        <w:tc>
          <w:tcPr>
            <w:tcW w:w="8080" w:type="dxa"/>
          </w:tcPr>
          <w:p w14:paraId="3138E74A" w14:textId="454D5E63" w:rsidR="00303BF7" w:rsidRPr="005658C1" w:rsidRDefault="00303BF7" w:rsidP="00303BF7">
            <w:pPr>
              <w:pStyle w:val="TTCTTableSubhHeader"/>
              <w:rPr>
                <w:b w:val="0"/>
                <w:bCs w:val="0"/>
              </w:rPr>
            </w:pPr>
            <w:r w:rsidRPr="005658C1">
              <w:rPr>
                <w:b w:val="0"/>
                <w:bCs w:val="0"/>
              </w:rPr>
              <w:t xml:space="preserve">Main </w:t>
            </w:r>
            <w:r w:rsidR="005658C1" w:rsidRPr="005658C1">
              <w:rPr>
                <w:b w:val="0"/>
                <w:bCs w:val="0"/>
              </w:rPr>
              <w:t xml:space="preserve">Teachers Pay </w:t>
            </w:r>
            <w:r w:rsidRPr="005658C1">
              <w:rPr>
                <w:b w:val="0"/>
                <w:bCs w:val="0"/>
              </w:rPr>
              <w:t>Scale</w:t>
            </w:r>
          </w:p>
        </w:tc>
      </w:tr>
      <w:tr w:rsidR="00303BF7" w14:paraId="38C3FB88" w14:textId="77777777" w:rsidTr="00303BF7">
        <w:tc>
          <w:tcPr>
            <w:tcW w:w="2410" w:type="dxa"/>
          </w:tcPr>
          <w:p w14:paraId="0A3DBFEB" w14:textId="757F6BB5" w:rsidR="00303BF7" w:rsidRPr="00303BF7" w:rsidRDefault="00303BF7" w:rsidP="00303BF7">
            <w:pPr>
              <w:pStyle w:val="TTCTTableRowHeader"/>
              <w:rPr>
                <w:bCs/>
              </w:rPr>
            </w:pPr>
            <w:r w:rsidRPr="00303BF7">
              <w:rPr>
                <w:bCs/>
              </w:rPr>
              <w:t>Core purpose:</w:t>
            </w:r>
          </w:p>
        </w:tc>
        <w:tc>
          <w:tcPr>
            <w:tcW w:w="8080" w:type="dxa"/>
          </w:tcPr>
          <w:p w14:paraId="0E2B0F14" w14:textId="007CAF85" w:rsidR="00303BF7" w:rsidRPr="005658C1" w:rsidRDefault="00303BF7" w:rsidP="00303BF7">
            <w:pPr>
              <w:pStyle w:val="TTCTTableSubhHeader"/>
              <w:rPr>
                <w:rFonts w:eastAsia="Calibri"/>
                <w:b w:val="0"/>
                <w:bCs w:val="0"/>
              </w:rPr>
            </w:pPr>
            <w:r w:rsidRPr="005658C1">
              <w:rPr>
                <w:b w:val="0"/>
                <w:bCs w:val="0"/>
              </w:rPr>
              <w:t>To carry out the duties of a Teacher in accordance with the School Teachers’ Pay and Conditions Document and other relevant statutory provisions.</w:t>
            </w:r>
          </w:p>
          <w:p w14:paraId="24EE1EB3" w14:textId="77777777" w:rsidR="00303BF7" w:rsidRPr="005658C1" w:rsidRDefault="00303BF7" w:rsidP="00303BF7">
            <w:pPr>
              <w:pStyle w:val="TTCTTableSubhHeader"/>
              <w:rPr>
                <w:b w:val="0"/>
                <w:bCs w:val="0"/>
              </w:rPr>
            </w:pPr>
          </w:p>
          <w:p w14:paraId="5E1C87DA" w14:textId="77777777" w:rsidR="00303BF7" w:rsidRPr="005658C1" w:rsidRDefault="00303BF7" w:rsidP="00303BF7">
            <w:pPr>
              <w:pStyle w:val="TTCTTableSubhHeader"/>
              <w:rPr>
                <w:b w:val="0"/>
                <w:bCs w:val="0"/>
              </w:rPr>
            </w:pPr>
            <w:r w:rsidRPr="005658C1">
              <w:rPr>
                <w:b w:val="0"/>
                <w:bCs w:val="0"/>
              </w:rPr>
              <w:t>To implement and deliver an appropriately broad, balanced, relevant and differentiated curriculum to designated students, incorporating National Curriculum requirements and in line with curriculum policy.</w:t>
            </w:r>
          </w:p>
          <w:p w14:paraId="07949356" w14:textId="77777777" w:rsidR="00303BF7" w:rsidRPr="005658C1" w:rsidRDefault="00303BF7" w:rsidP="00303BF7">
            <w:pPr>
              <w:pStyle w:val="TTCTTableSubhHeader"/>
              <w:rPr>
                <w:b w:val="0"/>
                <w:bCs w:val="0"/>
              </w:rPr>
            </w:pPr>
          </w:p>
          <w:p w14:paraId="7DF846E0" w14:textId="69E4F540" w:rsidR="00303BF7" w:rsidRPr="005658C1" w:rsidRDefault="00303BF7" w:rsidP="00303BF7">
            <w:pPr>
              <w:pStyle w:val="TTCTTableSubhHeader"/>
              <w:rPr>
                <w:b w:val="0"/>
                <w:bCs w:val="0"/>
              </w:rPr>
            </w:pPr>
            <w:r w:rsidRPr="005658C1">
              <w:rPr>
                <w:b w:val="0"/>
                <w:bCs w:val="0"/>
              </w:rPr>
              <w:t>To work towards and promote the vision and the aims outlined in the School / Academy Improvement Plan.</w:t>
            </w:r>
          </w:p>
        </w:tc>
      </w:tr>
    </w:tbl>
    <w:p w14:paraId="015CDDC3" w14:textId="77777777" w:rsidR="00357D99" w:rsidRDefault="00357D99" w:rsidP="00357D99">
      <w:pPr>
        <w:pStyle w:val="TTCTText"/>
      </w:pPr>
    </w:p>
    <w:p w14:paraId="1C5D6642" w14:textId="77777777" w:rsidR="00303BF7" w:rsidRPr="00473267" w:rsidRDefault="00303BF7" w:rsidP="001C6C5E">
      <w:pPr>
        <w:pStyle w:val="TTCTStrongText"/>
        <w:contextualSpacing/>
        <w:rPr>
          <w:rFonts w:eastAsia="Calibri"/>
          <w:color w:val="6C9C2F"/>
          <w:lang w:eastAsia="en-GB"/>
        </w:rPr>
      </w:pPr>
      <w:r w:rsidRPr="00473267">
        <w:rPr>
          <w:rFonts w:eastAsia="Calibri"/>
          <w:color w:val="6C9C2F"/>
          <w:lang w:eastAsia="en-GB"/>
        </w:rPr>
        <w:t>Corporate responsibilities:</w:t>
      </w:r>
    </w:p>
    <w:p w14:paraId="4628B004" w14:textId="77777777" w:rsidR="00303BF7" w:rsidRPr="00303BF7" w:rsidRDefault="00303BF7" w:rsidP="00A73947">
      <w:pPr>
        <w:pStyle w:val="TTCTSubBullets"/>
        <w:numPr>
          <w:ilvl w:val="0"/>
          <w:numId w:val="17"/>
        </w:numPr>
        <w:spacing w:beforeLines="120" w:before="288" w:afterLines="120" w:after="288" w:line="240" w:lineRule="auto"/>
        <w:ind w:left="170" w:hanging="170"/>
        <w:contextualSpacing/>
        <w:rPr>
          <w:rFonts w:eastAsia="Calibri"/>
          <w:lang w:eastAsia="en-GB"/>
        </w:rPr>
      </w:pPr>
      <w:r w:rsidRPr="00303BF7">
        <w:rPr>
          <w:rFonts w:eastAsia="Calibri"/>
          <w:lang w:eastAsia="en-GB"/>
        </w:rPr>
        <w:t>To ensure that the responsibilities of the role are carried out in a way that reflects the vision and values of the Trust.</w:t>
      </w:r>
    </w:p>
    <w:p w14:paraId="21F57294" w14:textId="77777777" w:rsidR="00303BF7" w:rsidRPr="00303BF7" w:rsidRDefault="00303BF7" w:rsidP="00A73947">
      <w:pPr>
        <w:pStyle w:val="TTCTSubBullets"/>
        <w:numPr>
          <w:ilvl w:val="0"/>
          <w:numId w:val="17"/>
        </w:numPr>
        <w:spacing w:beforeLines="120" w:before="288" w:afterLines="120" w:after="288" w:line="240" w:lineRule="auto"/>
        <w:ind w:left="170" w:hanging="170"/>
        <w:contextualSpacing/>
        <w:rPr>
          <w:rFonts w:eastAsia="Calibri"/>
          <w:lang w:eastAsia="en-GB"/>
        </w:rPr>
      </w:pPr>
      <w:r w:rsidRPr="00303BF7">
        <w:rPr>
          <w:rFonts w:eastAsia="Calibri"/>
          <w:lang w:eastAsia="en-GB"/>
        </w:rPr>
        <w:t>To be aware of and observe all policies, procedures, working practices and regulations, and in particular to comply with policies relating to Child Protection, Equal Opportunities, Health and Safety, Confidentiality, Data Protection and Financial Regulations, reporting any concerns to an appropriate person.</w:t>
      </w:r>
    </w:p>
    <w:p w14:paraId="60396B89" w14:textId="77777777" w:rsidR="00303BF7" w:rsidRPr="00303BF7" w:rsidRDefault="00303BF7" w:rsidP="00A73947">
      <w:pPr>
        <w:pStyle w:val="TTCTSubBullets"/>
        <w:numPr>
          <w:ilvl w:val="0"/>
          <w:numId w:val="17"/>
        </w:numPr>
        <w:spacing w:beforeLines="120" w:before="288" w:afterLines="120" w:after="288" w:line="240" w:lineRule="auto"/>
        <w:ind w:left="170" w:hanging="170"/>
        <w:contextualSpacing/>
        <w:rPr>
          <w:rFonts w:eastAsia="Calibri"/>
        </w:rPr>
      </w:pPr>
      <w:r w:rsidRPr="00303BF7">
        <w:rPr>
          <w:rFonts w:eastAsia="Calibri"/>
        </w:rPr>
        <w:t xml:space="preserve">To contribute to a culture of continuous improvement. </w:t>
      </w:r>
    </w:p>
    <w:p w14:paraId="15DF4375" w14:textId="77777777" w:rsidR="00303BF7" w:rsidRPr="00303BF7" w:rsidRDefault="00303BF7" w:rsidP="00A73947">
      <w:pPr>
        <w:pStyle w:val="TTCTSubBullets"/>
        <w:numPr>
          <w:ilvl w:val="0"/>
          <w:numId w:val="17"/>
        </w:numPr>
        <w:spacing w:beforeLines="120" w:before="288" w:afterLines="120" w:after="288" w:line="240" w:lineRule="auto"/>
        <w:ind w:left="170" w:hanging="170"/>
        <w:contextualSpacing/>
        <w:rPr>
          <w:rFonts w:eastAsia="Calibri"/>
        </w:rPr>
      </w:pPr>
      <w:r w:rsidRPr="00303BF7">
        <w:rPr>
          <w:rFonts w:eastAsia="Calibri"/>
        </w:rPr>
        <w:t>To comply with all reasonable management requests.</w:t>
      </w:r>
    </w:p>
    <w:p w14:paraId="312BAD6E"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sz w:val="22"/>
          <w:szCs w:val="22"/>
        </w:rPr>
      </w:pPr>
    </w:p>
    <w:p w14:paraId="73A92B33" w14:textId="77777777" w:rsidR="00303BF7" w:rsidRPr="00473267" w:rsidRDefault="00303BF7" w:rsidP="00303BF7">
      <w:pPr>
        <w:pStyle w:val="TTCTStrongText"/>
        <w:rPr>
          <w:rFonts w:eastAsia="Calibri"/>
          <w:color w:val="6C9C2F"/>
          <w:lang w:eastAsia="en-GB"/>
        </w:rPr>
      </w:pPr>
      <w:r w:rsidRPr="00473267">
        <w:rPr>
          <w:rFonts w:eastAsia="Calibri"/>
          <w:color w:val="6C9C2F"/>
          <w:lang w:eastAsia="en-GB"/>
        </w:rPr>
        <w:t>Expectations of all teachers:</w:t>
      </w:r>
    </w:p>
    <w:p w14:paraId="3BEB465A" w14:textId="77777777" w:rsidR="00303BF7" w:rsidRPr="00303BF7" w:rsidRDefault="00303BF7" w:rsidP="00303BF7">
      <w:pPr>
        <w:pStyle w:val="TTCTText"/>
        <w:rPr>
          <w:rFonts w:eastAsia="Calibri"/>
          <w:lang w:eastAsia="en-GB"/>
        </w:rPr>
      </w:pPr>
      <w:r w:rsidRPr="00303BF7">
        <w:rPr>
          <w:rFonts w:eastAsia="Calibri"/>
          <w:lang w:eastAsia="en-GB"/>
        </w:rPr>
        <w:t>Teachers within the Two Counties Trust ensure that the education of students is their first concern and are accountable for maintaining high standards of professional conduct.</w:t>
      </w:r>
    </w:p>
    <w:p w14:paraId="4BF6CA3A" w14:textId="77777777" w:rsidR="00303BF7" w:rsidRPr="00303BF7" w:rsidRDefault="00303BF7" w:rsidP="00303BF7">
      <w:pPr>
        <w:pStyle w:val="TTCTText"/>
        <w:rPr>
          <w:rFonts w:eastAsia="Calibri"/>
        </w:rPr>
      </w:pPr>
      <w:r w:rsidRPr="00303BF7">
        <w:rPr>
          <w:rFonts w:eastAsia="Calibri"/>
          <w:lang w:eastAsia="en-GB"/>
        </w:rPr>
        <w:t xml:space="preserve">Our teachers are expected to: </w:t>
      </w:r>
    </w:p>
    <w:p w14:paraId="55B9039D"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 xml:space="preserve">Set high expectations which inspire, motivate and challenge students to fulfil their potential. </w:t>
      </w:r>
    </w:p>
    <w:p w14:paraId="35CC7122"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Demonstrate consistently high standards of personal and professional conduct.</w:t>
      </w:r>
    </w:p>
    <w:p w14:paraId="7F1CE9AF"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 xml:space="preserve">Ensure that students are offered engaging and high quality learning opportunities. </w:t>
      </w:r>
    </w:p>
    <w:p w14:paraId="133DD198"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Facilitate, support and monitor the progress and development of students.</w:t>
      </w:r>
    </w:p>
    <w:p w14:paraId="459E60CD"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Demonstrate good, current subject and curriculum knowledge.</w:t>
      </w:r>
    </w:p>
    <w:p w14:paraId="67F4753B"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Plan and teach well-structured lessons.</w:t>
      </w:r>
    </w:p>
    <w:p w14:paraId="284253B1"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Adapt teaching to respond to the strengths and needs of all students.</w:t>
      </w:r>
    </w:p>
    <w:p w14:paraId="13917F6D"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Make accurate and productive use of assessment.</w:t>
      </w:r>
    </w:p>
    <w:p w14:paraId="4FD22F12"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Treat students with dignity, building relationships which are rooted in mutual respect, observing proper boundaries as appropriate to their professional role.</w:t>
      </w:r>
    </w:p>
    <w:p w14:paraId="4D64A167"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Have regard for the need to safeguard students’ well-being, in accordance with statutory provisions.</w:t>
      </w:r>
    </w:p>
    <w:p w14:paraId="2890BA6C"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Show tolerance of and respect for others.</w:t>
      </w:r>
    </w:p>
    <w:p w14:paraId="534C7815"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Have an understanding of, and always act within, the statutory frameworks which set out their professional duties and responsibilities.</w:t>
      </w:r>
    </w:p>
    <w:p w14:paraId="37A795F8"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t>Manage behaviour effectively in order to maintain a good and safe learning environment.</w:t>
      </w:r>
    </w:p>
    <w:p w14:paraId="33312ADA" w14:textId="77777777" w:rsidR="00303BF7" w:rsidRPr="00303BF7" w:rsidRDefault="00303BF7" w:rsidP="00A73947">
      <w:pPr>
        <w:pStyle w:val="TTCTSubBullets"/>
        <w:numPr>
          <w:ilvl w:val="1"/>
          <w:numId w:val="18"/>
        </w:numPr>
        <w:spacing w:before="120" w:after="120" w:line="240" w:lineRule="auto"/>
        <w:ind w:left="170" w:hanging="170"/>
        <w:contextualSpacing/>
        <w:rPr>
          <w:rFonts w:eastAsia="Calibri"/>
          <w:lang w:eastAsia="en-GB"/>
        </w:rPr>
      </w:pPr>
      <w:r w:rsidRPr="00303BF7">
        <w:rPr>
          <w:rFonts w:eastAsia="Calibri"/>
          <w:lang w:eastAsia="en-GB"/>
        </w:rPr>
        <w:lastRenderedPageBreak/>
        <w:t>Actively engage with performance improvement and undertake professional development activities to enhance self and job performance.</w:t>
      </w:r>
    </w:p>
    <w:p w14:paraId="0045CC49" w14:textId="77777777" w:rsidR="00303BF7" w:rsidRPr="00303BF7" w:rsidRDefault="00303BF7" w:rsidP="00303BF7">
      <w:pPr>
        <w:rPr>
          <w:rFonts w:ascii="Arial" w:eastAsia="Calibri" w:hAnsi="Arial" w:cs="Arial"/>
          <w:sz w:val="22"/>
          <w:szCs w:val="22"/>
          <w:lang w:eastAsia="en-GB"/>
        </w:rPr>
      </w:pPr>
    </w:p>
    <w:p w14:paraId="10BAACE4" w14:textId="77777777" w:rsidR="00303BF7" w:rsidRPr="00473267" w:rsidRDefault="00303BF7" w:rsidP="00303BF7">
      <w:pPr>
        <w:pStyle w:val="TTCTStrongText"/>
        <w:rPr>
          <w:rFonts w:eastAsia="Calibri"/>
          <w:color w:val="6C9C2F"/>
          <w:lang w:eastAsia="en-GB"/>
        </w:rPr>
      </w:pPr>
      <w:r w:rsidRPr="00473267">
        <w:rPr>
          <w:rFonts w:eastAsia="Calibri"/>
          <w:color w:val="6C9C2F"/>
          <w:lang w:eastAsia="en-GB"/>
        </w:rPr>
        <w:t>Teaching &amp; Learning responsibilities:</w:t>
      </w:r>
    </w:p>
    <w:p w14:paraId="64876C49" w14:textId="77777777" w:rsidR="00303BF7" w:rsidRPr="00303BF7" w:rsidRDefault="00303BF7" w:rsidP="00303BF7">
      <w:pPr>
        <w:pStyle w:val="TTCTText"/>
        <w:rPr>
          <w:rFonts w:eastAsia="Calibri"/>
          <w:lang w:eastAsia="en-GB"/>
        </w:rPr>
      </w:pPr>
      <w:r w:rsidRPr="00303BF7">
        <w:rPr>
          <w:rFonts w:eastAsia="Calibri"/>
          <w:lang w:eastAsia="en-GB"/>
        </w:rPr>
        <w:t>Our teachers are expected to:</w:t>
      </w:r>
    </w:p>
    <w:p w14:paraId="3A522356"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Plan, teach and evaluate lessons, ensuring that the learning experience for all students is well matched to their educational needs.</w:t>
      </w:r>
    </w:p>
    <w:p w14:paraId="7C227F18"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Times New Roman"/>
        </w:rPr>
      </w:pPr>
      <w:r w:rsidRPr="00303BF7">
        <w:rPr>
          <w:rFonts w:eastAsia="Calibri"/>
          <w:lang w:eastAsia="en-GB"/>
        </w:rPr>
        <w:t>Create a stimulating environment for teaching and learning using a variety of methods which are appropriate to students’ learning styles and the varying demands of curriculum.</w:t>
      </w:r>
    </w:p>
    <w:p w14:paraId="5272A84A"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 xml:space="preserve">Deliver a high quality learning experience that meets internal and external quality standards.  </w:t>
      </w:r>
    </w:p>
    <w:p w14:paraId="13AF005E"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Assess, record and report on the attendance, progress, development and attainment of students.</w:t>
      </w:r>
    </w:p>
    <w:p w14:paraId="3BADD5B0"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Provide set targets for students and provide feedback, ensuring students know how best to improve, maintaining accurate and relevant records as required.</w:t>
      </w:r>
    </w:p>
    <w:p w14:paraId="16EB9BFA"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Times New Roman"/>
        </w:rPr>
      </w:pPr>
      <w:r w:rsidRPr="00303BF7">
        <w:rPr>
          <w:rFonts w:eastAsia="Calibri"/>
          <w:lang w:eastAsia="en-GB"/>
        </w:rPr>
        <w:t>Maintain a positive, conducive and safe learning environment,</w:t>
      </w:r>
      <w:r w:rsidRPr="00303BF7">
        <w:rPr>
          <w:rFonts w:eastAsia="Times New Roman"/>
        </w:rPr>
        <w:t xml:space="preserve"> being aware of and responding to any health and safety issues.</w:t>
      </w:r>
    </w:p>
    <w:p w14:paraId="67CB93E5"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Times New Roman"/>
        </w:rPr>
      </w:pPr>
      <w:r w:rsidRPr="00303BF7">
        <w:rPr>
          <w:rFonts w:eastAsia="Calibri"/>
          <w:lang w:eastAsia="en-GB"/>
        </w:rPr>
        <w:t xml:space="preserve">Encourage high standards in punctuality and presentation of work. </w:t>
      </w:r>
    </w:p>
    <w:p w14:paraId="07F59C60"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Set high expectations for students’ behaviour and maintain a good standard of discipline through well focused teaching, fostering positive relationships and implementing the behaviour policy.</w:t>
      </w:r>
    </w:p>
    <w:p w14:paraId="747CBCBA"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Use ICT appropriately and creatively to support effective learning.</w:t>
      </w:r>
    </w:p>
    <w:p w14:paraId="70613210" w14:textId="77777777" w:rsidR="00303BF7" w:rsidRPr="00303BF7" w:rsidRDefault="00303BF7" w:rsidP="001C6C5E">
      <w:pPr>
        <w:pStyle w:val="TTCTSubBullets"/>
        <w:numPr>
          <w:ilvl w:val="1"/>
          <w:numId w:val="19"/>
        </w:numPr>
        <w:spacing w:before="120" w:after="120" w:line="240" w:lineRule="auto"/>
        <w:ind w:left="170" w:hanging="170"/>
        <w:contextualSpacing/>
        <w:rPr>
          <w:rFonts w:eastAsia="Calibri"/>
          <w:lang w:eastAsia="en-GB"/>
        </w:rPr>
      </w:pPr>
      <w:r w:rsidRPr="00303BF7">
        <w:rPr>
          <w:rFonts w:eastAsia="Calibri"/>
          <w:lang w:eastAsia="en-GB"/>
        </w:rPr>
        <w:t>Consistently apply and support the development of policies which enable effective learning and inclusion.</w:t>
      </w:r>
    </w:p>
    <w:p w14:paraId="5BCA91D0" w14:textId="77777777" w:rsidR="00303BF7" w:rsidRPr="00303BF7" w:rsidRDefault="00303BF7" w:rsidP="00303BF7">
      <w:pPr>
        <w:pStyle w:val="TTCTStrongEmphasis"/>
        <w:rPr>
          <w:rFonts w:eastAsia="Calibri"/>
          <w:lang w:eastAsia="en-GB"/>
        </w:rPr>
      </w:pPr>
    </w:p>
    <w:p w14:paraId="0548B81A" w14:textId="77777777" w:rsidR="00303BF7" w:rsidRPr="00473267" w:rsidRDefault="00303BF7" w:rsidP="00303BF7">
      <w:pPr>
        <w:pStyle w:val="TTCTStrongText"/>
        <w:rPr>
          <w:rFonts w:eastAsia="Calibri"/>
          <w:color w:val="6C9C2F"/>
          <w:lang w:eastAsia="en-GB"/>
        </w:rPr>
      </w:pPr>
      <w:r w:rsidRPr="00473267">
        <w:rPr>
          <w:rFonts w:eastAsia="Calibri"/>
          <w:color w:val="6C9C2F"/>
          <w:lang w:eastAsia="en-GB"/>
        </w:rPr>
        <w:t>Working with others:</w:t>
      </w:r>
    </w:p>
    <w:p w14:paraId="51CB6143" w14:textId="77777777" w:rsidR="00303BF7" w:rsidRPr="00303BF7" w:rsidRDefault="00303BF7" w:rsidP="00303BF7">
      <w:pPr>
        <w:pStyle w:val="TTCTText"/>
        <w:rPr>
          <w:rFonts w:eastAsia="Calibri"/>
          <w:lang w:eastAsia="en-GB"/>
        </w:rPr>
      </w:pPr>
      <w:r w:rsidRPr="00303BF7">
        <w:rPr>
          <w:rFonts w:eastAsia="Calibri"/>
          <w:lang w:eastAsia="en-GB"/>
        </w:rPr>
        <w:t>Our teachers are expected to:</w:t>
      </w:r>
    </w:p>
    <w:p w14:paraId="025F1A70" w14:textId="77777777" w:rsidR="00303BF7" w:rsidRPr="00303BF7" w:rsidRDefault="00303BF7" w:rsidP="0092657A">
      <w:pPr>
        <w:pStyle w:val="TTCTSubBullets"/>
        <w:numPr>
          <w:ilvl w:val="1"/>
          <w:numId w:val="20"/>
        </w:numPr>
        <w:spacing w:before="120" w:after="120" w:line="240" w:lineRule="auto"/>
        <w:ind w:left="170" w:hanging="170"/>
        <w:contextualSpacing/>
        <w:rPr>
          <w:rFonts w:eastAsia="Calibri"/>
          <w:lang w:eastAsia="en-GB"/>
        </w:rPr>
      </w:pPr>
      <w:r w:rsidRPr="00303BF7">
        <w:rPr>
          <w:rFonts w:eastAsia="Calibri"/>
          <w:lang w:eastAsia="en-GB"/>
        </w:rPr>
        <w:t>Form professional and co-operative working relationships with colleagues.</w:t>
      </w:r>
    </w:p>
    <w:p w14:paraId="1585FF06" w14:textId="77777777" w:rsidR="00303BF7" w:rsidRPr="00303BF7" w:rsidRDefault="00303BF7" w:rsidP="0092657A">
      <w:pPr>
        <w:pStyle w:val="TTCTSubBullets"/>
        <w:numPr>
          <w:ilvl w:val="1"/>
          <w:numId w:val="20"/>
        </w:numPr>
        <w:spacing w:before="120" w:after="120" w:line="240" w:lineRule="auto"/>
        <w:ind w:left="170" w:hanging="170"/>
        <w:contextualSpacing/>
        <w:rPr>
          <w:rFonts w:eastAsia="Calibri"/>
          <w:lang w:eastAsia="en-GB"/>
        </w:rPr>
      </w:pPr>
      <w:r w:rsidRPr="00303BF7">
        <w:rPr>
          <w:rFonts w:eastAsia="Calibri"/>
          <w:lang w:eastAsia="en-GB"/>
        </w:rPr>
        <w:t xml:space="preserve">Share knowledge and expertise concerning the content, teaching strategies and learning activities that represent good practice in the relevant curriculum area(s). </w:t>
      </w:r>
    </w:p>
    <w:p w14:paraId="509555D5" w14:textId="77777777" w:rsidR="00303BF7" w:rsidRPr="00303BF7" w:rsidRDefault="00303BF7" w:rsidP="0092657A">
      <w:pPr>
        <w:pStyle w:val="TTCTSubBullets"/>
        <w:numPr>
          <w:ilvl w:val="1"/>
          <w:numId w:val="20"/>
        </w:numPr>
        <w:spacing w:before="120" w:after="120" w:line="240" w:lineRule="auto"/>
        <w:ind w:left="170" w:hanging="170"/>
        <w:contextualSpacing/>
        <w:rPr>
          <w:rFonts w:eastAsia="Calibri"/>
          <w:lang w:eastAsia="en-GB"/>
        </w:rPr>
      </w:pPr>
      <w:r w:rsidRPr="00303BF7">
        <w:rPr>
          <w:rFonts w:eastAsia="Calibri"/>
          <w:lang w:eastAsia="en-GB"/>
        </w:rPr>
        <w:t>Support colleagues in the formulation of appropriate methods of assessment and recording for their curriculum area.</w:t>
      </w:r>
    </w:p>
    <w:p w14:paraId="0C0AB642" w14:textId="77777777" w:rsidR="00303BF7" w:rsidRPr="00303BF7" w:rsidRDefault="00303BF7" w:rsidP="0092657A">
      <w:pPr>
        <w:pStyle w:val="TTCTSubBullets"/>
        <w:numPr>
          <w:ilvl w:val="1"/>
          <w:numId w:val="20"/>
        </w:numPr>
        <w:spacing w:before="120" w:after="120" w:line="240" w:lineRule="auto"/>
        <w:ind w:left="170" w:hanging="170"/>
        <w:contextualSpacing/>
        <w:rPr>
          <w:rFonts w:eastAsia="Calibri"/>
          <w:lang w:eastAsia="en-GB"/>
        </w:rPr>
      </w:pPr>
      <w:r w:rsidRPr="00303BF7">
        <w:rPr>
          <w:rFonts w:eastAsia="Calibri"/>
          <w:lang w:eastAsia="en-GB"/>
        </w:rPr>
        <w:t>Trial materials, strategies and interventions related to the subject and sharing these, and their outcomes, with colleagues in staff meetings.</w:t>
      </w:r>
    </w:p>
    <w:p w14:paraId="11FEA858" w14:textId="77777777" w:rsidR="00303BF7" w:rsidRPr="00303BF7" w:rsidRDefault="00303BF7" w:rsidP="0092657A">
      <w:pPr>
        <w:pStyle w:val="TTCTSubBullets"/>
        <w:numPr>
          <w:ilvl w:val="1"/>
          <w:numId w:val="20"/>
        </w:numPr>
        <w:spacing w:before="120" w:after="120" w:line="240" w:lineRule="auto"/>
        <w:ind w:left="170" w:hanging="170"/>
        <w:contextualSpacing/>
        <w:rPr>
          <w:rFonts w:eastAsia="Calibri"/>
          <w:lang w:eastAsia="en-GB"/>
        </w:rPr>
      </w:pPr>
      <w:r w:rsidRPr="00303BF7">
        <w:rPr>
          <w:rFonts w:eastAsia="Calibri"/>
          <w:lang w:eastAsia="en-GB"/>
        </w:rPr>
        <w:t>Work with parents and carers as partners in order to raise standards and achievement.</w:t>
      </w:r>
    </w:p>
    <w:p w14:paraId="718CEB71" w14:textId="77777777" w:rsidR="00303BF7" w:rsidRPr="00303BF7" w:rsidRDefault="00303BF7" w:rsidP="00303BF7">
      <w:pPr>
        <w:rPr>
          <w:rFonts w:ascii="Arial" w:eastAsia="Calibri" w:hAnsi="Arial" w:cs="Arial"/>
          <w:sz w:val="22"/>
          <w:szCs w:val="22"/>
          <w:lang w:eastAsia="en-GB"/>
        </w:rPr>
      </w:pPr>
    </w:p>
    <w:p w14:paraId="46314616" w14:textId="77777777" w:rsidR="00303BF7" w:rsidRPr="00473267" w:rsidRDefault="00303BF7" w:rsidP="00303BF7">
      <w:pPr>
        <w:pStyle w:val="TTCTStrongText"/>
        <w:rPr>
          <w:rFonts w:eastAsia="Calibri"/>
          <w:color w:val="6C9C2F"/>
          <w:lang w:eastAsia="en-GB"/>
        </w:rPr>
      </w:pPr>
      <w:r w:rsidRPr="00473267">
        <w:rPr>
          <w:rFonts w:eastAsia="Calibri"/>
          <w:color w:val="6C9C2F"/>
          <w:lang w:eastAsia="en-GB"/>
        </w:rPr>
        <w:t>Other Duties relevant to the role:</w:t>
      </w:r>
    </w:p>
    <w:p w14:paraId="6B5A9387" w14:textId="77777777" w:rsidR="00303BF7" w:rsidRPr="00303BF7" w:rsidRDefault="00303BF7" w:rsidP="00303BF7">
      <w:pPr>
        <w:pStyle w:val="TTCTText"/>
        <w:rPr>
          <w:rFonts w:eastAsia="Calibri"/>
          <w:lang w:eastAsia="en-GB"/>
        </w:rPr>
      </w:pPr>
      <w:r w:rsidRPr="00303BF7">
        <w:rPr>
          <w:rFonts w:eastAsia="Calibri"/>
          <w:lang w:eastAsia="en-GB"/>
        </w:rPr>
        <w:t>Our teachers are expected to:</w:t>
      </w:r>
    </w:p>
    <w:p w14:paraId="0CDAA492"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Times New Roman"/>
        </w:rPr>
      </w:pPr>
      <w:r w:rsidRPr="00303BF7">
        <w:rPr>
          <w:rFonts w:eastAsia="Times New Roman"/>
        </w:rPr>
        <w:t>Support and adhere to all quality assurance procedures.</w:t>
      </w:r>
    </w:p>
    <w:p w14:paraId="3AE838B3"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Times New Roman"/>
        </w:rPr>
      </w:pPr>
      <w:r w:rsidRPr="00303BF7">
        <w:rPr>
          <w:rFonts w:eastAsia="Times New Roman"/>
        </w:rPr>
        <w:t xml:space="preserve">Maintain accurate records which identify and monitor the progress of all students. </w:t>
      </w:r>
    </w:p>
    <w:p w14:paraId="79D405B0"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Calibri"/>
          <w:lang w:eastAsia="en-GB"/>
        </w:rPr>
      </w:pPr>
      <w:r w:rsidRPr="00303BF7">
        <w:rPr>
          <w:rFonts w:eastAsia="Calibri"/>
          <w:lang w:eastAsia="en-GB"/>
        </w:rPr>
        <w:t xml:space="preserve">Communicate effectively with parents of students and with persons or bodies who are concerned with the welfare of students, after consultation with appropriate staff.  </w:t>
      </w:r>
    </w:p>
    <w:p w14:paraId="55EB28E6"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Calibri"/>
          <w:lang w:eastAsia="en-GB"/>
        </w:rPr>
      </w:pPr>
      <w:r w:rsidRPr="00303BF7">
        <w:rPr>
          <w:rFonts w:eastAsia="Calibri"/>
          <w:lang w:eastAsia="en-GB"/>
        </w:rPr>
        <w:t>Contribute to the personal, social, health, citizenship and enterprise education of students according to the agreed policy.</w:t>
      </w:r>
    </w:p>
    <w:p w14:paraId="398CD20D"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Calibri"/>
          <w:lang w:eastAsia="en-GB"/>
        </w:rPr>
      </w:pPr>
      <w:r w:rsidRPr="00303BF7">
        <w:rPr>
          <w:rFonts w:eastAsia="Calibri"/>
          <w:lang w:eastAsia="en-GB"/>
        </w:rPr>
        <w:t>Carry out a share of supervisory duties in accordance with published rosters.</w:t>
      </w:r>
    </w:p>
    <w:p w14:paraId="6A631609" w14:textId="77777777" w:rsidR="00303BF7" w:rsidRPr="00303BF7" w:rsidRDefault="00303BF7" w:rsidP="0092657A">
      <w:pPr>
        <w:pStyle w:val="TTCTSubBullets"/>
        <w:numPr>
          <w:ilvl w:val="1"/>
          <w:numId w:val="21"/>
        </w:numPr>
        <w:spacing w:before="120" w:after="120" w:line="240" w:lineRule="auto"/>
        <w:ind w:left="170" w:hanging="170"/>
        <w:contextualSpacing/>
        <w:rPr>
          <w:rFonts w:eastAsia="Calibri"/>
        </w:rPr>
      </w:pPr>
      <w:r w:rsidRPr="00303BF7">
        <w:rPr>
          <w:rFonts w:eastAsia="Calibri"/>
          <w:snapToGrid w:val="0"/>
        </w:rPr>
        <w:t>Participate in appropriate meetings with staff and parents as defined by the annual calendar.</w:t>
      </w:r>
    </w:p>
    <w:p w14:paraId="765144E3" w14:textId="77777777" w:rsidR="00303BF7" w:rsidRPr="00473267" w:rsidRDefault="00303BF7" w:rsidP="00303BF7">
      <w:pPr>
        <w:pStyle w:val="TTCTStrongText"/>
        <w:rPr>
          <w:rFonts w:eastAsia="Calibri"/>
          <w:color w:val="6C9C2F"/>
          <w:lang w:eastAsia="en-GB"/>
        </w:rPr>
      </w:pPr>
      <w:r w:rsidRPr="00473267">
        <w:rPr>
          <w:rFonts w:eastAsia="Calibri"/>
          <w:color w:val="6C9C2F"/>
          <w:lang w:eastAsia="en-GB"/>
        </w:rPr>
        <w:br w:type="page"/>
      </w:r>
      <w:r w:rsidRPr="00473267">
        <w:rPr>
          <w:rFonts w:eastAsia="Calibri"/>
          <w:color w:val="6C9C2F"/>
          <w:lang w:eastAsia="en-GB"/>
        </w:rPr>
        <w:lastRenderedPageBreak/>
        <w:t>Notes:</w:t>
      </w:r>
    </w:p>
    <w:p w14:paraId="26CCAEB4" w14:textId="77777777" w:rsidR="00303BF7" w:rsidRPr="00303BF7" w:rsidRDefault="00303BF7" w:rsidP="00303BF7">
      <w:pPr>
        <w:rPr>
          <w:rFonts w:ascii="Arial" w:eastAsia="Calibri" w:hAnsi="Arial" w:cs="Arial"/>
          <w:sz w:val="22"/>
          <w:szCs w:val="22"/>
          <w:lang w:eastAsia="en-GB"/>
        </w:rPr>
      </w:pPr>
    </w:p>
    <w:p w14:paraId="1556FB25" w14:textId="77777777" w:rsidR="00303BF7" w:rsidRPr="00303BF7" w:rsidRDefault="00303BF7" w:rsidP="00303BF7">
      <w:pPr>
        <w:pStyle w:val="TTCTText"/>
        <w:rPr>
          <w:rFonts w:eastAsia="Calibri"/>
          <w:lang w:eastAsia="en-GB"/>
        </w:rPr>
      </w:pPr>
      <w:r w:rsidRPr="00303BF7">
        <w:rPr>
          <w:rFonts w:eastAsia="Calibri"/>
          <w:lang w:eastAsia="en-GB"/>
        </w:rPr>
        <w:t>This document is an overview of the role. The responsibilities will include but will not be limited to those listed above and it is anticipated that the role will evolve over time and as such the duties may change.</w:t>
      </w:r>
    </w:p>
    <w:p w14:paraId="44ED866B" w14:textId="77777777" w:rsidR="00303BF7" w:rsidRPr="00303BF7" w:rsidRDefault="00303BF7" w:rsidP="00303BF7">
      <w:pPr>
        <w:pStyle w:val="TTCTText"/>
        <w:rPr>
          <w:rFonts w:eastAsia="Calibri"/>
          <w:lang w:eastAsia="en-GB"/>
        </w:rPr>
      </w:pPr>
    </w:p>
    <w:p w14:paraId="674A97C0" w14:textId="77777777" w:rsidR="00303BF7" w:rsidRPr="00303BF7" w:rsidRDefault="00303BF7" w:rsidP="00303BF7">
      <w:pPr>
        <w:pStyle w:val="TTCTText"/>
        <w:rPr>
          <w:rFonts w:eastAsia="Calibri"/>
          <w:color w:val="000000"/>
          <w:lang w:eastAsia="en-GB"/>
        </w:rPr>
      </w:pPr>
      <w:r w:rsidRPr="00303BF7">
        <w:rPr>
          <w:rFonts w:eastAsia="Calibri"/>
          <w:color w:val="000000"/>
          <w:lang w:eastAsia="en-GB"/>
        </w:rPr>
        <w:t xml:space="preserve">This document does not form part of the contract of employment. </w:t>
      </w:r>
    </w:p>
    <w:p w14:paraId="33AC9BA2" w14:textId="77777777" w:rsidR="00303BF7" w:rsidRPr="00303BF7" w:rsidRDefault="00303BF7" w:rsidP="00303BF7">
      <w:pPr>
        <w:pStyle w:val="TTCTText"/>
        <w:rPr>
          <w:rFonts w:eastAsia="Calibri"/>
          <w:lang w:eastAsia="en-GB"/>
        </w:rPr>
      </w:pPr>
    </w:p>
    <w:p w14:paraId="7FDB6B7E" w14:textId="77777777" w:rsidR="00303BF7" w:rsidRPr="00303BF7" w:rsidRDefault="00303BF7" w:rsidP="00303BF7">
      <w:pPr>
        <w:pStyle w:val="TTCTText"/>
        <w:rPr>
          <w:rFonts w:eastAsia="Calibri"/>
          <w:bCs/>
          <w:spacing w:val="-3"/>
          <w:lang w:eastAsia="en-GB"/>
        </w:rPr>
      </w:pPr>
      <w:r w:rsidRPr="00303BF7">
        <w:rPr>
          <w:rFonts w:eastAsia="Calibri"/>
          <w:lang w:eastAsia="en-GB"/>
        </w:rPr>
        <w:t xml:space="preserve">This post will have contact with children and as such a satisfactory disclosure from the Disclosure and Barring Service (DBS) is required as a condition of employment. </w:t>
      </w:r>
    </w:p>
    <w:p w14:paraId="1FB7B238" w14:textId="77777777" w:rsidR="00303BF7" w:rsidRPr="00303BF7" w:rsidRDefault="00303BF7" w:rsidP="00303BF7">
      <w:pPr>
        <w:rPr>
          <w:rFonts w:ascii="Arial" w:eastAsia="Calibri" w:hAnsi="Arial" w:cs="Arial"/>
          <w:color w:val="000000"/>
          <w:sz w:val="22"/>
          <w:szCs w:val="22"/>
          <w:lang w:eastAsia="en-GB"/>
        </w:rPr>
      </w:pPr>
    </w:p>
    <w:p w14:paraId="653CC21E"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p w14:paraId="66EFE671" w14:textId="77777777" w:rsidR="00303BF7" w:rsidRPr="00473267" w:rsidRDefault="00303BF7" w:rsidP="00303BF7">
      <w:pPr>
        <w:pStyle w:val="TTCTStrongText"/>
        <w:rPr>
          <w:rFonts w:eastAsia="Calibri"/>
          <w:color w:val="6C9C2F"/>
        </w:rPr>
      </w:pPr>
      <w:r w:rsidRPr="00473267">
        <w:rPr>
          <w:rFonts w:eastAsia="Calibri"/>
          <w:color w:val="6C9C2F"/>
        </w:rPr>
        <w:t>Core Values:</w:t>
      </w:r>
    </w:p>
    <w:p w14:paraId="1C686C52" w14:textId="77777777" w:rsidR="00303BF7" w:rsidRPr="00303BF7" w:rsidRDefault="00303BF7" w:rsidP="00303BF7">
      <w:pPr>
        <w:overflowPunct w:val="0"/>
        <w:autoSpaceDE w:val="0"/>
        <w:autoSpaceDN w:val="0"/>
        <w:adjustRightInd w:val="0"/>
        <w:contextualSpacing/>
        <w:jc w:val="both"/>
        <w:textAlignment w:val="baseline"/>
        <w:rPr>
          <w:rFonts w:ascii="Arial" w:eastAsia="Calibri" w:hAnsi="Arial" w:cs="Arial"/>
          <w:b/>
          <w:sz w:val="22"/>
          <w:szCs w:val="22"/>
        </w:rPr>
      </w:pPr>
    </w:p>
    <w:tbl>
      <w:tblPr>
        <w:tblW w:w="0" w:type="auto"/>
        <w:tblLook w:val="04A0" w:firstRow="1" w:lastRow="0" w:firstColumn="1" w:lastColumn="0" w:noHBand="0" w:noVBand="1"/>
      </w:tblPr>
      <w:tblGrid>
        <w:gridCol w:w="2802"/>
        <w:gridCol w:w="6440"/>
      </w:tblGrid>
      <w:tr w:rsidR="00303BF7" w:rsidRPr="00303BF7" w14:paraId="62AC763D" w14:textId="77777777" w:rsidTr="00303BF7">
        <w:tc>
          <w:tcPr>
            <w:tcW w:w="2802" w:type="dxa"/>
            <w:hideMark/>
          </w:tcPr>
          <w:p w14:paraId="6D105583" w14:textId="77777777" w:rsidR="00303BF7" w:rsidRPr="00303BF7" w:rsidRDefault="00303BF7" w:rsidP="00303BF7">
            <w:pPr>
              <w:pStyle w:val="TTCTText"/>
              <w:rPr>
                <w:rFonts w:eastAsia="Calibri"/>
                <w:b/>
              </w:rPr>
            </w:pPr>
            <w:r w:rsidRPr="00303BF7">
              <w:rPr>
                <w:rFonts w:eastAsia="Calibri"/>
              </w:rPr>
              <w:t>Respect for individuals</w:t>
            </w:r>
            <w:r w:rsidRPr="00303BF7">
              <w:rPr>
                <w:rFonts w:eastAsia="Calibri"/>
                <w:b/>
              </w:rPr>
              <w:t>:</w:t>
            </w:r>
          </w:p>
        </w:tc>
        <w:tc>
          <w:tcPr>
            <w:tcW w:w="6440" w:type="dxa"/>
          </w:tcPr>
          <w:p w14:paraId="26AD669F" w14:textId="77777777" w:rsidR="00303BF7" w:rsidRPr="00303BF7" w:rsidRDefault="00303BF7" w:rsidP="00303BF7">
            <w:pPr>
              <w:pStyle w:val="TTCTText"/>
              <w:rPr>
                <w:rFonts w:eastAsia="Calibri"/>
              </w:rPr>
            </w:pPr>
            <w:r w:rsidRPr="00303BF7">
              <w:rPr>
                <w:rFonts w:eastAsia="Calibri"/>
              </w:rPr>
              <w:t>We work together to create a culture based on trust, respect and dignity.</w:t>
            </w:r>
          </w:p>
          <w:p w14:paraId="6546A81E" w14:textId="77777777" w:rsidR="00303BF7" w:rsidRPr="00303BF7" w:rsidRDefault="00303BF7" w:rsidP="00303BF7">
            <w:pPr>
              <w:pStyle w:val="TTCTText"/>
              <w:rPr>
                <w:rFonts w:eastAsia="Calibri"/>
              </w:rPr>
            </w:pPr>
          </w:p>
        </w:tc>
      </w:tr>
      <w:tr w:rsidR="00303BF7" w:rsidRPr="00303BF7" w14:paraId="266CC6E7" w14:textId="77777777" w:rsidTr="00303BF7">
        <w:tc>
          <w:tcPr>
            <w:tcW w:w="2802" w:type="dxa"/>
            <w:hideMark/>
          </w:tcPr>
          <w:p w14:paraId="0D40FF38" w14:textId="77777777" w:rsidR="00303BF7" w:rsidRPr="00303BF7" w:rsidRDefault="00303BF7" w:rsidP="00303BF7">
            <w:pPr>
              <w:pStyle w:val="TTCTText"/>
              <w:rPr>
                <w:rFonts w:eastAsia="Calibri"/>
              </w:rPr>
            </w:pPr>
            <w:r w:rsidRPr="00303BF7">
              <w:rPr>
                <w:rFonts w:eastAsia="Calibri"/>
              </w:rPr>
              <w:t>Integrity:</w:t>
            </w:r>
          </w:p>
        </w:tc>
        <w:tc>
          <w:tcPr>
            <w:tcW w:w="6440" w:type="dxa"/>
          </w:tcPr>
          <w:p w14:paraId="118BC0E4" w14:textId="77777777" w:rsidR="00303BF7" w:rsidRPr="00303BF7" w:rsidRDefault="00303BF7" w:rsidP="00303BF7">
            <w:pPr>
              <w:pStyle w:val="TTCTText"/>
              <w:rPr>
                <w:rFonts w:eastAsia="Calibri"/>
              </w:rPr>
            </w:pPr>
            <w:r w:rsidRPr="00303BF7">
              <w:rPr>
                <w:rFonts w:eastAsia="Calibri"/>
              </w:rPr>
              <w:t>We are open, honest and direct in our dealings.</w:t>
            </w:r>
          </w:p>
          <w:p w14:paraId="3973B17C" w14:textId="77777777" w:rsidR="00303BF7" w:rsidRPr="00303BF7" w:rsidRDefault="00303BF7" w:rsidP="00303BF7">
            <w:pPr>
              <w:pStyle w:val="TTCTText"/>
              <w:rPr>
                <w:rFonts w:eastAsia="Calibri"/>
              </w:rPr>
            </w:pPr>
          </w:p>
        </w:tc>
      </w:tr>
      <w:tr w:rsidR="00303BF7" w:rsidRPr="00303BF7" w14:paraId="42EDB344" w14:textId="77777777" w:rsidTr="00303BF7">
        <w:tc>
          <w:tcPr>
            <w:tcW w:w="2802" w:type="dxa"/>
            <w:hideMark/>
          </w:tcPr>
          <w:p w14:paraId="36175220" w14:textId="77777777" w:rsidR="00303BF7" w:rsidRPr="00303BF7" w:rsidRDefault="00303BF7" w:rsidP="00303BF7">
            <w:pPr>
              <w:pStyle w:val="TTCTText"/>
              <w:rPr>
                <w:rFonts w:eastAsia="Calibri"/>
              </w:rPr>
            </w:pPr>
            <w:r w:rsidRPr="00303BF7">
              <w:rPr>
                <w:rFonts w:eastAsia="Calibri"/>
              </w:rPr>
              <w:t>Collaboration:</w:t>
            </w:r>
          </w:p>
        </w:tc>
        <w:tc>
          <w:tcPr>
            <w:tcW w:w="6440" w:type="dxa"/>
          </w:tcPr>
          <w:p w14:paraId="37B67708" w14:textId="77777777" w:rsidR="00303BF7" w:rsidRPr="00303BF7" w:rsidRDefault="00303BF7" w:rsidP="00303BF7">
            <w:pPr>
              <w:pStyle w:val="TTCTText"/>
              <w:rPr>
                <w:rFonts w:eastAsia="Calibri"/>
              </w:rPr>
            </w:pPr>
            <w:r w:rsidRPr="00303BF7">
              <w:rPr>
                <w:rFonts w:eastAsia="Calibri"/>
              </w:rPr>
              <w:t>We know that there is strength in working together, communicating, sharing ideas and best practice and finding more efficient and effective ways to deliver our objectives.</w:t>
            </w:r>
          </w:p>
          <w:p w14:paraId="6E014CD7" w14:textId="77777777" w:rsidR="00303BF7" w:rsidRPr="00303BF7" w:rsidRDefault="00303BF7" w:rsidP="00303BF7">
            <w:pPr>
              <w:pStyle w:val="TTCTText"/>
              <w:rPr>
                <w:rFonts w:eastAsia="Calibri"/>
              </w:rPr>
            </w:pPr>
          </w:p>
        </w:tc>
      </w:tr>
      <w:tr w:rsidR="00303BF7" w:rsidRPr="00303BF7" w14:paraId="29D00AF3" w14:textId="77777777" w:rsidTr="00303BF7">
        <w:tc>
          <w:tcPr>
            <w:tcW w:w="2802" w:type="dxa"/>
            <w:hideMark/>
          </w:tcPr>
          <w:p w14:paraId="3403058E" w14:textId="77777777" w:rsidR="00303BF7" w:rsidRPr="00303BF7" w:rsidRDefault="00303BF7" w:rsidP="00303BF7">
            <w:pPr>
              <w:pStyle w:val="TTCTText"/>
              <w:rPr>
                <w:rFonts w:eastAsia="Calibri"/>
              </w:rPr>
            </w:pPr>
            <w:r w:rsidRPr="00303BF7">
              <w:rPr>
                <w:rFonts w:eastAsia="Calibri"/>
              </w:rPr>
              <w:t>Continual improvement:</w:t>
            </w:r>
          </w:p>
        </w:tc>
        <w:tc>
          <w:tcPr>
            <w:tcW w:w="6440" w:type="dxa"/>
          </w:tcPr>
          <w:p w14:paraId="72F8E7DB" w14:textId="77777777" w:rsidR="00303BF7" w:rsidRPr="00303BF7" w:rsidRDefault="00303BF7" w:rsidP="00303BF7">
            <w:pPr>
              <w:pStyle w:val="TTCTText"/>
              <w:rPr>
                <w:rFonts w:eastAsia="Calibri"/>
              </w:rPr>
            </w:pPr>
            <w:r w:rsidRPr="00303BF7">
              <w:rPr>
                <w:rFonts w:eastAsia="Calibri"/>
              </w:rPr>
              <w:t>We are a learning organisation that strives always to ‘make our best better’.</w:t>
            </w:r>
          </w:p>
          <w:p w14:paraId="51E3C381" w14:textId="77777777" w:rsidR="00303BF7" w:rsidRPr="00303BF7" w:rsidRDefault="00303BF7" w:rsidP="00303BF7">
            <w:pPr>
              <w:pStyle w:val="TTCTText"/>
              <w:rPr>
                <w:rFonts w:eastAsia="Calibri"/>
              </w:rPr>
            </w:pPr>
          </w:p>
        </w:tc>
      </w:tr>
      <w:tr w:rsidR="00303BF7" w:rsidRPr="00303BF7" w14:paraId="35EBE64F" w14:textId="77777777" w:rsidTr="00303BF7">
        <w:tc>
          <w:tcPr>
            <w:tcW w:w="2802" w:type="dxa"/>
            <w:hideMark/>
          </w:tcPr>
          <w:p w14:paraId="2D40D303" w14:textId="77777777" w:rsidR="00303BF7" w:rsidRPr="00303BF7" w:rsidRDefault="00303BF7" w:rsidP="00303BF7">
            <w:pPr>
              <w:pStyle w:val="TTCTText"/>
              <w:rPr>
                <w:rFonts w:eastAsia="Calibri"/>
                <w:b/>
              </w:rPr>
            </w:pPr>
            <w:r w:rsidRPr="00303BF7">
              <w:rPr>
                <w:rFonts w:eastAsia="Calibri"/>
              </w:rPr>
              <w:t>Accountability</w:t>
            </w:r>
            <w:r w:rsidRPr="00303BF7">
              <w:rPr>
                <w:rFonts w:eastAsia="Calibri"/>
                <w:b/>
              </w:rPr>
              <w:t>:</w:t>
            </w:r>
          </w:p>
        </w:tc>
        <w:tc>
          <w:tcPr>
            <w:tcW w:w="6440" w:type="dxa"/>
            <w:hideMark/>
          </w:tcPr>
          <w:p w14:paraId="2AEBDF8D" w14:textId="77777777" w:rsidR="00303BF7" w:rsidRPr="00303BF7" w:rsidRDefault="00303BF7" w:rsidP="00303BF7">
            <w:pPr>
              <w:pStyle w:val="TTCTText"/>
              <w:rPr>
                <w:rFonts w:eastAsia="Calibri"/>
              </w:rPr>
            </w:pPr>
            <w:r w:rsidRPr="00303BF7">
              <w:rPr>
                <w:rFonts w:eastAsia="Calibri"/>
              </w:rPr>
              <w:t>We hold ourselves accountable and take ownership.</w:t>
            </w:r>
          </w:p>
        </w:tc>
      </w:tr>
    </w:tbl>
    <w:p w14:paraId="2F46D475" w14:textId="4F059364" w:rsidR="0020015B" w:rsidRDefault="0020015B"/>
    <w:p w14:paraId="23F4426A" w14:textId="6CA4A33D" w:rsidR="00303BF7" w:rsidRDefault="00303BF7"/>
    <w:p w14:paraId="031746FC" w14:textId="2F0AF3B6" w:rsidR="00303BF7" w:rsidRDefault="00303BF7"/>
    <w:p w14:paraId="52344F81" w14:textId="3BDAF629" w:rsidR="00303BF7" w:rsidRDefault="00303BF7"/>
    <w:p w14:paraId="5A2244C1" w14:textId="6FB4935A" w:rsidR="00303BF7" w:rsidRDefault="00303BF7"/>
    <w:p w14:paraId="7D85CB78" w14:textId="10DBAA77" w:rsidR="00303BF7" w:rsidRDefault="00303BF7"/>
    <w:p w14:paraId="5627520C" w14:textId="3D8386C1" w:rsidR="00303BF7" w:rsidRDefault="00303BF7"/>
    <w:p w14:paraId="79D55F45" w14:textId="09B4CD03" w:rsidR="00303BF7" w:rsidRDefault="00303BF7"/>
    <w:p w14:paraId="782991C7" w14:textId="6DCA6724" w:rsidR="00303BF7" w:rsidRDefault="00303BF7"/>
    <w:p w14:paraId="08E3C6FE" w14:textId="2555BBF1" w:rsidR="00303BF7" w:rsidRDefault="00303BF7"/>
    <w:p w14:paraId="6517D2D5" w14:textId="5E001DC1" w:rsidR="00303BF7" w:rsidRDefault="00303BF7"/>
    <w:p w14:paraId="45824FED" w14:textId="334116A2" w:rsidR="00303BF7" w:rsidRDefault="00303BF7"/>
    <w:p w14:paraId="630E0F07" w14:textId="2D637901" w:rsidR="00303BF7" w:rsidRDefault="00303BF7"/>
    <w:p w14:paraId="5C25DFB2" w14:textId="3403A2AE" w:rsidR="00303BF7" w:rsidRDefault="00303BF7"/>
    <w:p w14:paraId="0A84C016" w14:textId="21C9BB6D" w:rsidR="00303BF7" w:rsidRDefault="00303BF7"/>
    <w:p w14:paraId="5327F740" w14:textId="3F4523FF" w:rsidR="00303BF7" w:rsidRDefault="00303BF7"/>
    <w:p w14:paraId="5A82CDFE" w14:textId="672579BD" w:rsidR="00303BF7" w:rsidRDefault="00303BF7"/>
    <w:p w14:paraId="23BC3A27" w14:textId="53ADA3F2" w:rsidR="00303BF7" w:rsidRDefault="00303BF7"/>
    <w:p w14:paraId="47776B88" w14:textId="4B651A78" w:rsidR="00303BF7" w:rsidRDefault="00303BF7"/>
    <w:p w14:paraId="2C2D3EA4" w14:textId="64753976" w:rsidR="00303BF7" w:rsidRPr="005658C1" w:rsidRDefault="00303BF7" w:rsidP="005658C1">
      <w:pPr>
        <w:pStyle w:val="TTCTTopSubHeader"/>
        <w:jc w:val="center"/>
        <w:rPr>
          <w:color w:val="9473B5"/>
        </w:rPr>
      </w:pPr>
      <w:r>
        <w:br w:type="page"/>
      </w:r>
      <w:r w:rsidRPr="00473267">
        <w:rPr>
          <w:color w:val="9473B5"/>
        </w:rPr>
        <w:lastRenderedPageBreak/>
        <w:t>PERSON SPECIFICATION</w:t>
      </w:r>
    </w:p>
    <w:tbl>
      <w:tblPr>
        <w:tblStyle w:val="TableGrid"/>
        <w:tblW w:w="1049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98"/>
        <w:gridCol w:w="6652"/>
        <w:gridCol w:w="39"/>
        <w:gridCol w:w="567"/>
        <w:gridCol w:w="567"/>
        <w:gridCol w:w="567"/>
      </w:tblGrid>
      <w:tr w:rsidR="00473267" w:rsidRPr="00473267" w14:paraId="676C5A30" w14:textId="77777777" w:rsidTr="005658C1">
        <w:tc>
          <w:tcPr>
            <w:tcW w:w="8750" w:type="dxa"/>
            <w:gridSpan w:val="2"/>
          </w:tcPr>
          <w:p w14:paraId="2FD225D6" w14:textId="6E9D6A5F" w:rsidR="00303BF7" w:rsidRPr="00473267" w:rsidRDefault="00303BF7" w:rsidP="00303BF7">
            <w:pPr>
              <w:pStyle w:val="TTCTTableColHeader"/>
            </w:pPr>
            <w:r w:rsidRPr="00473267">
              <w:t>Role</w:t>
            </w:r>
            <w:r w:rsidR="008D7FF1">
              <w:t xml:space="preserve">: Teacher of </w:t>
            </w:r>
            <w:r w:rsidR="008C7E81">
              <w:t>Art</w:t>
            </w:r>
            <w:r w:rsidR="008D7FF1">
              <w:t xml:space="preserve"> </w:t>
            </w:r>
          </w:p>
        </w:tc>
        <w:tc>
          <w:tcPr>
            <w:tcW w:w="606" w:type="dxa"/>
            <w:gridSpan w:val="2"/>
          </w:tcPr>
          <w:p w14:paraId="2C025743" w14:textId="1144EABF" w:rsidR="00303BF7" w:rsidRPr="00473267" w:rsidRDefault="00303BF7" w:rsidP="00303BF7">
            <w:pPr>
              <w:pStyle w:val="TTCTTableColHeader"/>
            </w:pPr>
            <w:r w:rsidRPr="00473267">
              <w:t>E/D</w:t>
            </w:r>
          </w:p>
        </w:tc>
        <w:tc>
          <w:tcPr>
            <w:tcW w:w="567" w:type="dxa"/>
          </w:tcPr>
          <w:p w14:paraId="70DA7AFB" w14:textId="1BEE5CBC" w:rsidR="00303BF7" w:rsidRPr="00473267" w:rsidRDefault="00303BF7" w:rsidP="00303BF7">
            <w:pPr>
              <w:pStyle w:val="TTCTTableColHeader"/>
            </w:pPr>
            <w:r w:rsidRPr="00473267">
              <w:t>A</w:t>
            </w:r>
          </w:p>
        </w:tc>
        <w:tc>
          <w:tcPr>
            <w:tcW w:w="567" w:type="dxa"/>
          </w:tcPr>
          <w:p w14:paraId="30848844" w14:textId="3C957135" w:rsidR="00303BF7" w:rsidRPr="00473267" w:rsidRDefault="00303BF7" w:rsidP="00303BF7">
            <w:pPr>
              <w:pStyle w:val="TTCTTableColHeader"/>
            </w:pPr>
            <w:r w:rsidRPr="00473267">
              <w:t>I</w:t>
            </w:r>
          </w:p>
        </w:tc>
      </w:tr>
      <w:tr w:rsidR="00303BF7" w:rsidRPr="0061012B" w14:paraId="097DD104" w14:textId="77777777" w:rsidTr="005658C1">
        <w:tc>
          <w:tcPr>
            <w:tcW w:w="10490" w:type="dxa"/>
            <w:gridSpan w:val="6"/>
          </w:tcPr>
          <w:p w14:paraId="2870C68D" w14:textId="6E32E83E" w:rsidR="00303BF7" w:rsidRDefault="00303BF7" w:rsidP="00303BF7">
            <w:pPr>
              <w:pStyle w:val="TTCTStrongText"/>
            </w:pPr>
            <w:r w:rsidRPr="00473267">
              <w:rPr>
                <w:color w:val="6C9C2F"/>
              </w:rPr>
              <w:t>Qualifications and Training</w:t>
            </w:r>
          </w:p>
        </w:tc>
      </w:tr>
      <w:tr w:rsidR="00303BF7" w:rsidRPr="0061012B" w14:paraId="2CA80929" w14:textId="77777777" w:rsidTr="005658C1">
        <w:tc>
          <w:tcPr>
            <w:tcW w:w="2098" w:type="dxa"/>
          </w:tcPr>
          <w:p w14:paraId="783DB7A2" w14:textId="182502C2" w:rsidR="00303BF7" w:rsidRDefault="00303BF7" w:rsidP="00303BF7">
            <w:pPr>
              <w:pStyle w:val="TTCTText"/>
            </w:pPr>
            <w:r>
              <w:t>1</w:t>
            </w:r>
          </w:p>
        </w:tc>
        <w:tc>
          <w:tcPr>
            <w:tcW w:w="6691" w:type="dxa"/>
            <w:gridSpan w:val="2"/>
          </w:tcPr>
          <w:p w14:paraId="72BAB2FE" w14:textId="30E492E0" w:rsidR="00303BF7" w:rsidRPr="00303BF7" w:rsidRDefault="00303BF7" w:rsidP="00303BF7">
            <w:pPr>
              <w:pStyle w:val="TTCTText"/>
              <w:rPr>
                <w:rFonts w:eastAsia="Calibri"/>
              </w:rPr>
            </w:pPr>
            <w:r>
              <w:t>Qualified Teacher Status or completion of training programme.</w:t>
            </w:r>
          </w:p>
        </w:tc>
        <w:tc>
          <w:tcPr>
            <w:tcW w:w="567" w:type="dxa"/>
          </w:tcPr>
          <w:p w14:paraId="7F719EE6" w14:textId="7CDB1BE1" w:rsidR="00303BF7" w:rsidRDefault="00303BF7" w:rsidP="00303BF7">
            <w:pPr>
              <w:pStyle w:val="TTCTStrongText"/>
              <w:jc w:val="center"/>
            </w:pPr>
            <w:r>
              <w:t>E</w:t>
            </w:r>
          </w:p>
        </w:tc>
        <w:tc>
          <w:tcPr>
            <w:tcW w:w="567" w:type="dxa"/>
          </w:tcPr>
          <w:p w14:paraId="44E9DBA9" w14:textId="76F853E4"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65208C02" w14:textId="5076CA5A" w:rsidR="00303BF7" w:rsidRDefault="00303BF7" w:rsidP="00303BF7">
            <w:pPr>
              <w:pStyle w:val="TTCTStrongText"/>
              <w:jc w:val="center"/>
            </w:pPr>
          </w:p>
        </w:tc>
      </w:tr>
      <w:tr w:rsidR="00303BF7" w:rsidRPr="0061012B" w14:paraId="6F5482A6" w14:textId="77777777" w:rsidTr="005658C1">
        <w:tc>
          <w:tcPr>
            <w:tcW w:w="2098" w:type="dxa"/>
          </w:tcPr>
          <w:p w14:paraId="54A175F5" w14:textId="5EE7880B" w:rsidR="00303BF7" w:rsidRDefault="00303BF7" w:rsidP="00303BF7">
            <w:pPr>
              <w:pStyle w:val="TTCTText"/>
            </w:pPr>
            <w:r>
              <w:t>2</w:t>
            </w:r>
          </w:p>
        </w:tc>
        <w:tc>
          <w:tcPr>
            <w:tcW w:w="6691" w:type="dxa"/>
            <w:gridSpan w:val="2"/>
          </w:tcPr>
          <w:p w14:paraId="51370900" w14:textId="3AD8F966" w:rsidR="00303BF7" w:rsidRPr="00303BF7" w:rsidRDefault="00303BF7" w:rsidP="00303BF7">
            <w:pPr>
              <w:pStyle w:val="TTCTText"/>
              <w:rPr>
                <w:rFonts w:eastAsia="Calibri"/>
              </w:rPr>
            </w:pPr>
            <w:r>
              <w:t>Degree in a relevant subject.</w:t>
            </w:r>
          </w:p>
        </w:tc>
        <w:tc>
          <w:tcPr>
            <w:tcW w:w="567" w:type="dxa"/>
          </w:tcPr>
          <w:p w14:paraId="47612C67" w14:textId="7CC989A2" w:rsidR="00303BF7" w:rsidRDefault="00303BF7" w:rsidP="00303BF7">
            <w:pPr>
              <w:pStyle w:val="TTCTStrongText"/>
              <w:jc w:val="center"/>
            </w:pPr>
            <w:r>
              <w:t>D</w:t>
            </w:r>
          </w:p>
        </w:tc>
        <w:tc>
          <w:tcPr>
            <w:tcW w:w="567" w:type="dxa"/>
          </w:tcPr>
          <w:p w14:paraId="75F1385E" w14:textId="265CF408"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20C5CE5" w14:textId="77777777" w:rsidR="00303BF7" w:rsidRDefault="00303BF7" w:rsidP="00303BF7">
            <w:pPr>
              <w:pStyle w:val="TTCTStrongText"/>
              <w:jc w:val="center"/>
            </w:pPr>
          </w:p>
        </w:tc>
      </w:tr>
      <w:tr w:rsidR="00303BF7" w:rsidRPr="0061012B" w14:paraId="5EE3FEA9" w14:textId="77777777" w:rsidTr="005658C1">
        <w:tc>
          <w:tcPr>
            <w:tcW w:w="2098" w:type="dxa"/>
          </w:tcPr>
          <w:p w14:paraId="3D7918E4" w14:textId="735AF758" w:rsidR="00303BF7" w:rsidRDefault="00303BF7" w:rsidP="00303BF7">
            <w:pPr>
              <w:pStyle w:val="TTCTText"/>
            </w:pPr>
            <w:r>
              <w:t>3</w:t>
            </w:r>
          </w:p>
        </w:tc>
        <w:tc>
          <w:tcPr>
            <w:tcW w:w="6691" w:type="dxa"/>
            <w:gridSpan w:val="2"/>
          </w:tcPr>
          <w:p w14:paraId="69BCBB51" w14:textId="04292E11" w:rsidR="00303BF7" w:rsidRPr="00303BF7" w:rsidRDefault="00303BF7" w:rsidP="00303BF7">
            <w:pPr>
              <w:pStyle w:val="TTCTText"/>
              <w:rPr>
                <w:rFonts w:eastAsia="Calibri"/>
              </w:rPr>
            </w:pPr>
            <w:r>
              <w:t>Evidence of continuing professional development.</w:t>
            </w:r>
          </w:p>
        </w:tc>
        <w:tc>
          <w:tcPr>
            <w:tcW w:w="567" w:type="dxa"/>
          </w:tcPr>
          <w:p w14:paraId="086B0020" w14:textId="5AB218A4" w:rsidR="00303BF7" w:rsidRDefault="00303BF7" w:rsidP="00303BF7">
            <w:pPr>
              <w:pStyle w:val="TTCTStrongText"/>
              <w:jc w:val="center"/>
            </w:pPr>
            <w:r>
              <w:t>E</w:t>
            </w:r>
          </w:p>
        </w:tc>
        <w:tc>
          <w:tcPr>
            <w:tcW w:w="567" w:type="dxa"/>
          </w:tcPr>
          <w:p w14:paraId="0BF07C1B" w14:textId="4EC41139"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23D5DF4B" w14:textId="77777777" w:rsidR="00303BF7" w:rsidRDefault="00303BF7" w:rsidP="00303BF7">
            <w:pPr>
              <w:pStyle w:val="TTCTStrongText"/>
              <w:jc w:val="center"/>
            </w:pPr>
          </w:p>
        </w:tc>
      </w:tr>
      <w:tr w:rsidR="00303BF7" w:rsidRPr="0061012B" w14:paraId="3DC5CB9E" w14:textId="77777777" w:rsidTr="005658C1">
        <w:tc>
          <w:tcPr>
            <w:tcW w:w="10490" w:type="dxa"/>
            <w:gridSpan w:val="6"/>
          </w:tcPr>
          <w:p w14:paraId="1E0B97A8" w14:textId="40090955" w:rsidR="00303BF7" w:rsidRPr="00473267" w:rsidRDefault="00303BF7" w:rsidP="00303BF7">
            <w:pPr>
              <w:pStyle w:val="TTCTStrongText"/>
              <w:rPr>
                <w:rFonts w:eastAsia="Calibri"/>
                <w:color w:val="6C9C2F"/>
              </w:rPr>
            </w:pPr>
            <w:r w:rsidRPr="00473267">
              <w:rPr>
                <w:color w:val="6C9C2F"/>
              </w:rPr>
              <w:t>Experience</w:t>
            </w:r>
          </w:p>
        </w:tc>
      </w:tr>
      <w:tr w:rsidR="00303BF7" w14:paraId="01D9ADAE" w14:textId="77777777" w:rsidTr="005658C1">
        <w:tc>
          <w:tcPr>
            <w:tcW w:w="2098" w:type="dxa"/>
          </w:tcPr>
          <w:p w14:paraId="21B0B462" w14:textId="7B99B8B0" w:rsidR="00303BF7" w:rsidRDefault="00303BF7" w:rsidP="00303BF7">
            <w:pPr>
              <w:pStyle w:val="TTCTText"/>
            </w:pPr>
            <w:r>
              <w:t>4</w:t>
            </w:r>
          </w:p>
        </w:tc>
        <w:tc>
          <w:tcPr>
            <w:tcW w:w="6691" w:type="dxa"/>
            <w:gridSpan w:val="2"/>
          </w:tcPr>
          <w:p w14:paraId="1304D026" w14:textId="20579D47" w:rsidR="00303BF7" w:rsidRPr="00303BF7" w:rsidRDefault="00303BF7" w:rsidP="00303BF7">
            <w:pPr>
              <w:pStyle w:val="TTCTText"/>
              <w:rPr>
                <w:rFonts w:eastAsia="Calibri"/>
              </w:rPr>
            </w:pPr>
            <w:r w:rsidRPr="00303BF7">
              <w:t>Relevant teaching experience in secondary education, either through a training programme or current post.</w:t>
            </w:r>
          </w:p>
        </w:tc>
        <w:tc>
          <w:tcPr>
            <w:tcW w:w="567" w:type="dxa"/>
          </w:tcPr>
          <w:p w14:paraId="3AB1EC4A" w14:textId="77777777" w:rsidR="00303BF7" w:rsidRDefault="00303BF7" w:rsidP="00303BF7">
            <w:pPr>
              <w:pStyle w:val="TTCTStrongText"/>
              <w:jc w:val="center"/>
            </w:pPr>
            <w:r>
              <w:t>E</w:t>
            </w:r>
          </w:p>
        </w:tc>
        <w:tc>
          <w:tcPr>
            <w:tcW w:w="567" w:type="dxa"/>
          </w:tcPr>
          <w:p w14:paraId="56C2AC59" w14:textId="68A1BDFC"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055AA788" w14:textId="12F12E87" w:rsidR="00303BF7" w:rsidRDefault="0092657A" w:rsidP="00303BF7">
            <w:pPr>
              <w:pStyle w:val="TTCTStrongText"/>
              <w:jc w:val="center"/>
            </w:pPr>
            <w:r w:rsidRPr="00473267">
              <w:rPr>
                <w:rFonts w:cs="Tahoma"/>
                <w:bCs/>
                <w:color w:val="6C9C2F"/>
                <w:sz w:val="18"/>
                <w:szCs w:val="18"/>
              </w:rPr>
              <w:sym w:font="Wingdings" w:char="F0FC"/>
            </w:r>
          </w:p>
        </w:tc>
      </w:tr>
      <w:tr w:rsidR="00303BF7" w14:paraId="2E3A2E09" w14:textId="77777777" w:rsidTr="005658C1">
        <w:tc>
          <w:tcPr>
            <w:tcW w:w="2098" w:type="dxa"/>
          </w:tcPr>
          <w:p w14:paraId="16E89234" w14:textId="68981589" w:rsidR="00303BF7" w:rsidRDefault="00303BF7" w:rsidP="00303BF7">
            <w:pPr>
              <w:pStyle w:val="TTCTText"/>
            </w:pPr>
            <w:r>
              <w:t>5</w:t>
            </w:r>
          </w:p>
        </w:tc>
        <w:tc>
          <w:tcPr>
            <w:tcW w:w="6691" w:type="dxa"/>
            <w:gridSpan w:val="2"/>
          </w:tcPr>
          <w:p w14:paraId="733D8BE3" w14:textId="3ABC4A76" w:rsidR="00303BF7" w:rsidRPr="00303BF7" w:rsidRDefault="00303BF7" w:rsidP="00303BF7">
            <w:pPr>
              <w:pStyle w:val="TTCTText"/>
              <w:rPr>
                <w:rFonts w:eastAsia="Calibri"/>
              </w:rPr>
            </w:pPr>
            <w:r w:rsidRPr="00303BF7">
              <w:t>Experience of using data to inform planning, target setting and to secure improvements.</w:t>
            </w:r>
          </w:p>
        </w:tc>
        <w:tc>
          <w:tcPr>
            <w:tcW w:w="567" w:type="dxa"/>
          </w:tcPr>
          <w:p w14:paraId="1B2C80BF" w14:textId="67439F06" w:rsidR="00303BF7" w:rsidRDefault="00303BF7" w:rsidP="00303BF7">
            <w:pPr>
              <w:pStyle w:val="TTCTStrongText"/>
              <w:jc w:val="center"/>
            </w:pPr>
            <w:r>
              <w:t>E</w:t>
            </w:r>
          </w:p>
        </w:tc>
        <w:tc>
          <w:tcPr>
            <w:tcW w:w="567" w:type="dxa"/>
          </w:tcPr>
          <w:p w14:paraId="1553EDD7" w14:textId="1A342EB0"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FD80B66" w14:textId="336A3283" w:rsidR="00303BF7" w:rsidRDefault="0092657A" w:rsidP="00303BF7">
            <w:pPr>
              <w:pStyle w:val="TTCTStrongText"/>
              <w:jc w:val="center"/>
            </w:pPr>
            <w:r w:rsidRPr="00473267">
              <w:rPr>
                <w:rFonts w:cs="Tahoma"/>
                <w:bCs/>
                <w:color w:val="6C9C2F"/>
                <w:sz w:val="18"/>
                <w:szCs w:val="18"/>
              </w:rPr>
              <w:sym w:font="Wingdings" w:char="F0FC"/>
            </w:r>
          </w:p>
        </w:tc>
      </w:tr>
      <w:tr w:rsidR="00303BF7" w14:paraId="662500A1" w14:textId="77777777" w:rsidTr="005658C1">
        <w:tc>
          <w:tcPr>
            <w:tcW w:w="2098" w:type="dxa"/>
          </w:tcPr>
          <w:p w14:paraId="0904CAEB" w14:textId="015C7541" w:rsidR="00303BF7" w:rsidRDefault="00303BF7" w:rsidP="00303BF7">
            <w:pPr>
              <w:pStyle w:val="TTCTText"/>
            </w:pPr>
            <w:r>
              <w:t>6</w:t>
            </w:r>
          </w:p>
        </w:tc>
        <w:tc>
          <w:tcPr>
            <w:tcW w:w="6691" w:type="dxa"/>
            <w:gridSpan w:val="2"/>
          </w:tcPr>
          <w:p w14:paraId="17E93CF7" w14:textId="39367776" w:rsidR="00303BF7" w:rsidRPr="00303BF7" w:rsidRDefault="00303BF7" w:rsidP="00303BF7">
            <w:pPr>
              <w:pStyle w:val="TTCTText"/>
              <w:rPr>
                <w:rFonts w:eastAsia="Calibri"/>
              </w:rPr>
            </w:pPr>
            <w:r w:rsidRPr="00303BF7">
              <w:t>Experience of successfully implementing successful teaching and learning strategies.</w:t>
            </w:r>
          </w:p>
        </w:tc>
        <w:tc>
          <w:tcPr>
            <w:tcW w:w="567" w:type="dxa"/>
          </w:tcPr>
          <w:p w14:paraId="69D48DEB" w14:textId="77777777" w:rsidR="00303BF7" w:rsidRDefault="00303BF7" w:rsidP="00303BF7">
            <w:pPr>
              <w:pStyle w:val="TTCTStrongText"/>
              <w:jc w:val="center"/>
            </w:pPr>
            <w:r>
              <w:t>E</w:t>
            </w:r>
          </w:p>
        </w:tc>
        <w:tc>
          <w:tcPr>
            <w:tcW w:w="567" w:type="dxa"/>
          </w:tcPr>
          <w:p w14:paraId="1A55676F" w14:textId="5AB6A74C"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596DD8DA" w14:textId="38BF692A" w:rsidR="00303BF7" w:rsidRDefault="0092657A" w:rsidP="00303BF7">
            <w:pPr>
              <w:pStyle w:val="TTCTStrongText"/>
              <w:jc w:val="center"/>
            </w:pPr>
            <w:r w:rsidRPr="00473267">
              <w:rPr>
                <w:rFonts w:cs="Tahoma"/>
                <w:bCs/>
                <w:color w:val="6C9C2F"/>
                <w:sz w:val="18"/>
                <w:szCs w:val="18"/>
              </w:rPr>
              <w:sym w:font="Wingdings" w:char="F0FC"/>
            </w:r>
          </w:p>
        </w:tc>
      </w:tr>
      <w:tr w:rsidR="00303BF7" w14:paraId="45ADEC14" w14:textId="77777777" w:rsidTr="005658C1">
        <w:tc>
          <w:tcPr>
            <w:tcW w:w="10490" w:type="dxa"/>
            <w:gridSpan w:val="6"/>
          </w:tcPr>
          <w:p w14:paraId="69679437" w14:textId="2B867E65" w:rsidR="00303BF7" w:rsidRPr="00473267" w:rsidRDefault="00303BF7" w:rsidP="00303BF7">
            <w:pPr>
              <w:pStyle w:val="TTCTStrongText"/>
              <w:rPr>
                <w:rFonts w:eastAsia="Calibri"/>
                <w:color w:val="6C9C2F"/>
              </w:rPr>
            </w:pPr>
            <w:r w:rsidRPr="00473267">
              <w:rPr>
                <w:color w:val="6C9C2F"/>
              </w:rPr>
              <w:t>Knowledge and understanding</w:t>
            </w:r>
          </w:p>
        </w:tc>
      </w:tr>
      <w:tr w:rsidR="00303BF7" w14:paraId="7589CF05" w14:textId="77777777" w:rsidTr="005658C1">
        <w:tc>
          <w:tcPr>
            <w:tcW w:w="2098" w:type="dxa"/>
          </w:tcPr>
          <w:p w14:paraId="1D153028" w14:textId="363818E7" w:rsidR="00303BF7" w:rsidRDefault="00303BF7" w:rsidP="00303BF7">
            <w:pPr>
              <w:pStyle w:val="TTCTText"/>
            </w:pPr>
            <w:r>
              <w:t>7</w:t>
            </w:r>
          </w:p>
        </w:tc>
        <w:tc>
          <w:tcPr>
            <w:tcW w:w="6691" w:type="dxa"/>
            <w:gridSpan w:val="2"/>
          </w:tcPr>
          <w:p w14:paraId="50E526CD" w14:textId="5F854A2F" w:rsidR="00303BF7" w:rsidRPr="00303BF7" w:rsidRDefault="00303BF7" w:rsidP="00303BF7">
            <w:pPr>
              <w:pStyle w:val="TTCTText"/>
              <w:rPr>
                <w:rFonts w:eastAsia="Calibri"/>
              </w:rPr>
            </w:pPr>
            <w:r>
              <w:t>Excellent subject knowledge with a passion for the subject area.</w:t>
            </w:r>
          </w:p>
        </w:tc>
        <w:tc>
          <w:tcPr>
            <w:tcW w:w="567" w:type="dxa"/>
          </w:tcPr>
          <w:p w14:paraId="020E7020" w14:textId="352B6AB9" w:rsidR="00303BF7" w:rsidRDefault="00303BF7" w:rsidP="00303BF7">
            <w:pPr>
              <w:pStyle w:val="TTCTStrongText"/>
              <w:jc w:val="center"/>
            </w:pPr>
            <w:r>
              <w:t>E</w:t>
            </w:r>
          </w:p>
        </w:tc>
        <w:tc>
          <w:tcPr>
            <w:tcW w:w="567" w:type="dxa"/>
          </w:tcPr>
          <w:p w14:paraId="7EF03371" w14:textId="7D12611B"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5FF2829E" w14:textId="1B906FBC" w:rsidR="00303BF7" w:rsidRDefault="0092657A" w:rsidP="00303BF7">
            <w:pPr>
              <w:pStyle w:val="TTCTStrongText"/>
              <w:jc w:val="center"/>
            </w:pPr>
            <w:r w:rsidRPr="00473267">
              <w:rPr>
                <w:rFonts w:cs="Tahoma"/>
                <w:bCs/>
                <w:color w:val="6C9C2F"/>
                <w:sz w:val="18"/>
                <w:szCs w:val="18"/>
              </w:rPr>
              <w:sym w:font="Wingdings" w:char="F0FC"/>
            </w:r>
          </w:p>
        </w:tc>
      </w:tr>
      <w:tr w:rsidR="00303BF7" w14:paraId="74B21624" w14:textId="77777777" w:rsidTr="005658C1">
        <w:tc>
          <w:tcPr>
            <w:tcW w:w="2098" w:type="dxa"/>
          </w:tcPr>
          <w:p w14:paraId="42D7FB09" w14:textId="21202AF7" w:rsidR="00303BF7" w:rsidRDefault="00303BF7" w:rsidP="00303BF7">
            <w:pPr>
              <w:pStyle w:val="TTCTText"/>
            </w:pPr>
            <w:r>
              <w:t>8</w:t>
            </w:r>
          </w:p>
        </w:tc>
        <w:tc>
          <w:tcPr>
            <w:tcW w:w="6691" w:type="dxa"/>
            <w:gridSpan w:val="2"/>
          </w:tcPr>
          <w:p w14:paraId="72C66ACC" w14:textId="177BD561" w:rsidR="00303BF7" w:rsidRPr="00303BF7" w:rsidRDefault="00303BF7" w:rsidP="00303BF7">
            <w:pPr>
              <w:pStyle w:val="TTCTText"/>
              <w:rPr>
                <w:rFonts w:eastAsia="Calibri"/>
              </w:rPr>
            </w:pPr>
            <w:r>
              <w:t>Knowledge of the National Curriculum including latest developments, initiatives and current issues.</w:t>
            </w:r>
          </w:p>
        </w:tc>
        <w:tc>
          <w:tcPr>
            <w:tcW w:w="567" w:type="dxa"/>
          </w:tcPr>
          <w:p w14:paraId="40FC0ED8" w14:textId="5DAA108D" w:rsidR="00303BF7" w:rsidRDefault="00303BF7" w:rsidP="00303BF7">
            <w:pPr>
              <w:pStyle w:val="TTCTStrongText"/>
              <w:jc w:val="center"/>
            </w:pPr>
            <w:r>
              <w:t>E</w:t>
            </w:r>
          </w:p>
        </w:tc>
        <w:tc>
          <w:tcPr>
            <w:tcW w:w="567" w:type="dxa"/>
          </w:tcPr>
          <w:p w14:paraId="20D23C54" w14:textId="2288BB51"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3C611D69" w14:textId="3BE3ACBB" w:rsidR="00303BF7" w:rsidRDefault="0092657A" w:rsidP="00303BF7">
            <w:pPr>
              <w:pStyle w:val="TTCTStrongText"/>
              <w:jc w:val="center"/>
            </w:pPr>
            <w:r w:rsidRPr="00473267">
              <w:rPr>
                <w:rFonts w:cs="Tahoma"/>
                <w:bCs/>
                <w:color w:val="6C9C2F"/>
                <w:sz w:val="18"/>
                <w:szCs w:val="18"/>
              </w:rPr>
              <w:sym w:font="Wingdings" w:char="F0FC"/>
            </w:r>
          </w:p>
        </w:tc>
      </w:tr>
      <w:tr w:rsidR="00303BF7" w14:paraId="7B0C8CE7" w14:textId="77777777" w:rsidTr="005658C1">
        <w:tc>
          <w:tcPr>
            <w:tcW w:w="2098" w:type="dxa"/>
          </w:tcPr>
          <w:p w14:paraId="6F084A7A" w14:textId="6A1CFF6C" w:rsidR="00303BF7" w:rsidRDefault="00303BF7" w:rsidP="00303BF7">
            <w:pPr>
              <w:pStyle w:val="TTCTText"/>
            </w:pPr>
            <w:r>
              <w:t>9</w:t>
            </w:r>
          </w:p>
        </w:tc>
        <w:tc>
          <w:tcPr>
            <w:tcW w:w="6691" w:type="dxa"/>
            <w:gridSpan w:val="2"/>
          </w:tcPr>
          <w:p w14:paraId="2C1E1DA3" w14:textId="04B597B9" w:rsidR="00303BF7" w:rsidRPr="00303BF7" w:rsidRDefault="00303BF7" w:rsidP="00303BF7">
            <w:pPr>
              <w:pStyle w:val="TTCTText"/>
              <w:rPr>
                <w:rFonts w:eastAsia="Calibri"/>
              </w:rPr>
            </w:pPr>
            <w:r>
              <w:t>Knowledge of effective assessment strategies.</w:t>
            </w:r>
          </w:p>
        </w:tc>
        <w:tc>
          <w:tcPr>
            <w:tcW w:w="567" w:type="dxa"/>
          </w:tcPr>
          <w:p w14:paraId="1A63BEAC" w14:textId="6049C6CA" w:rsidR="00303BF7" w:rsidRDefault="00303BF7" w:rsidP="00303BF7">
            <w:pPr>
              <w:pStyle w:val="TTCTStrongText"/>
              <w:jc w:val="center"/>
            </w:pPr>
            <w:r>
              <w:t>E</w:t>
            </w:r>
          </w:p>
        </w:tc>
        <w:tc>
          <w:tcPr>
            <w:tcW w:w="567" w:type="dxa"/>
          </w:tcPr>
          <w:p w14:paraId="7F9698C2" w14:textId="795D124A"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F6F473B" w14:textId="72F3ED9E" w:rsidR="00303BF7" w:rsidRDefault="0092657A" w:rsidP="00303BF7">
            <w:pPr>
              <w:pStyle w:val="TTCTStrongText"/>
              <w:jc w:val="center"/>
            </w:pPr>
            <w:r w:rsidRPr="00473267">
              <w:rPr>
                <w:rFonts w:cs="Tahoma"/>
                <w:bCs/>
                <w:color w:val="6C9C2F"/>
                <w:sz w:val="18"/>
                <w:szCs w:val="18"/>
              </w:rPr>
              <w:sym w:font="Wingdings" w:char="F0FC"/>
            </w:r>
          </w:p>
        </w:tc>
      </w:tr>
      <w:tr w:rsidR="00303BF7" w14:paraId="43EE7980" w14:textId="77777777" w:rsidTr="005658C1">
        <w:tc>
          <w:tcPr>
            <w:tcW w:w="2098" w:type="dxa"/>
          </w:tcPr>
          <w:p w14:paraId="194ABDD6" w14:textId="42EFAD6A" w:rsidR="00303BF7" w:rsidRDefault="00303BF7" w:rsidP="00303BF7">
            <w:pPr>
              <w:pStyle w:val="TTCTText"/>
            </w:pPr>
            <w:r>
              <w:t>10</w:t>
            </w:r>
          </w:p>
        </w:tc>
        <w:tc>
          <w:tcPr>
            <w:tcW w:w="6691" w:type="dxa"/>
            <w:gridSpan w:val="2"/>
          </w:tcPr>
          <w:p w14:paraId="636175EF" w14:textId="458A5180" w:rsidR="00303BF7" w:rsidRDefault="00303BF7" w:rsidP="00303BF7">
            <w:pPr>
              <w:pStyle w:val="TTCTText"/>
            </w:pPr>
            <w:r>
              <w:t>Clear understanding of successful strategies for raising achievement.</w:t>
            </w:r>
          </w:p>
        </w:tc>
        <w:tc>
          <w:tcPr>
            <w:tcW w:w="567" w:type="dxa"/>
          </w:tcPr>
          <w:p w14:paraId="2CF63EB2" w14:textId="095C1DDC" w:rsidR="00303BF7" w:rsidRDefault="00303BF7" w:rsidP="00303BF7">
            <w:pPr>
              <w:pStyle w:val="TTCTStrongText"/>
              <w:jc w:val="center"/>
            </w:pPr>
            <w:r>
              <w:t>E</w:t>
            </w:r>
          </w:p>
        </w:tc>
        <w:tc>
          <w:tcPr>
            <w:tcW w:w="567" w:type="dxa"/>
          </w:tcPr>
          <w:p w14:paraId="7DD00994" w14:textId="12CB5466"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310C6794" w14:textId="264E53BA" w:rsidR="00303BF7" w:rsidRDefault="0092657A" w:rsidP="00303BF7">
            <w:pPr>
              <w:pStyle w:val="TTCTStrongText"/>
              <w:jc w:val="center"/>
            </w:pPr>
            <w:r w:rsidRPr="00473267">
              <w:rPr>
                <w:rFonts w:cs="Tahoma"/>
                <w:bCs/>
                <w:color w:val="6C9C2F"/>
                <w:sz w:val="18"/>
                <w:szCs w:val="18"/>
              </w:rPr>
              <w:sym w:font="Wingdings" w:char="F0FC"/>
            </w:r>
          </w:p>
        </w:tc>
      </w:tr>
      <w:tr w:rsidR="00303BF7" w14:paraId="4B0F27C5" w14:textId="77777777" w:rsidTr="005658C1">
        <w:tc>
          <w:tcPr>
            <w:tcW w:w="2098" w:type="dxa"/>
          </w:tcPr>
          <w:p w14:paraId="7F896447" w14:textId="4985E998" w:rsidR="00303BF7" w:rsidRDefault="00303BF7" w:rsidP="00303BF7">
            <w:pPr>
              <w:pStyle w:val="TTCTText"/>
            </w:pPr>
            <w:r>
              <w:t>11</w:t>
            </w:r>
          </w:p>
        </w:tc>
        <w:tc>
          <w:tcPr>
            <w:tcW w:w="6691" w:type="dxa"/>
            <w:gridSpan w:val="2"/>
          </w:tcPr>
          <w:p w14:paraId="54D90149" w14:textId="6665654D" w:rsidR="00303BF7" w:rsidRDefault="00303BF7" w:rsidP="00303BF7">
            <w:pPr>
              <w:pStyle w:val="TTCTText"/>
            </w:pPr>
            <w:r>
              <w:t>Good knowledge of pedagogy, how students learn and teaching styles.</w:t>
            </w:r>
          </w:p>
        </w:tc>
        <w:tc>
          <w:tcPr>
            <w:tcW w:w="567" w:type="dxa"/>
          </w:tcPr>
          <w:p w14:paraId="241341BC" w14:textId="2DF238AC" w:rsidR="00303BF7" w:rsidRDefault="00303BF7" w:rsidP="00303BF7">
            <w:pPr>
              <w:pStyle w:val="TTCTStrongText"/>
              <w:jc w:val="center"/>
            </w:pPr>
            <w:r>
              <w:t>E</w:t>
            </w:r>
          </w:p>
        </w:tc>
        <w:tc>
          <w:tcPr>
            <w:tcW w:w="567" w:type="dxa"/>
          </w:tcPr>
          <w:p w14:paraId="11CD9893" w14:textId="55696D3E"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1762F9A0" w14:textId="74448460" w:rsidR="00303BF7" w:rsidRDefault="0092657A" w:rsidP="00303BF7">
            <w:pPr>
              <w:pStyle w:val="TTCTStrongText"/>
              <w:jc w:val="center"/>
            </w:pPr>
            <w:r w:rsidRPr="00473267">
              <w:rPr>
                <w:rFonts w:cs="Tahoma"/>
                <w:bCs/>
                <w:color w:val="6C9C2F"/>
                <w:sz w:val="18"/>
                <w:szCs w:val="18"/>
              </w:rPr>
              <w:sym w:font="Wingdings" w:char="F0FC"/>
            </w:r>
          </w:p>
        </w:tc>
      </w:tr>
      <w:tr w:rsidR="00303BF7" w14:paraId="16A274D3" w14:textId="77777777" w:rsidTr="005658C1">
        <w:tc>
          <w:tcPr>
            <w:tcW w:w="2098" w:type="dxa"/>
          </w:tcPr>
          <w:p w14:paraId="3CE7EE27" w14:textId="2F6B7AFC" w:rsidR="00303BF7" w:rsidRDefault="00303BF7" w:rsidP="00303BF7">
            <w:pPr>
              <w:pStyle w:val="TTCTText"/>
            </w:pPr>
            <w:r>
              <w:t>12</w:t>
            </w:r>
          </w:p>
        </w:tc>
        <w:tc>
          <w:tcPr>
            <w:tcW w:w="6691" w:type="dxa"/>
            <w:gridSpan w:val="2"/>
          </w:tcPr>
          <w:p w14:paraId="28A82370" w14:textId="5AEC37F4" w:rsidR="00303BF7" w:rsidRDefault="00303BF7" w:rsidP="00303BF7">
            <w:pPr>
              <w:pStyle w:val="TTCTText"/>
            </w:pPr>
            <w:r>
              <w:t>Understanding and commitment to social inclusion.</w:t>
            </w:r>
          </w:p>
        </w:tc>
        <w:tc>
          <w:tcPr>
            <w:tcW w:w="567" w:type="dxa"/>
          </w:tcPr>
          <w:p w14:paraId="55644E49" w14:textId="4074D75B" w:rsidR="00303BF7" w:rsidRDefault="00303BF7" w:rsidP="00303BF7">
            <w:pPr>
              <w:pStyle w:val="TTCTStrongText"/>
              <w:jc w:val="center"/>
            </w:pPr>
            <w:r>
              <w:t>E</w:t>
            </w:r>
          </w:p>
        </w:tc>
        <w:tc>
          <w:tcPr>
            <w:tcW w:w="567" w:type="dxa"/>
          </w:tcPr>
          <w:p w14:paraId="041C351E" w14:textId="5F9B4FF2"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92E7745" w14:textId="7367D8B4" w:rsidR="00303BF7" w:rsidRDefault="0092657A" w:rsidP="00303BF7">
            <w:pPr>
              <w:pStyle w:val="TTCTStrongText"/>
              <w:jc w:val="center"/>
            </w:pPr>
            <w:r w:rsidRPr="00473267">
              <w:rPr>
                <w:rFonts w:cs="Tahoma"/>
                <w:bCs/>
                <w:color w:val="6C9C2F"/>
                <w:sz w:val="18"/>
                <w:szCs w:val="18"/>
              </w:rPr>
              <w:sym w:font="Wingdings" w:char="F0FC"/>
            </w:r>
          </w:p>
        </w:tc>
      </w:tr>
      <w:tr w:rsidR="00303BF7" w14:paraId="39FCE008" w14:textId="77777777" w:rsidTr="005658C1">
        <w:tc>
          <w:tcPr>
            <w:tcW w:w="10490" w:type="dxa"/>
            <w:gridSpan w:val="6"/>
          </w:tcPr>
          <w:p w14:paraId="688E6671" w14:textId="7F4A3D20" w:rsidR="00303BF7" w:rsidRPr="00473267" w:rsidRDefault="00303BF7" w:rsidP="00303BF7">
            <w:pPr>
              <w:pStyle w:val="TTCTStrongText"/>
              <w:rPr>
                <w:rFonts w:eastAsia="Calibri"/>
                <w:bCs/>
                <w:color w:val="6C9C2F"/>
              </w:rPr>
            </w:pPr>
            <w:r w:rsidRPr="00473267">
              <w:rPr>
                <w:color w:val="6C9C2F"/>
              </w:rPr>
              <w:t>Skills and abilities</w:t>
            </w:r>
          </w:p>
        </w:tc>
      </w:tr>
      <w:tr w:rsidR="00303BF7" w14:paraId="58E80B24" w14:textId="77777777" w:rsidTr="005658C1">
        <w:tc>
          <w:tcPr>
            <w:tcW w:w="2098" w:type="dxa"/>
          </w:tcPr>
          <w:p w14:paraId="69048324" w14:textId="338AB950" w:rsidR="00303BF7" w:rsidRDefault="00303BF7" w:rsidP="00303BF7">
            <w:pPr>
              <w:pStyle w:val="TTCTText"/>
            </w:pPr>
            <w:r>
              <w:t>13</w:t>
            </w:r>
          </w:p>
        </w:tc>
        <w:tc>
          <w:tcPr>
            <w:tcW w:w="6691" w:type="dxa"/>
            <w:gridSpan w:val="2"/>
          </w:tcPr>
          <w:p w14:paraId="6D27DE28" w14:textId="5944D191" w:rsidR="00303BF7" w:rsidRDefault="00303BF7" w:rsidP="00303BF7">
            <w:pPr>
              <w:pStyle w:val="TTCTText"/>
            </w:pPr>
            <w:r>
              <w:rPr>
                <w:rFonts w:eastAsia="Times New Roman"/>
              </w:rPr>
              <w:t>Ability to communicate effectively with students’ and parents.</w:t>
            </w:r>
          </w:p>
        </w:tc>
        <w:tc>
          <w:tcPr>
            <w:tcW w:w="567" w:type="dxa"/>
          </w:tcPr>
          <w:p w14:paraId="2D829BD2" w14:textId="599C95AA" w:rsidR="00303BF7" w:rsidRDefault="00303BF7" w:rsidP="00303BF7">
            <w:pPr>
              <w:pStyle w:val="TTCTStrongText"/>
              <w:jc w:val="center"/>
            </w:pPr>
            <w:r>
              <w:t>E</w:t>
            </w:r>
          </w:p>
        </w:tc>
        <w:tc>
          <w:tcPr>
            <w:tcW w:w="567" w:type="dxa"/>
          </w:tcPr>
          <w:p w14:paraId="06A0815D" w14:textId="77777777" w:rsidR="00303BF7" w:rsidRDefault="00303BF7" w:rsidP="00303BF7">
            <w:pPr>
              <w:pStyle w:val="TTCTStrongText"/>
              <w:jc w:val="center"/>
            </w:pPr>
          </w:p>
        </w:tc>
        <w:tc>
          <w:tcPr>
            <w:tcW w:w="567" w:type="dxa"/>
          </w:tcPr>
          <w:p w14:paraId="568F777E" w14:textId="53A0286B" w:rsidR="00303BF7" w:rsidRDefault="0092657A" w:rsidP="00303BF7">
            <w:pPr>
              <w:pStyle w:val="TTCTStrongText"/>
              <w:jc w:val="center"/>
            </w:pPr>
            <w:r w:rsidRPr="00473267">
              <w:rPr>
                <w:rFonts w:cs="Tahoma"/>
                <w:bCs/>
                <w:color w:val="6C9C2F"/>
                <w:sz w:val="18"/>
                <w:szCs w:val="18"/>
              </w:rPr>
              <w:sym w:font="Wingdings" w:char="F0FC"/>
            </w:r>
          </w:p>
        </w:tc>
      </w:tr>
      <w:tr w:rsidR="00303BF7" w14:paraId="3763E8E0" w14:textId="77777777" w:rsidTr="005658C1">
        <w:tc>
          <w:tcPr>
            <w:tcW w:w="2098" w:type="dxa"/>
          </w:tcPr>
          <w:p w14:paraId="1875C41B" w14:textId="0B31BD56" w:rsidR="00303BF7" w:rsidRDefault="00303BF7" w:rsidP="00303BF7">
            <w:pPr>
              <w:pStyle w:val="TTCTText"/>
            </w:pPr>
            <w:r>
              <w:t>14</w:t>
            </w:r>
          </w:p>
        </w:tc>
        <w:tc>
          <w:tcPr>
            <w:tcW w:w="6691" w:type="dxa"/>
            <w:gridSpan w:val="2"/>
          </w:tcPr>
          <w:p w14:paraId="78F110A7" w14:textId="4028839D" w:rsidR="00303BF7" w:rsidRDefault="00303BF7" w:rsidP="00303BF7">
            <w:pPr>
              <w:pStyle w:val="TTCTText"/>
            </w:pPr>
            <w:r>
              <w:t>Flexible and imaginative with the ability to solve problems creatively.</w:t>
            </w:r>
          </w:p>
        </w:tc>
        <w:tc>
          <w:tcPr>
            <w:tcW w:w="567" w:type="dxa"/>
          </w:tcPr>
          <w:p w14:paraId="5318D67F" w14:textId="6726877A" w:rsidR="00303BF7" w:rsidRDefault="00303BF7" w:rsidP="00303BF7">
            <w:pPr>
              <w:pStyle w:val="TTCTStrongText"/>
              <w:jc w:val="center"/>
            </w:pPr>
            <w:r>
              <w:t>E</w:t>
            </w:r>
          </w:p>
        </w:tc>
        <w:tc>
          <w:tcPr>
            <w:tcW w:w="567" w:type="dxa"/>
          </w:tcPr>
          <w:p w14:paraId="7AE99B7A" w14:textId="77777777" w:rsidR="00303BF7" w:rsidRDefault="00303BF7" w:rsidP="00303BF7">
            <w:pPr>
              <w:pStyle w:val="TTCTStrongText"/>
              <w:jc w:val="center"/>
            </w:pPr>
          </w:p>
        </w:tc>
        <w:tc>
          <w:tcPr>
            <w:tcW w:w="567" w:type="dxa"/>
          </w:tcPr>
          <w:p w14:paraId="6EFE9340" w14:textId="00566D4E" w:rsidR="00303BF7" w:rsidRDefault="0092657A" w:rsidP="00303BF7">
            <w:pPr>
              <w:pStyle w:val="TTCTStrongText"/>
              <w:jc w:val="center"/>
            </w:pPr>
            <w:r w:rsidRPr="00473267">
              <w:rPr>
                <w:rFonts w:cs="Tahoma"/>
                <w:bCs/>
                <w:color w:val="6C9C2F"/>
                <w:sz w:val="18"/>
                <w:szCs w:val="18"/>
              </w:rPr>
              <w:sym w:font="Wingdings" w:char="F0FC"/>
            </w:r>
          </w:p>
        </w:tc>
      </w:tr>
      <w:tr w:rsidR="00303BF7" w14:paraId="5147E00D" w14:textId="77777777" w:rsidTr="005658C1">
        <w:tc>
          <w:tcPr>
            <w:tcW w:w="2098" w:type="dxa"/>
          </w:tcPr>
          <w:p w14:paraId="412CC9FE" w14:textId="46A737FF" w:rsidR="00303BF7" w:rsidRDefault="00303BF7" w:rsidP="00303BF7">
            <w:pPr>
              <w:pStyle w:val="TTCTText"/>
            </w:pPr>
            <w:r>
              <w:t>15</w:t>
            </w:r>
          </w:p>
        </w:tc>
        <w:tc>
          <w:tcPr>
            <w:tcW w:w="6691" w:type="dxa"/>
            <w:gridSpan w:val="2"/>
          </w:tcPr>
          <w:p w14:paraId="6E4DFCAC" w14:textId="6D4DF300" w:rsidR="00303BF7" w:rsidRDefault="00303BF7" w:rsidP="00303BF7">
            <w:pPr>
              <w:pStyle w:val="TTCTText"/>
            </w:pPr>
            <w:r>
              <w:rPr>
                <w:rFonts w:eastAsia="Times New Roman"/>
              </w:rPr>
              <w:t>Good IT skills with the confidence to exploit new technology.</w:t>
            </w:r>
          </w:p>
        </w:tc>
        <w:tc>
          <w:tcPr>
            <w:tcW w:w="567" w:type="dxa"/>
          </w:tcPr>
          <w:p w14:paraId="40E345CD" w14:textId="4C2842AA" w:rsidR="00303BF7" w:rsidRDefault="00303BF7" w:rsidP="00303BF7">
            <w:pPr>
              <w:pStyle w:val="TTCTStrongText"/>
              <w:jc w:val="center"/>
            </w:pPr>
            <w:r>
              <w:t>E</w:t>
            </w:r>
          </w:p>
        </w:tc>
        <w:tc>
          <w:tcPr>
            <w:tcW w:w="567" w:type="dxa"/>
          </w:tcPr>
          <w:p w14:paraId="69F991ED" w14:textId="774246E8"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266023BD" w14:textId="77777777" w:rsidR="00303BF7" w:rsidRDefault="00303BF7" w:rsidP="00303BF7">
            <w:pPr>
              <w:pStyle w:val="TTCTStrongText"/>
              <w:jc w:val="center"/>
            </w:pPr>
          </w:p>
        </w:tc>
      </w:tr>
      <w:tr w:rsidR="00303BF7" w14:paraId="2059CE13" w14:textId="77777777" w:rsidTr="005658C1">
        <w:tc>
          <w:tcPr>
            <w:tcW w:w="2098" w:type="dxa"/>
          </w:tcPr>
          <w:p w14:paraId="508CBA82" w14:textId="0780D288" w:rsidR="00303BF7" w:rsidRDefault="00303BF7" w:rsidP="00303BF7">
            <w:pPr>
              <w:pStyle w:val="TTCTText"/>
            </w:pPr>
            <w:r>
              <w:t>16</w:t>
            </w:r>
          </w:p>
        </w:tc>
        <w:tc>
          <w:tcPr>
            <w:tcW w:w="6691" w:type="dxa"/>
            <w:gridSpan w:val="2"/>
          </w:tcPr>
          <w:p w14:paraId="41DBDC34" w14:textId="62704674" w:rsidR="00303BF7" w:rsidRDefault="00303BF7" w:rsidP="00303BF7">
            <w:pPr>
              <w:pStyle w:val="TTCTText"/>
            </w:pPr>
            <w:r>
              <w:t>Ability to effectively manage behaviour.</w:t>
            </w:r>
          </w:p>
        </w:tc>
        <w:tc>
          <w:tcPr>
            <w:tcW w:w="567" w:type="dxa"/>
          </w:tcPr>
          <w:p w14:paraId="2A9B7B9A" w14:textId="3F924A73" w:rsidR="00303BF7" w:rsidRDefault="00303BF7" w:rsidP="00303BF7">
            <w:pPr>
              <w:pStyle w:val="TTCTStrongText"/>
              <w:jc w:val="center"/>
            </w:pPr>
            <w:r>
              <w:t>E</w:t>
            </w:r>
          </w:p>
        </w:tc>
        <w:tc>
          <w:tcPr>
            <w:tcW w:w="567" w:type="dxa"/>
          </w:tcPr>
          <w:p w14:paraId="29E18C14" w14:textId="5A007E88"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4CC79988" w14:textId="77777777" w:rsidR="00303BF7" w:rsidRDefault="00303BF7" w:rsidP="00303BF7">
            <w:pPr>
              <w:pStyle w:val="TTCTStrongText"/>
              <w:jc w:val="center"/>
            </w:pPr>
          </w:p>
        </w:tc>
      </w:tr>
      <w:tr w:rsidR="00303BF7" w14:paraId="412E8797" w14:textId="77777777" w:rsidTr="005658C1">
        <w:tc>
          <w:tcPr>
            <w:tcW w:w="2098" w:type="dxa"/>
          </w:tcPr>
          <w:p w14:paraId="7125D0AA" w14:textId="0A266F20" w:rsidR="00303BF7" w:rsidRDefault="00303BF7" w:rsidP="00303BF7">
            <w:pPr>
              <w:pStyle w:val="TTCTText"/>
            </w:pPr>
            <w:r>
              <w:t>17</w:t>
            </w:r>
          </w:p>
        </w:tc>
        <w:tc>
          <w:tcPr>
            <w:tcW w:w="6691" w:type="dxa"/>
            <w:gridSpan w:val="2"/>
          </w:tcPr>
          <w:p w14:paraId="52C2F0B5" w14:textId="084BA8EF" w:rsidR="00303BF7" w:rsidRDefault="00303BF7" w:rsidP="00303BF7">
            <w:pPr>
              <w:pStyle w:val="TTCTText"/>
            </w:pPr>
            <w:r>
              <w:t>Ability to motivate and inspire students to achieve.</w:t>
            </w:r>
          </w:p>
        </w:tc>
        <w:tc>
          <w:tcPr>
            <w:tcW w:w="567" w:type="dxa"/>
          </w:tcPr>
          <w:p w14:paraId="1B993FC6" w14:textId="6A3EFDAF" w:rsidR="00303BF7" w:rsidRDefault="00303BF7" w:rsidP="00303BF7">
            <w:pPr>
              <w:pStyle w:val="TTCTStrongText"/>
              <w:jc w:val="center"/>
            </w:pPr>
            <w:r>
              <w:t>E</w:t>
            </w:r>
          </w:p>
        </w:tc>
        <w:tc>
          <w:tcPr>
            <w:tcW w:w="567" w:type="dxa"/>
          </w:tcPr>
          <w:p w14:paraId="6130579C" w14:textId="70C9233C"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169DDCDB" w14:textId="77777777" w:rsidR="00303BF7" w:rsidRDefault="00303BF7" w:rsidP="00303BF7">
            <w:pPr>
              <w:pStyle w:val="TTCTStrongText"/>
              <w:jc w:val="center"/>
            </w:pPr>
          </w:p>
        </w:tc>
      </w:tr>
      <w:tr w:rsidR="00303BF7" w14:paraId="77D3FB8B" w14:textId="77777777" w:rsidTr="005658C1">
        <w:tc>
          <w:tcPr>
            <w:tcW w:w="10490" w:type="dxa"/>
            <w:gridSpan w:val="6"/>
          </w:tcPr>
          <w:p w14:paraId="5D53EDBB" w14:textId="677502F2" w:rsidR="00303BF7" w:rsidRPr="00473267" w:rsidRDefault="00303BF7" w:rsidP="00303BF7">
            <w:pPr>
              <w:pStyle w:val="TTCTStrongText"/>
              <w:rPr>
                <w:color w:val="6C9C2F"/>
              </w:rPr>
            </w:pPr>
            <w:r w:rsidRPr="00473267">
              <w:rPr>
                <w:color w:val="6C9C2F"/>
              </w:rPr>
              <w:t>Personal attributes</w:t>
            </w:r>
          </w:p>
        </w:tc>
      </w:tr>
      <w:tr w:rsidR="00303BF7" w14:paraId="791AE567" w14:textId="77777777" w:rsidTr="005658C1">
        <w:tc>
          <w:tcPr>
            <w:tcW w:w="2098" w:type="dxa"/>
          </w:tcPr>
          <w:p w14:paraId="57566ADC" w14:textId="1D5B740A" w:rsidR="00303BF7" w:rsidRDefault="00303BF7" w:rsidP="00303BF7">
            <w:pPr>
              <w:pStyle w:val="TTCTText"/>
            </w:pPr>
            <w:r>
              <w:t>18</w:t>
            </w:r>
          </w:p>
        </w:tc>
        <w:tc>
          <w:tcPr>
            <w:tcW w:w="6691" w:type="dxa"/>
            <w:gridSpan w:val="2"/>
          </w:tcPr>
          <w:p w14:paraId="294E5C61" w14:textId="5B8126C4" w:rsidR="00303BF7" w:rsidRDefault="00303BF7" w:rsidP="00303BF7">
            <w:pPr>
              <w:pStyle w:val="TTCTText"/>
            </w:pPr>
            <w:r>
              <w:t>Tenacity and resilience.</w:t>
            </w:r>
          </w:p>
        </w:tc>
        <w:tc>
          <w:tcPr>
            <w:tcW w:w="567" w:type="dxa"/>
          </w:tcPr>
          <w:p w14:paraId="3E3AC2A4" w14:textId="4F01BAEE" w:rsidR="00303BF7" w:rsidRDefault="00303BF7" w:rsidP="00303BF7">
            <w:pPr>
              <w:pStyle w:val="TTCTStrongText"/>
              <w:jc w:val="center"/>
            </w:pPr>
            <w:r>
              <w:t>E</w:t>
            </w:r>
          </w:p>
        </w:tc>
        <w:tc>
          <w:tcPr>
            <w:tcW w:w="567" w:type="dxa"/>
          </w:tcPr>
          <w:p w14:paraId="6F49D967" w14:textId="77777777" w:rsidR="00303BF7" w:rsidRDefault="00303BF7" w:rsidP="00303BF7">
            <w:pPr>
              <w:pStyle w:val="TTCTStrongText"/>
              <w:jc w:val="center"/>
            </w:pPr>
          </w:p>
        </w:tc>
        <w:tc>
          <w:tcPr>
            <w:tcW w:w="567" w:type="dxa"/>
          </w:tcPr>
          <w:p w14:paraId="7F263DB9" w14:textId="5C6B163C" w:rsidR="00303BF7" w:rsidRDefault="0092657A" w:rsidP="00303BF7">
            <w:pPr>
              <w:pStyle w:val="TTCTStrongText"/>
              <w:jc w:val="center"/>
            </w:pPr>
            <w:r w:rsidRPr="00473267">
              <w:rPr>
                <w:rFonts w:cs="Tahoma"/>
                <w:bCs/>
                <w:color w:val="6C9C2F"/>
                <w:sz w:val="18"/>
                <w:szCs w:val="18"/>
              </w:rPr>
              <w:sym w:font="Wingdings" w:char="F0FC"/>
            </w:r>
          </w:p>
        </w:tc>
      </w:tr>
      <w:tr w:rsidR="00303BF7" w14:paraId="37EF5958" w14:textId="77777777" w:rsidTr="005658C1">
        <w:tc>
          <w:tcPr>
            <w:tcW w:w="2098" w:type="dxa"/>
          </w:tcPr>
          <w:p w14:paraId="0CDD57D0" w14:textId="2A45E770" w:rsidR="00303BF7" w:rsidRDefault="00303BF7" w:rsidP="00303BF7">
            <w:pPr>
              <w:pStyle w:val="TTCTText"/>
            </w:pPr>
            <w:r>
              <w:t>19</w:t>
            </w:r>
          </w:p>
        </w:tc>
        <w:tc>
          <w:tcPr>
            <w:tcW w:w="6691" w:type="dxa"/>
            <w:gridSpan w:val="2"/>
          </w:tcPr>
          <w:p w14:paraId="227E8521" w14:textId="04B91775" w:rsidR="00303BF7" w:rsidRDefault="00303BF7" w:rsidP="00303BF7">
            <w:pPr>
              <w:pStyle w:val="TTCTText"/>
            </w:pPr>
            <w:r>
              <w:t>A strong and supportive team player.</w:t>
            </w:r>
          </w:p>
        </w:tc>
        <w:tc>
          <w:tcPr>
            <w:tcW w:w="567" w:type="dxa"/>
          </w:tcPr>
          <w:p w14:paraId="6AC6102A" w14:textId="106D2969" w:rsidR="00303BF7" w:rsidRDefault="00303BF7" w:rsidP="00303BF7">
            <w:pPr>
              <w:pStyle w:val="TTCTStrongText"/>
              <w:jc w:val="center"/>
            </w:pPr>
            <w:r>
              <w:t>E</w:t>
            </w:r>
          </w:p>
        </w:tc>
        <w:tc>
          <w:tcPr>
            <w:tcW w:w="567" w:type="dxa"/>
          </w:tcPr>
          <w:p w14:paraId="4B66F88B" w14:textId="77777777" w:rsidR="00303BF7" w:rsidRDefault="00303BF7" w:rsidP="00303BF7">
            <w:pPr>
              <w:pStyle w:val="TTCTStrongText"/>
              <w:jc w:val="center"/>
            </w:pPr>
          </w:p>
        </w:tc>
        <w:tc>
          <w:tcPr>
            <w:tcW w:w="567" w:type="dxa"/>
          </w:tcPr>
          <w:p w14:paraId="4859CBE1" w14:textId="3C5E7CB6" w:rsidR="00303BF7" w:rsidRDefault="0092657A" w:rsidP="00303BF7">
            <w:pPr>
              <w:pStyle w:val="TTCTStrongText"/>
              <w:jc w:val="center"/>
            </w:pPr>
            <w:r w:rsidRPr="00473267">
              <w:rPr>
                <w:rFonts w:cs="Tahoma"/>
                <w:bCs/>
                <w:color w:val="6C9C2F"/>
                <w:sz w:val="18"/>
                <w:szCs w:val="18"/>
              </w:rPr>
              <w:sym w:font="Wingdings" w:char="F0FC"/>
            </w:r>
          </w:p>
        </w:tc>
      </w:tr>
      <w:tr w:rsidR="00303BF7" w14:paraId="7ACC8D6B" w14:textId="77777777" w:rsidTr="005658C1">
        <w:tc>
          <w:tcPr>
            <w:tcW w:w="2098" w:type="dxa"/>
          </w:tcPr>
          <w:p w14:paraId="07805B72" w14:textId="508D77FE" w:rsidR="00303BF7" w:rsidRDefault="00303BF7" w:rsidP="00303BF7">
            <w:pPr>
              <w:pStyle w:val="TTCTText"/>
            </w:pPr>
            <w:r>
              <w:t>20</w:t>
            </w:r>
          </w:p>
        </w:tc>
        <w:tc>
          <w:tcPr>
            <w:tcW w:w="6691" w:type="dxa"/>
            <w:gridSpan w:val="2"/>
          </w:tcPr>
          <w:p w14:paraId="6240DB7C" w14:textId="4BC58658" w:rsidR="00303BF7" w:rsidRDefault="00303BF7" w:rsidP="00303BF7">
            <w:pPr>
              <w:pStyle w:val="TTCTText"/>
            </w:pPr>
            <w:r>
              <w:rPr>
                <w:rFonts w:eastAsia="Times New Roman"/>
              </w:rPr>
              <w:t xml:space="preserve">Personal presence and confidence; warmth &amp; sensitivity. </w:t>
            </w:r>
          </w:p>
        </w:tc>
        <w:tc>
          <w:tcPr>
            <w:tcW w:w="567" w:type="dxa"/>
          </w:tcPr>
          <w:p w14:paraId="6D31114A" w14:textId="46DA58AB" w:rsidR="00303BF7" w:rsidRDefault="00303BF7" w:rsidP="00303BF7">
            <w:pPr>
              <w:pStyle w:val="TTCTStrongText"/>
              <w:jc w:val="center"/>
            </w:pPr>
            <w:r>
              <w:t>E</w:t>
            </w:r>
          </w:p>
        </w:tc>
        <w:tc>
          <w:tcPr>
            <w:tcW w:w="567" w:type="dxa"/>
          </w:tcPr>
          <w:p w14:paraId="0E713DA5" w14:textId="77777777" w:rsidR="00303BF7" w:rsidRDefault="00303BF7" w:rsidP="00303BF7">
            <w:pPr>
              <w:pStyle w:val="TTCTStrongText"/>
              <w:jc w:val="center"/>
            </w:pPr>
          </w:p>
        </w:tc>
        <w:tc>
          <w:tcPr>
            <w:tcW w:w="567" w:type="dxa"/>
          </w:tcPr>
          <w:p w14:paraId="29569CDD" w14:textId="17C6F6F0" w:rsidR="00303BF7" w:rsidRDefault="0092657A" w:rsidP="00303BF7">
            <w:pPr>
              <w:pStyle w:val="TTCTStrongText"/>
              <w:jc w:val="center"/>
            </w:pPr>
            <w:r w:rsidRPr="00473267">
              <w:rPr>
                <w:rFonts w:cs="Tahoma"/>
                <w:bCs/>
                <w:color w:val="6C9C2F"/>
                <w:sz w:val="18"/>
                <w:szCs w:val="18"/>
              </w:rPr>
              <w:sym w:font="Wingdings" w:char="F0FC"/>
            </w:r>
          </w:p>
        </w:tc>
      </w:tr>
      <w:tr w:rsidR="00303BF7" w14:paraId="78268388" w14:textId="77777777" w:rsidTr="005658C1">
        <w:tc>
          <w:tcPr>
            <w:tcW w:w="2098" w:type="dxa"/>
          </w:tcPr>
          <w:p w14:paraId="60D90589" w14:textId="045939CA" w:rsidR="00303BF7" w:rsidRDefault="00303BF7" w:rsidP="00303BF7">
            <w:pPr>
              <w:pStyle w:val="TTCTText"/>
            </w:pPr>
            <w:r>
              <w:t>21</w:t>
            </w:r>
          </w:p>
        </w:tc>
        <w:tc>
          <w:tcPr>
            <w:tcW w:w="6691" w:type="dxa"/>
            <w:gridSpan w:val="2"/>
          </w:tcPr>
          <w:p w14:paraId="00B6518F" w14:textId="73BFC990" w:rsidR="00303BF7" w:rsidRDefault="00303BF7" w:rsidP="00303BF7">
            <w:pPr>
              <w:pStyle w:val="TTCTText"/>
            </w:pPr>
            <w:r>
              <w:rPr>
                <w:rFonts w:eastAsia="Times New Roman"/>
              </w:rPr>
              <w:t xml:space="preserve">Enthusiastic and determined. </w:t>
            </w:r>
          </w:p>
        </w:tc>
        <w:tc>
          <w:tcPr>
            <w:tcW w:w="567" w:type="dxa"/>
          </w:tcPr>
          <w:p w14:paraId="6D6386EE" w14:textId="41886273" w:rsidR="00303BF7" w:rsidRDefault="00303BF7" w:rsidP="00303BF7">
            <w:pPr>
              <w:pStyle w:val="TTCTStrongText"/>
              <w:jc w:val="center"/>
            </w:pPr>
            <w:r>
              <w:t>E</w:t>
            </w:r>
          </w:p>
        </w:tc>
        <w:tc>
          <w:tcPr>
            <w:tcW w:w="567" w:type="dxa"/>
          </w:tcPr>
          <w:p w14:paraId="1E3C4A35" w14:textId="77777777" w:rsidR="00303BF7" w:rsidRDefault="00303BF7" w:rsidP="00303BF7">
            <w:pPr>
              <w:pStyle w:val="TTCTStrongText"/>
              <w:jc w:val="center"/>
            </w:pPr>
          </w:p>
        </w:tc>
        <w:tc>
          <w:tcPr>
            <w:tcW w:w="567" w:type="dxa"/>
          </w:tcPr>
          <w:p w14:paraId="09F787EF" w14:textId="51B68775" w:rsidR="00303BF7" w:rsidRDefault="0092657A" w:rsidP="00303BF7">
            <w:pPr>
              <w:pStyle w:val="TTCTStrongText"/>
              <w:jc w:val="center"/>
            </w:pPr>
            <w:r w:rsidRPr="00473267">
              <w:rPr>
                <w:rFonts w:cs="Tahoma"/>
                <w:bCs/>
                <w:color w:val="6C9C2F"/>
                <w:sz w:val="18"/>
                <w:szCs w:val="18"/>
              </w:rPr>
              <w:sym w:font="Wingdings" w:char="F0FC"/>
            </w:r>
          </w:p>
        </w:tc>
      </w:tr>
      <w:tr w:rsidR="00303BF7" w14:paraId="7588E2A4" w14:textId="77777777" w:rsidTr="005658C1">
        <w:tc>
          <w:tcPr>
            <w:tcW w:w="2098" w:type="dxa"/>
          </w:tcPr>
          <w:p w14:paraId="5636EB71" w14:textId="29A00F66" w:rsidR="00303BF7" w:rsidRDefault="00303BF7" w:rsidP="00303BF7">
            <w:pPr>
              <w:pStyle w:val="TTCTText"/>
            </w:pPr>
            <w:r>
              <w:lastRenderedPageBreak/>
              <w:t>22</w:t>
            </w:r>
          </w:p>
        </w:tc>
        <w:tc>
          <w:tcPr>
            <w:tcW w:w="6691" w:type="dxa"/>
            <w:gridSpan w:val="2"/>
          </w:tcPr>
          <w:p w14:paraId="13F341AB" w14:textId="1FA49339" w:rsidR="00303BF7" w:rsidRDefault="00303BF7" w:rsidP="00303BF7">
            <w:pPr>
              <w:pStyle w:val="TTCTText"/>
            </w:pPr>
            <w:r>
              <w:rPr>
                <w:rFonts w:eastAsia="Times New Roman"/>
              </w:rPr>
              <w:t xml:space="preserve">Courteous and tactful.  Relates well to young people </w:t>
            </w:r>
          </w:p>
        </w:tc>
        <w:tc>
          <w:tcPr>
            <w:tcW w:w="567" w:type="dxa"/>
          </w:tcPr>
          <w:p w14:paraId="762AFB02" w14:textId="2835B6D0" w:rsidR="00303BF7" w:rsidRDefault="00303BF7" w:rsidP="00303BF7">
            <w:pPr>
              <w:pStyle w:val="TTCTStrongText"/>
              <w:jc w:val="center"/>
            </w:pPr>
            <w:r>
              <w:t>E</w:t>
            </w:r>
          </w:p>
        </w:tc>
        <w:tc>
          <w:tcPr>
            <w:tcW w:w="567" w:type="dxa"/>
          </w:tcPr>
          <w:p w14:paraId="69EC7D46" w14:textId="77777777" w:rsidR="00303BF7" w:rsidRDefault="00303BF7" w:rsidP="00303BF7">
            <w:pPr>
              <w:pStyle w:val="TTCTStrongText"/>
              <w:jc w:val="center"/>
            </w:pPr>
          </w:p>
        </w:tc>
        <w:tc>
          <w:tcPr>
            <w:tcW w:w="567" w:type="dxa"/>
          </w:tcPr>
          <w:p w14:paraId="308EE8E2" w14:textId="1D56BBDD" w:rsidR="00303BF7" w:rsidRDefault="0092657A" w:rsidP="00303BF7">
            <w:pPr>
              <w:pStyle w:val="TTCTStrongText"/>
              <w:jc w:val="center"/>
            </w:pPr>
            <w:r w:rsidRPr="00473267">
              <w:rPr>
                <w:rFonts w:cs="Tahoma"/>
                <w:bCs/>
                <w:color w:val="6C9C2F"/>
                <w:sz w:val="18"/>
                <w:szCs w:val="18"/>
              </w:rPr>
              <w:sym w:font="Wingdings" w:char="F0FC"/>
            </w:r>
          </w:p>
        </w:tc>
      </w:tr>
      <w:tr w:rsidR="00303BF7" w14:paraId="39D25487" w14:textId="77777777" w:rsidTr="005658C1">
        <w:tc>
          <w:tcPr>
            <w:tcW w:w="10490" w:type="dxa"/>
            <w:gridSpan w:val="6"/>
          </w:tcPr>
          <w:p w14:paraId="54221026" w14:textId="77777777" w:rsidR="00303BF7" w:rsidRDefault="00303BF7" w:rsidP="00303BF7">
            <w:pPr>
              <w:pStyle w:val="TTCTTableSubhHeader"/>
            </w:pPr>
          </w:p>
        </w:tc>
      </w:tr>
      <w:tr w:rsidR="00303BF7" w14:paraId="5ED838F4" w14:textId="77777777" w:rsidTr="005658C1">
        <w:tc>
          <w:tcPr>
            <w:tcW w:w="2098" w:type="dxa"/>
          </w:tcPr>
          <w:p w14:paraId="2A3A3416" w14:textId="2A0A5CB2" w:rsidR="00303BF7" w:rsidRDefault="00303BF7" w:rsidP="00303BF7">
            <w:pPr>
              <w:pStyle w:val="TTCTText"/>
            </w:pPr>
            <w:r>
              <w:t>23</w:t>
            </w:r>
          </w:p>
        </w:tc>
        <w:tc>
          <w:tcPr>
            <w:tcW w:w="6691" w:type="dxa"/>
            <w:gridSpan w:val="2"/>
          </w:tcPr>
          <w:p w14:paraId="15ED0231" w14:textId="07B0B991" w:rsidR="00303BF7" w:rsidRDefault="00303BF7" w:rsidP="00303BF7">
            <w:pPr>
              <w:pStyle w:val="TTCTText"/>
            </w:pPr>
            <w:r>
              <w:rPr>
                <w:rFonts w:eastAsia="Times New Roman"/>
              </w:rPr>
              <w:t>Able to work on own initiative and manage diverse work pressures</w:t>
            </w:r>
          </w:p>
        </w:tc>
        <w:tc>
          <w:tcPr>
            <w:tcW w:w="567" w:type="dxa"/>
          </w:tcPr>
          <w:p w14:paraId="4079CF3E" w14:textId="2FB305A8" w:rsidR="00303BF7" w:rsidRDefault="00303BF7" w:rsidP="00303BF7">
            <w:pPr>
              <w:pStyle w:val="TTCTStrongText"/>
              <w:jc w:val="center"/>
            </w:pPr>
            <w:r>
              <w:t>E</w:t>
            </w:r>
          </w:p>
        </w:tc>
        <w:tc>
          <w:tcPr>
            <w:tcW w:w="567" w:type="dxa"/>
          </w:tcPr>
          <w:p w14:paraId="1C105544" w14:textId="77777777" w:rsidR="00303BF7" w:rsidRDefault="00303BF7" w:rsidP="00303BF7">
            <w:pPr>
              <w:pStyle w:val="TTCTStrongText"/>
              <w:jc w:val="center"/>
            </w:pPr>
          </w:p>
        </w:tc>
        <w:tc>
          <w:tcPr>
            <w:tcW w:w="567" w:type="dxa"/>
          </w:tcPr>
          <w:p w14:paraId="39A3E014" w14:textId="6069AE93" w:rsidR="00303BF7" w:rsidRDefault="0092657A" w:rsidP="00303BF7">
            <w:pPr>
              <w:pStyle w:val="TTCTStrongText"/>
              <w:jc w:val="center"/>
            </w:pPr>
            <w:r w:rsidRPr="00473267">
              <w:rPr>
                <w:rFonts w:cs="Tahoma"/>
                <w:bCs/>
                <w:color w:val="6C9C2F"/>
                <w:sz w:val="18"/>
                <w:szCs w:val="18"/>
              </w:rPr>
              <w:sym w:font="Wingdings" w:char="F0FC"/>
            </w:r>
          </w:p>
        </w:tc>
      </w:tr>
      <w:tr w:rsidR="00303BF7" w14:paraId="1ACC2A12" w14:textId="77777777" w:rsidTr="005658C1">
        <w:tc>
          <w:tcPr>
            <w:tcW w:w="10490" w:type="dxa"/>
            <w:gridSpan w:val="6"/>
          </w:tcPr>
          <w:p w14:paraId="5E4F1457" w14:textId="04ED1E13" w:rsidR="00303BF7" w:rsidRPr="00473267" w:rsidRDefault="00303BF7" w:rsidP="00303BF7">
            <w:pPr>
              <w:pStyle w:val="TTCTStrongText"/>
              <w:rPr>
                <w:color w:val="6C9C2F"/>
              </w:rPr>
            </w:pPr>
            <w:r w:rsidRPr="00473267">
              <w:rPr>
                <w:color w:val="6C9C2F"/>
              </w:rPr>
              <w:t>Other</w:t>
            </w:r>
          </w:p>
        </w:tc>
      </w:tr>
      <w:tr w:rsidR="00303BF7" w14:paraId="3F610F8B" w14:textId="77777777" w:rsidTr="005658C1">
        <w:tc>
          <w:tcPr>
            <w:tcW w:w="2098" w:type="dxa"/>
          </w:tcPr>
          <w:p w14:paraId="17DFF8C5" w14:textId="2A4DCE61" w:rsidR="00303BF7" w:rsidRDefault="00303BF7" w:rsidP="00303BF7">
            <w:pPr>
              <w:pStyle w:val="TTCTText"/>
            </w:pPr>
            <w:r>
              <w:t>24</w:t>
            </w:r>
          </w:p>
        </w:tc>
        <w:tc>
          <w:tcPr>
            <w:tcW w:w="6691" w:type="dxa"/>
            <w:gridSpan w:val="2"/>
          </w:tcPr>
          <w:p w14:paraId="06576893" w14:textId="7B5EE39F" w:rsidR="00303BF7" w:rsidRDefault="00303BF7" w:rsidP="00303BF7">
            <w:pPr>
              <w:pStyle w:val="TTCTText"/>
              <w:rPr>
                <w:rFonts w:eastAsia="Times New Roman"/>
              </w:rPr>
            </w:pPr>
            <w:r>
              <w:t xml:space="preserve">A commitment to uphold and promote equality of opportunity </w:t>
            </w:r>
          </w:p>
        </w:tc>
        <w:tc>
          <w:tcPr>
            <w:tcW w:w="567" w:type="dxa"/>
          </w:tcPr>
          <w:p w14:paraId="62537C0F" w14:textId="74452D26" w:rsidR="00303BF7" w:rsidRDefault="00303BF7" w:rsidP="00303BF7">
            <w:pPr>
              <w:pStyle w:val="TTCTStrongText"/>
              <w:jc w:val="center"/>
            </w:pPr>
            <w:r>
              <w:t>E</w:t>
            </w:r>
          </w:p>
        </w:tc>
        <w:tc>
          <w:tcPr>
            <w:tcW w:w="567" w:type="dxa"/>
          </w:tcPr>
          <w:p w14:paraId="37CB2F2E" w14:textId="331B0335"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08DDC87D" w14:textId="550D1152" w:rsidR="00303BF7" w:rsidRDefault="0092657A" w:rsidP="00303BF7">
            <w:pPr>
              <w:pStyle w:val="TTCTStrongText"/>
              <w:jc w:val="center"/>
            </w:pPr>
            <w:r w:rsidRPr="00473267">
              <w:rPr>
                <w:rFonts w:cs="Tahoma"/>
                <w:bCs/>
                <w:color w:val="6C9C2F"/>
                <w:sz w:val="18"/>
                <w:szCs w:val="18"/>
              </w:rPr>
              <w:sym w:font="Wingdings" w:char="F0FC"/>
            </w:r>
          </w:p>
        </w:tc>
      </w:tr>
      <w:tr w:rsidR="00303BF7" w14:paraId="5C402E46" w14:textId="77777777" w:rsidTr="005658C1">
        <w:tc>
          <w:tcPr>
            <w:tcW w:w="2098" w:type="dxa"/>
          </w:tcPr>
          <w:p w14:paraId="2A025A4B" w14:textId="5E602BC1" w:rsidR="00303BF7" w:rsidRDefault="00303BF7" w:rsidP="00303BF7">
            <w:pPr>
              <w:pStyle w:val="TTCTText"/>
            </w:pPr>
            <w:r>
              <w:t>25</w:t>
            </w:r>
          </w:p>
        </w:tc>
        <w:tc>
          <w:tcPr>
            <w:tcW w:w="6691" w:type="dxa"/>
            <w:gridSpan w:val="2"/>
          </w:tcPr>
          <w:p w14:paraId="374EB993" w14:textId="7B69B9D7" w:rsidR="00303BF7" w:rsidRPr="00303BF7" w:rsidRDefault="00303BF7" w:rsidP="00303BF7">
            <w:pPr>
              <w:pStyle w:val="TTCTText"/>
            </w:pPr>
            <w:r>
              <w:t>Demonstrates an understanding of Safeguarding issues relevant to the post</w:t>
            </w:r>
          </w:p>
        </w:tc>
        <w:tc>
          <w:tcPr>
            <w:tcW w:w="567" w:type="dxa"/>
          </w:tcPr>
          <w:p w14:paraId="62321D6F" w14:textId="53B2143F" w:rsidR="00303BF7" w:rsidRDefault="00303BF7" w:rsidP="00303BF7">
            <w:pPr>
              <w:pStyle w:val="TTCTStrongText"/>
              <w:jc w:val="center"/>
            </w:pPr>
            <w:r>
              <w:t>E</w:t>
            </w:r>
          </w:p>
        </w:tc>
        <w:tc>
          <w:tcPr>
            <w:tcW w:w="567" w:type="dxa"/>
          </w:tcPr>
          <w:p w14:paraId="37A00DC8" w14:textId="4E7B11CB" w:rsidR="00303BF7" w:rsidRDefault="0092657A" w:rsidP="00303BF7">
            <w:pPr>
              <w:pStyle w:val="TTCTStrongText"/>
              <w:jc w:val="center"/>
            </w:pPr>
            <w:r w:rsidRPr="00473267">
              <w:rPr>
                <w:rFonts w:cs="Tahoma"/>
                <w:bCs/>
                <w:color w:val="6C9C2F"/>
                <w:sz w:val="18"/>
                <w:szCs w:val="18"/>
              </w:rPr>
              <w:sym w:font="Wingdings" w:char="F0FC"/>
            </w:r>
          </w:p>
        </w:tc>
        <w:tc>
          <w:tcPr>
            <w:tcW w:w="567" w:type="dxa"/>
          </w:tcPr>
          <w:p w14:paraId="123D7F0F" w14:textId="0E32C295" w:rsidR="00303BF7" w:rsidRDefault="0092657A" w:rsidP="00303BF7">
            <w:pPr>
              <w:pStyle w:val="TTCTStrongText"/>
              <w:jc w:val="center"/>
            </w:pPr>
            <w:r w:rsidRPr="00473267">
              <w:rPr>
                <w:rFonts w:cs="Tahoma"/>
                <w:bCs/>
                <w:color w:val="6C9C2F"/>
                <w:sz w:val="18"/>
                <w:szCs w:val="18"/>
              </w:rPr>
              <w:sym w:font="Wingdings" w:char="F0FC"/>
            </w:r>
          </w:p>
        </w:tc>
      </w:tr>
      <w:tr w:rsidR="00303BF7" w14:paraId="271341DE" w14:textId="77777777" w:rsidTr="005658C1">
        <w:tc>
          <w:tcPr>
            <w:tcW w:w="10490" w:type="dxa"/>
            <w:gridSpan w:val="6"/>
          </w:tcPr>
          <w:p w14:paraId="244E8439" w14:textId="38903C39" w:rsidR="00303BF7" w:rsidRPr="00473267" w:rsidRDefault="00303BF7" w:rsidP="00303BF7">
            <w:pPr>
              <w:pStyle w:val="TTCTStrongText"/>
              <w:rPr>
                <w:color w:val="6C9C2F"/>
              </w:rPr>
            </w:pPr>
            <w:r w:rsidRPr="00473267">
              <w:rPr>
                <w:color w:val="6C9C2F"/>
              </w:rPr>
              <w:t xml:space="preserve">Key: </w:t>
            </w:r>
            <w:r w:rsidR="00473267" w:rsidRPr="00473267">
              <w:rPr>
                <w:rFonts w:cs="Tahoma"/>
                <w:bCs/>
                <w:color w:val="6C9C2F"/>
                <w:sz w:val="18"/>
                <w:szCs w:val="18"/>
              </w:rPr>
              <w:sym w:font="Wingdings" w:char="F0FC"/>
            </w:r>
          </w:p>
          <w:p w14:paraId="3BA43F0A" w14:textId="55DD428A" w:rsidR="00303BF7" w:rsidRDefault="00303BF7" w:rsidP="00303BF7">
            <w:pPr>
              <w:pStyle w:val="TTCTTableSubhHeader"/>
            </w:pPr>
          </w:p>
        </w:tc>
      </w:tr>
      <w:tr w:rsidR="00303BF7" w14:paraId="47DDB32C" w14:textId="77777777" w:rsidTr="005658C1">
        <w:tc>
          <w:tcPr>
            <w:tcW w:w="2098" w:type="dxa"/>
          </w:tcPr>
          <w:p w14:paraId="6D648C68" w14:textId="35B97857" w:rsidR="00303BF7" w:rsidRPr="00473267" w:rsidRDefault="00303BF7" w:rsidP="00303BF7">
            <w:pPr>
              <w:pStyle w:val="TTCTTableColHeader"/>
              <w:rPr>
                <w:color w:val="6C9C2F"/>
              </w:rPr>
            </w:pPr>
            <w:r w:rsidRPr="00473267">
              <w:rPr>
                <w:color w:val="6C9C2F"/>
              </w:rPr>
              <w:t>E</w:t>
            </w:r>
          </w:p>
        </w:tc>
        <w:tc>
          <w:tcPr>
            <w:tcW w:w="8392" w:type="dxa"/>
            <w:gridSpan w:val="5"/>
          </w:tcPr>
          <w:p w14:paraId="06FD8B82" w14:textId="5F32625B" w:rsidR="00303BF7" w:rsidRPr="00473267" w:rsidRDefault="00303BF7" w:rsidP="00303BF7">
            <w:pPr>
              <w:pStyle w:val="TTCTStrongText"/>
              <w:rPr>
                <w:color w:val="9473B5"/>
              </w:rPr>
            </w:pPr>
            <w:r w:rsidRPr="00473267">
              <w:rPr>
                <w:color w:val="9473B5"/>
              </w:rPr>
              <w:t xml:space="preserve">Essential </w:t>
            </w:r>
          </w:p>
        </w:tc>
      </w:tr>
      <w:tr w:rsidR="00303BF7" w14:paraId="569EFA44" w14:textId="77777777" w:rsidTr="005658C1">
        <w:tc>
          <w:tcPr>
            <w:tcW w:w="2098" w:type="dxa"/>
          </w:tcPr>
          <w:p w14:paraId="0948E545" w14:textId="274A735B" w:rsidR="00303BF7" w:rsidRPr="00473267" w:rsidRDefault="00303BF7" w:rsidP="00303BF7">
            <w:pPr>
              <w:pStyle w:val="TTCTTableColHeader"/>
              <w:rPr>
                <w:color w:val="6C9C2F"/>
              </w:rPr>
            </w:pPr>
            <w:r w:rsidRPr="00473267">
              <w:rPr>
                <w:color w:val="6C9C2F"/>
              </w:rPr>
              <w:t>D</w:t>
            </w:r>
          </w:p>
        </w:tc>
        <w:tc>
          <w:tcPr>
            <w:tcW w:w="8392" w:type="dxa"/>
            <w:gridSpan w:val="5"/>
          </w:tcPr>
          <w:p w14:paraId="4C904B20" w14:textId="2AF42E34" w:rsidR="00303BF7" w:rsidRPr="00473267" w:rsidRDefault="00303BF7" w:rsidP="00303BF7">
            <w:pPr>
              <w:pStyle w:val="TTCTStrongText"/>
              <w:rPr>
                <w:color w:val="9473B5"/>
              </w:rPr>
            </w:pPr>
            <w:r w:rsidRPr="00473267">
              <w:rPr>
                <w:color w:val="9473B5"/>
              </w:rPr>
              <w:t>Desirable</w:t>
            </w:r>
          </w:p>
        </w:tc>
      </w:tr>
      <w:tr w:rsidR="00303BF7" w14:paraId="748BB0A4" w14:textId="77777777" w:rsidTr="005658C1">
        <w:tc>
          <w:tcPr>
            <w:tcW w:w="2098" w:type="dxa"/>
          </w:tcPr>
          <w:p w14:paraId="0BB6633F" w14:textId="6E38240D" w:rsidR="00303BF7" w:rsidRPr="00473267" w:rsidRDefault="00303BF7" w:rsidP="00303BF7">
            <w:pPr>
              <w:pStyle w:val="TTCTTableColHeader"/>
              <w:rPr>
                <w:color w:val="6C9C2F"/>
              </w:rPr>
            </w:pPr>
            <w:r w:rsidRPr="00473267">
              <w:rPr>
                <w:color w:val="6C9C2F"/>
              </w:rPr>
              <w:t>A</w:t>
            </w:r>
          </w:p>
        </w:tc>
        <w:tc>
          <w:tcPr>
            <w:tcW w:w="8392" w:type="dxa"/>
            <w:gridSpan w:val="5"/>
          </w:tcPr>
          <w:p w14:paraId="6F0A2DCB" w14:textId="749D3F01" w:rsidR="00303BF7" w:rsidRPr="00473267" w:rsidRDefault="00303BF7" w:rsidP="00303BF7">
            <w:pPr>
              <w:pStyle w:val="TTCTStrongText"/>
              <w:rPr>
                <w:color w:val="9473B5"/>
              </w:rPr>
            </w:pPr>
            <w:r w:rsidRPr="00473267">
              <w:rPr>
                <w:color w:val="9473B5"/>
              </w:rPr>
              <w:t xml:space="preserve">Assessed by Application Form  </w:t>
            </w:r>
          </w:p>
        </w:tc>
      </w:tr>
      <w:tr w:rsidR="00303BF7" w14:paraId="6197ED43" w14:textId="77777777" w:rsidTr="005658C1">
        <w:tc>
          <w:tcPr>
            <w:tcW w:w="2098" w:type="dxa"/>
          </w:tcPr>
          <w:p w14:paraId="6FED3EFF" w14:textId="7ACBF730" w:rsidR="00303BF7" w:rsidRPr="00473267" w:rsidRDefault="00303BF7" w:rsidP="00303BF7">
            <w:pPr>
              <w:pStyle w:val="TTCTTableColHeader"/>
              <w:rPr>
                <w:color w:val="6C9C2F"/>
              </w:rPr>
            </w:pPr>
            <w:r w:rsidRPr="00473267">
              <w:rPr>
                <w:color w:val="6C9C2F"/>
              </w:rPr>
              <w:t>I</w:t>
            </w:r>
          </w:p>
        </w:tc>
        <w:tc>
          <w:tcPr>
            <w:tcW w:w="8392" w:type="dxa"/>
            <w:gridSpan w:val="5"/>
          </w:tcPr>
          <w:p w14:paraId="7B96C1DB" w14:textId="4F86F975" w:rsidR="00303BF7" w:rsidRPr="00473267" w:rsidRDefault="00303BF7" w:rsidP="00303BF7">
            <w:pPr>
              <w:pStyle w:val="TTCTStrongText"/>
              <w:rPr>
                <w:color w:val="9473B5"/>
              </w:rPr>
            </w:pPr>
            <w:r w:rsidRPr="00473267">
              <w:rPr>
                <w:color w:val="9473B5"/>
              </w:rPr>
              <w:t>Assessed by Interview</w:t>
            </w:r>
          </w:p>
        </w:tc>
      </w:tr>
      <w:tr w:rsidR="00303BF7" w14:paraId="0A5CE8F3" w14:textId="77777777" w:rsidTr="005658C1">
        <w:tc>
          <w:tcPr>
            <w:tcW w:w="10490" w:type="dxa"/>
            <w:gridSpan w:val="6"/>
          </w:tcPr>
          <w:p w14:paraId="412D853A" w14:textId="77777777" w:rsidR="00303BF7" w:rsidRDefault="00303BF7" w:rsidP="00303BF7">
            <w:pPr>
              <w:pStyle w:val="TTCTTableSubhHeader"/>
            </w:pPr>
          </w:p>
        </w:tc>
      </w:tr>
    </w:tbl>
    <w:p w14:paraId="1BBD27CF" w14:textId="5DA8086B" w:rsidR="00303BF7" w:rsidRDefault="00303BF7"/>
    <w:p w14:paraId="1257CDB6" w14:textId="5C14B8CC" w:rsidR="00473267" w:rsidRDefault="00473267"/>
    <w:p w14:paraId="14359F67" w14:textId="0D6FB5C4" w:rsidR="00473267" w:rsidRPr="00473267" w:rsidRDefault="00473267">
      <w:pPr>
        <w:rPr>
          <w:rFonts w:ascii="Tahoma" w:hAnsi="Tahoma" w:cs="Tahoma"/>
          <w:sz w:val="20"/>
          <w:szCs w:val="20"/>
        </w:rPr>
      </w:pPr>
      <w:r w:rsidRPr="00473267">
        <w:rPr>
          <w:rFonts w:ascii="Tahoma" w:hAnsi="Tahoma" w:cs="Tahoma"/>
          <w:sz w:val="20"/>
          <w:szCs w:val="20"/>
        </w:rPr>
        <w:t>Date:</w:t>
      </w:r>
      <w:r w:rsidR="005658C1">
        <w:rPr>
          <w:rFonts w:ascii="Tahoma" w:hAnsi="Tahoma" w:cs="Tahoma"/>
          <w:sz w:val="20"/>
          <w:szCs w:val="20"/>
        </w:rPr>
        <w:t xml:space="preserve"> </w:t>
      </w:r>
      <w:r w:rsidR="008C7E81">
        <w:rPr>
          <w:rFonts w:ascii="Tahoma" w:hAnsi="Tahoma" w:cs="Tahoma"/>
          <w:sz w:val="20"/>
          <w:szCs w:val="20"/>
        </w:rPr>
        <w:t xml:space="preserve">March </w:t>
      </w:r>
      <w:r w:rsidR="005658C1">
        <w:rPr>
          <w:rFonts w:ascii="Tahoma" w:hAnsi="Tahoma" w:cs="Tahoma"/>
          <w:sz w:val="20"/>
          <w:szCs w:val="20"/>
        </w:rPr>
        <w:t>2021</w:t>
      </w:r>
    </w:p>
    <w:sectPr w:rsidR="00473267" w:rsidRPr="00473267" w:rsidSect="00A51137">
      <w:headerReference w:type="default" r:id="rId10"/>
      <w:footerReference w:type="default" r:id="rId11"/>
      <w:headerReference w:type="first" r:id="rId12"/>
      <w:footerReference w:type="first" r:id="rId13"/>
      <w:pgSz w:w="11906" w:h="16838"/>
      <w:pgMar w:top="720" w:right="720" w:bottom="720" w:left="720"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4F33E" w14:textId="77777777" w:rsidR="00300DDB" w:rsidRDefault="00300DDB" w:rsidP="00E84403">
      <w:r>
        <w:separator/>
      </w:r>
    </w:p>
  </w:endnote>
  <w:endnote w:type="continuationSeparator" w:id="0">
    <w:p w14:paraId="46FC4655" w14:textId="77777777" w:rsidR="00300DDB" w:rsidRDefault="00300DDB" w:rsidP="00E8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E0A3E" w14:textId="77777777" w:rsidR="00ED61CC" w:rsidRDefault="00ED61CC">
    <w:pPr>
      <w:pStyle w:val="Footer"/>
    </w:pPr>
    <w:r w:rsidRPr="00ED61CC">
      <w:rPr>
        <w:noProof/>
      </w:rPr>
      <mc:AlternateContent>
        <mc:Choice Requires="wps">
          <w:drawing>
            <wp:anchor distT="0" distB="0" distL="114300" distR="114300" simplePos="0" relativeHeight="251666432" behindDoc="0" locked="0" layoutInCell="1" allowOverlap="1" wp14:anchorId="62DF3F55" wp14:editId="298D9418">
              <wp:simplePos x="0" y="0"/>
              <wp:positionH relativeFrom="page">
                <wp:posOffset>-1212</wp:posOffset>
              </wp:positionH>
              <wp:positionV relativeFrom="paragraph">
                <wp:posOffset>145473</wp:posOffset>
              </wp:positionV>
              <wp:extent cx="7640817" cy="119270"/>
              <wp:effectExtent l="0" t="0" r="0" b="0"/>
              <wp:wrapNone/>
              <wp:docPr id="9" name="Rectangle 9"/>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CE861" id="Rectangle 9" o:spid="_x0000_s1026" style="position:absolute;margin-left:-.1pt;margin-top:11.45pt;width:601.65pt;height:9.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" fillcolor="#9473b5" stroked="f" strokeweight="1pt">
              <w10:wrap anchorx="page"/>
            </v:rect>
          </w:pict>
        </mc:Fallback>
      </mc:AlternateContent>
    </w:r>
  </w:p>
  <w:p w14:paraId="15DBEBFB" w14:textId="77777777" w:rsidR="00ED61CC" w:rsidRDefault="00ED61CC">
    <w:pPr>
      <w:pStyle w:val="Footer"/>
    </w:pPr>
    <w:r w:rsidRPr="00ED61CC">
      <w:rPr>
        <w:noProof/>
      </w:rPr>
      <w:drawing>
        <wp:anchor distT="0" distB="0" distL="114300" distR="114300" simplePos="0" relativeHeight="251667456" behindDoc="0" locked="0" layoutInCell="1" allowOverlap="1" wp14:anchorId="37772BFE" wp14:editId="71DF8FDA">
          <wp:simplePos x="0" y="0"/>
          <wp:positionH relativeFrom="margin">
            <wp:posOffset>5992553</wp:posOffset>
          </wp:positionH>
          <wp:positionV relativeFrom="paragraph">
            <wp:posOffset>140104</wp:posOffset>
          </wp:positionV>
          <wp:extent cx="826135" cy="556895"/>
          <wp:effectExtent l="0" t="0" r="0" b="0"/>
          <wp:wrapSquare wrapText="bothSides"/>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p w14:paraId="30F8AE9D" w14:textId="77777777" w:rsidR="00ED61CC" w:rsidRDefault="00A51137">
    <w:pPr>
      <w:pStyle w:val="Footer"/>
    </w:pPr>
    <w:r>
      <w:rPr>
        <w:noProof/>
      </w:rPr>
      <mc:AlternateContent>
        <mc:Choice Requires="wps">
          <w:drawing>
            <wp:anchor distT="0" distB="0" distL="114300" distR="114300" simplePos="0" relativeHeight="251670528" behindDoc="0" locked="0" layoutInCell="1" allowOverlap="1" wp14:anchorId="289EA392" wp14:editId="68F5D7CD">
              <wp:simplePos x="0" y="0"/>
              <wp:positionH relativeFrom="margin">
                <wp:align>left</wp:align>
              </wp:positionH>
              <wp:positionV relativeFrom="paragraph">
                <wp:posOffset>76200</wp:posOffset>
              </wp:positionV>
              <wp:extent cx="713509" cy="263236"/>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9EA392" id="_x0000_t202" coordsize="21600,21600" o:spt="202" path="m,l,21600r21600,l21600,xe">
              <v:stroke joinstyle="miter"/>
              <v:path gradientshapeok="t" o:connecttype="rect"/>
            </v:shapetype>
            <v:shape id="Text Box 6" o:spid="_x0000_s1026" type="#_x0000_t202" style="position:absolute;margin-left:0;margin-top:6pt;width:56.2pt;height:20.7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sGLA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" filled="f" stroked="f" strokeweight=".5pt">
              <v:textbox>
                <w:txbxContent>
                  <w:p w14:paraId="1F31A19E"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CEF81" w14:textId="77777777" w:rsidR="00ED61CC" w:rsidRDefault="00A51137">
    <w:pPr>
      <w:pStyle w:val="Footer"/>
    </w:pPr>
    <w:r w:rsidRPr="00ED61CC">
      <w:rPr>
        <w:noProof/>
      </w:rPr>
      <mc:AlternateContent>
        <mc:Choice Requires="wps">
          <w:drawing>
            <wp:anchor distT="0" distB="0" distL="114300" distR="114300" simplePos="0" relativeHeight="251663360" behindDoc="0" locked="0" layoutInCell="1" allowOverlap="1" wp14:anchorId="43992AF0" wp14:editId="66112156">
              <wp:simplePos x="0" y="0"/>
              <wp:positionH relativeFrom="page">
                <wp:align>left</wp:align>
              </wp:positionH>
              <wp:positionV relativeFrom="paragraph">
                <wp:posOffset>144837</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05711" id="Rectangle 2" o:spid="_x0000_s1026" style="position:absolute;margin-left:0;margin-top:11.4pt;width:601.65pt;height:9.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" fillcolor="#9473b5" stroked="f" strokeweight="1pt">
              <w10:wrap anchorx="page"/>
            </v:rect>
          </w:pict>
        </mc:Fallback>
      </mc:AlternateContent>
    </w:r>
  </w:p>
  <w:p w14:paraId="2CDD07C6" w14:textId="77777777" w:rsidR="00ED61CC" w:rsidRDefault="00A51137">
    <w:pPr>
      <w:pStyle w:val="Footer"/>
    </w:pPr>
    <w:r w:rsidRPr="00ED61CC">
      <w:rPr>
        <w:noProof/>
      </w:rPr>
      <w:drawing>
        <wp:anchor distT="0" distB="0" distL="114300" distR="114300" simplePos="0" relativeHeight="251664384" behindDoc="0" locked="0" layoutInCell="1" allowOverlap="1" wp14:anchorId="3A38CC84" wp14:editId="300AA97D">
          <wp:simplePos x="0" y="0"/>
          <wp:positionH relativeFrom="margin">
            <wp:posOffset>5928880</wp:posOffset>
          </wp:positionH>
          <wp:positionV relativeFrom="paragraph">
            <wp:posOffset>131445</wp:posOffset>
          </wp:positionV>
          <wp:extent cx="826135" cy="556895"/>
          <wp:effectExtent l="0" t="0" r="0" b="0"/>
          <wp:wrapSquare wrapText="bothSides"/>
          <wp:docPr id="33" name="Picture 3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sdt>
    <w:sdtPr>
      <w:id w:val="1491983305"/>
      <w:docPartObj>
        <w:docPartGallery w:val="Page Numbers (Bottom of Page)"/>
        <w:docPartUnique/>
      </w:docPartObj>
    </w:sdtPr>
    <w:sdtEndPr>
      <w:rPr>
        <w:noProof/>
      </w:rPr>
    </w:sdtEndPr>
    <w:sdtContent>
      <w:p w14:paraId="367FFD97" w14:textId="77777777" w:rsidR="00ED61CC" w:rsidRDefault="00A51137">
        <w:pPr>
          <w:pStyle w:val="Footer"/>
        </w:pPr>
        <w:r>
          <w:rPr>
            <w:noProof/>
          </w:rPr>
          <mc:AlternateContent>
            <mc:Choice Requires="wps">
              <w:drawing>
                <wp:anchor distT="0" distB="0" distL="114300" distR="114300" simplePos="0" relativeHeight="251668480" behindDoc="0" locked="0" layoutInCell="1" allowOverlap="1" wp14:anchorId="2414E978" wp14:editId="514D57E4">
                  <wp:simplePos x="0" y="0"/>
                  <wp:positionH relativeFrom="margin">
                    <wp:align>left</wp:align>
                  </wp:positionH>
                  <wp:positionV relativeFrom="paragraph">
                    <wp:posOffset>78163</wp:posOffset>
                  </wp:positionV>
                  <wp:extent cx="713509" cy="263236"/>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14E978" id="_x0000_t202" coordsize="21600,21600" o:spt="202" path="m,l,21600r21600,l21600,xe">
                  <v:stroke joinstyle="miter"/>
                  <v:path gradientshapeok="t" o:connecttype="rect"/>
                </v:shapetype>
                <v:shape id="Text Box 3" o:spid="_x0000_s1028" type="#_x0000_t202" style="position:absolute;margin-left:0;margin-top:6.15pt;width:56.2pt;height:20.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" filled="f" stroked="f" strokeweight=".5pt">
                  <v:textbox>
                    <w:txbxContent>
                      <w:p w14:paraId="415913F6"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5D8EE" w14:textId="77777777" w:rsidR="00300DDB" w:rsidRDefault="00300DDB" w:rsidP="00E84403">
      <w:r>
        <w:separator/>
      </w:r>
    </w:p>
  </w:footnote>
  <w:footnote w:type="continuationSeparator" w:id="0">
    <w:p w14:paraId="7C01D1EA" w14:textId="77777777" w:rsidR="00300DDB" w:rsidRDefault="00300DDB" w:rsidP="00E8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8F5E0" w14:textId="77777777" w:rsidR="00695E4E" w:rsidRDefault="00695E4E">
    <w:pPr>
      <w:pStyle w:val="Header"/>
    </w:pPr>
    <w:r>
      <w:rPr>
        <w:noProof/>
      </w:rPr>
      <w:drawing>
        <wp:anchor distT="0" distB="0" distL="114300" distR="114300" simplePos="0" relativeHeight="251661312" behindDoc="0" locked="0" layoutInCell="1" allowOverlap="1" wp14:anchorId="35D6438A" wp14:editId="77E9E410">
          <wp:simplePos x="0" y="0"/>
          <wp:positionH relativeFrom="page">
            <wp:align>left</wp:align>
          </wp:positionH>
          <wp:positionV relativeFrom="paragraph">
            <wp:posOffset>-252280</wp:posOffset>
          </wp:positionV>
          <wp:extent cx="7553325" cy="41973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53325" cy="4197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37319" w14:textId="77777777" w:rsidR="00E84403" w:rsidRDefault="006C4824" w:rsidP="006C4824">
    <w:pPr>
      <w:pStyle w:val="Header"/>
      <w:tabs>
        <w:tab w:val="clear" w:pos="4513"/>
        <w:tab w:val="clear" w:pos="9026"/>
        <w:tab w:val="left" w:pos="4345"/>
      </w:tabs>
    </w:pPr>
    <w:r>
      <w:rPr>
        <w:noProof/>
      </w:rPr>
      <mc:AlternateContent>
        <mc:Choice Requires="wps">
          <w:drawing>
            <wp:anchor distT="0" distB="0" distL="114300" distR="114300" simplePos="0" relativeHeight="251660288" behindDoc="0" locked="0" layoutInCell="1" allowOverlap="1" wp14:anchorId="3A64C36B" wp14:editId="46A9A195">
              <wp:simplePos x="0" y="0"/>
              <wp:positionH relativeFrom="column">
                <wp:posOffset>626582</wp:posOffset>
              </wp:positionH>
              <wp:positionV relativeFrom="paragraph">
                <wp:posOffset>119397</wp:posOffset>
              </wp:positionV>
              <wp:extent cx="3156668" cy="712942"/>
              <wp:effectExtent l="0" t="0" r="0" b="0"/>
              <wp:wrapNone/>
              <wp:docPr id="4" name="Text Box 4"/>
              <wp:cNvGraphicFramePr/>
              <a:graphic xmlns:a="http://schemas.openxmlformats.org/drawingml/2006/main">
                <a:graphicData uri="http://schemas.microsoft.com/office/word/2010/wordprocessingShape">
                  <wps:wsp>
                    <wps:cNvSpPr txBox="1"/>
                    <wps:spPr>
                      <a:xfrm>
                        <a:off x="0" y="0"/>
                        <a:ext cx="3156668" cy="712942"/>
                      </a:xfrm>
                      <a:prstGeom prst="rect">
                        <a:avLst/>
                      </a:prstGeom>
                      <a:noFill/>
                      <a:ln w="6350">
                        <a:noFill/>
                      </a:ln>
                    </wps:spPr>
                    <wps:txbx>
                      <w:txbxContent>
                        <w:p w14:paraId="0E4B55E7" w14:textId="5B6D6EFD" w:rsidR="00E84403" w:rsidRPr="004366C5" w:rsidRDefault="00303BF7" w:rsidP="00061481">
                          <w:pPr>
                            <w:pStyle w:val="TTCTTitle"/>
                            <w:rPr>
                              <w:szCs w:val="32"/>
                            </w:rPr>
                          </w:pPr>
                          <w:r>
                            <w:rPr>
                              <w:szCs w:val="32"/>
                            </w:rPr>
                            <w:t xml:space="preserve">Job Pro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64C36B" id="_x0000_t202" coordsize="21600,21600" o:spt="202" path="m,l,21600r21600,l21600,xe">
              <v:stroke joinstyle="miter"/>
              <v:path gradientshapeok="t" o:connecttype="rect"/>
            </v:shapetype>
            <v:shape id="Text Box 4" o:spid="_x0000_s1027" type="#_x0000_t202" style="position:absolute;margin-left:49.35pt;margin-top:9.4pt;width:248.55pt;height:56.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" filled="f" stroked="f" strokeweight=".5pt">
              <v:textbox>
                <w:txbxContent>
                  <w:p w14:paraId="0E4B55E7" w14:textId="5B6D6EFD" w:rsidR="00E84403" w:rsidRPr="004366C5" w:rsidRDefault="00303BF7" w:rsidP="00061481">
                    <w:pPr>
                      <w:pStyle w:val="TTCTTitle"/>
                      <w:rPr>
                        <w:szCs w:val="32"/>
                      </w:rPr>
                    </w:pPr>
                    <w:r>
                      <w:rPr>
                        <w:szCs w:val="32"/>
                      </w:rPr>
                      <w:t xml:space="preserve">Job Profile </w:t>
                    </w:r>
                  </w:p>
                </w:txbxContent>
              </v:textbox>
            </v:shape>
          </w:pict>
        </mc:Fallback>
      </mc:AlternateContent>
    </w:r>
    <w:r>
      <w:rPr>
        <w:noProof/>
      </w:rPr>
      <w:drawing>
        <wp:anchor distT="0" distB="0" distL="114300" distR="114300" simplePos="0" relativeHeight="251658240" behindDoc="0" locked="0" layoutInCell="1" allowOverlap="1" wp14:anchorId="74A8B66E" wp14:editId="53931702">
          <wp:simplePos x="0" y="0"/>
          <wp:positionH relativeFrom="page">
            <wp:align>right</wp:align>
          </wp:positionH>
          <wp:positionV relativeFrom="paragraph">
            <wp:posOffset>-255062</wp:posOffset>
          </wp:positionV>
          <wp:extent cx="7537450" cy="12763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7450" cy="1276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142"/>
    <w:multiLevelType w:val="hybridMultilevel"/>
    <w:tmpl w:val="3EEC62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A4C4506"/>
    <w:multiLevelType w:val="hybridMultilevel"/>
    <w:tmpl w:val="5F2227F4"/>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7512F1D"/>
    <w:multiLevelType w:val="hybridMultilevel"/>
    <w:tmpl w:val="4E6052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91B5A55"/>
    <w:multiLevelType w:val="hybridMultilevel"/>
    <w:tmpl w:val="95DCC2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DA80033"/>
    <w:multiLevelType w:val="hybridMultilevel"/>
    <w:tmpl w:val="CEE001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3E66F35"/>
    <w:multiLevelType w:val="hybridMultilevel"/>
    <w:tmpl w:val="39E8FE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6" w15:restartNumberingAfterBreak="0">
    <w:nsid w:val="380672D0"/>
    <w:multiLevelType w:val="hybridMultilevel"/>
    <w:tmpl w:val="A99EA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EE4B40"/>
    <w:multiLevelType w:val="hybridMultilevel"/>
    <w:tmpl w:val="3C5C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104817"/>
    <w:multiLevelType w:val="hybridMultilevel"/>
    <w:tmpl w:val="A36270CA"/>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B969E4"/>
    <w:multiLevelType w:val="hybridMultilevel"/>
    <w:tmpl w:val="3200A112"/>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591E2D"/>
    <w:multiLevelType w:val="hybridMultilevel"/>
    <w:tmpl w:val="1C3A57A8"/>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A97131E"/>
    <w:multiLevelType w:val="hybridMultilevel"/>
    <w:tmpl w:val="2B8C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051D93"/>
    <w:multiLevelType w:val="hybridMultilevel"/>
    <w:tmpl w:val="A8DC7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6273E3"/>
    <w:multiLevelType w:val="hybridMultilevel"/>
    <w:tmpl w:val="47BA30DE"/>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A2307D8"/>
    <w:multiLevelType w:val="hybridMultilevel"/>
    <w:tmpl w:val="4FBC59C6"/>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C3C99"/>
    <w:multiLevelType w:val="hybridMultilevel"/>
    <w:tmpl w:val="963C14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A044CFA"/>
    <w:multiLevelType w:val="hybridMultilevel"/>
    <w:tmpl w:val="04A2061C"/>
    <w:lvl w:ilvl="0" w:tplc="2D0C9D00">
      <w:start w:val="1"/>
      <w:numFmt w:val="bullet"/>
      <w:pStyle w:val="TTCTBullets"/>
      <w:lvlText w:val=""/>
      <w:lvlJc w:val="left"/>
      <w:pPr>
        <w:ind w:left="170" w:hanging="170"/>
      </w:pPr>
      <w:rPr>
        <w:rFonts w:ascii="Symbol" w:hAnsi="Symbol" w:hint="default"/>
        <w:color w:val="213E5C"/>
      </w:rPr>
    </w:lvl>
    <w:lvl w:ilvl="1" w:tplc="CE6EC998">
      <w:start w:val="1"/>
      <w:numFmt w:val="bullet"/>
      <w:pStyle w:val="TTC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D33024"/>
    <w:multiLevelType w:val="hybridMultilevel"/>
    <w:tmpl w:val="3CA63B3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11B4B"/>
    <w:multiLevelType w:val="hybridMultilevel"/>
    <w:tmpl w:val="40CC448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7E41530A"/>
    <w:multiLevelType w:val="hybridMultilevel"/>
    <w:tmpl w:val="CA026B58"/>
    <w:lvl w:ilvl="0" w:tplc="2D0C9D00">
      <w:start w:val="1"/>
      <w:numFmt w:val="bullet"/>
      <w:lvlText w:val=""/>
      <w:lvlJc w:val="left"/>
      <w:pPr>
        <w:ind w:left="170" w:hanging="170"/>
      </w:pPr>
      <w:rPr>
        <w:rFonts w:ascii="Symbol" w:hAnsi="Symbol" w:hint="default"/>
        <w:color w:val="213E5C"/>
      </w:rPr>
    </w:lvl>
    <w:lvl w:ilvl="1" w:tplc="0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7"/>
  </w:num>
  <w:num w:numId="4">
    <w:abstractNumId w:val="6"/>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5"/>
  </w:num>
  <w:num w:numId="8">
    <w:abstractNumId w:val="13"/>
  </w:num>
  <w:num w:numId="9">
    <w:abstractNumId w:val="4"/>
  </w:num>
  <w:num w:numId="10">
    <w:abstractNumId w:val="10"/>
  </w:num>
  <w:num w:numId="11">
    <w:abstractNumId w:val="1"/>
  </w:num>
  <w:num w:numId="12">
    <w:abstractNumId w:val="0"/>
  </w:num>
  <w:num w:numId="13">
    <w:abstractNumId w:val="5"/>
  </w:num>
  <w:num w:numId="14">
    <w:abstractNumId w:val="2"/>
  </w:num>
  <w:num w:numId="15">
    <w:abstractNumId w:val="18"/>
  </w:num>
  <w:num w:numId="16">
    <w:abstractNumId w:val="14"/>
  </w:num>
  <w:num w:numId="17">
    <w:abstractNumId w:val="12"/>
  </w:num>
  <w:num w:numId="18">
    <w:abstractNumId w:val="17"/>
  </w:num>
  <w:num w:numId="19">
    <w:abstractNumId w:val="9"/>
  </w:num>
  <w:num w:numId="20">
    <w:abstractNumId w:val="8"/>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3NrKwMDEzMbJQ0lEKTi0uzszPAykwrAUAQH2DwCwAAAA="/>
  </w:docVars>
  <w:rsids>
    <w:rsidRoot w:val="00303BF7"/>
    <w:rsid w:val="00061481"/>
    <w:rsid w:val="000773DD"/>
    <w:rsid w:val="001C6C5E"/>
    <w:rsid w:val="0020015B"/>
    <w:rsid w:val="00300DDB"/>
    <w:rsid w:val="00303BF7"/>
    <w:rsid w:val="00357D99"/>
    <w:rsid w:val="004366C5"/>
    <w:rsid w:val="0043709C"/>
    <w:rsid w:val="00455F15"/>
    <w:rsid w:val="00473267"/>
    <w:rsid w:val="005658C1"/>
    <w:rsid w:val="005A493F"/>
    <w:rsid w:val="0061012B"/>
    <w:rsid w:val="006122E5"/>
    <w:rsid w:val="00695E4E"/>
    <w:rsid w:val="006C4824"/>
    <w:rsid w:val="007F1214"/>
    <w:rsid w:val="00860B1F"/>
    <w:rsid w:val="00882421"/>
    <w:rsid w:val="00891ABA"/>
    <w:rsid w:val="008C7E81"/>
    <w:rsid w:val="008D7FF1"/>
    <w:rsid w:val="008E4DE2"/>
    <w:rsid w:val="0092657A"/>
    <w:rsid w:val="00985A5D"/>
    <w:rsid w:val="009B7226"/>
    <w:rsid w:val="00A51137"/>
    <w:rsid w:val="00A73947"/>
    <w:rsid w:val="00AC27A5"/>
    <w:rsid w:val="00B25AB9"/>
    <w:rsid w:val="00CB163A"/>
    <w:rsid w:val="00D51366"/>
    <w:rsid w:val="00D56D58"/>
    <w:rsid w:val="00D94D2A"/>
    <w:rsid w:val="00E62385"/>
    <w:rsid w:val="00E70309"/>
    <w:rsid w:val="00E703F6"/>
    <w:rsid w:val="00E84403"/>
    <w:rsid w:val="00ED61CC"/>
    <w:rsid w:val="00F653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B987356"/>
  <w15:chartTrackingRefBased/>
  <w15:docId w15:val="{2F91A7DF-3532-4132-852E-6D9BB9DA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4403"/>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403"/>
    <w:pPr>
      <w:tabs>
        <w:tab w:val="center" w:pos="4513"/>
        <w:tab w:val="right" w:pos="9026"/>
      </w:tabs>
    </w:pPr>
  </w:style>
  <w:style w:type="character" w:customStyle="1" w:styleId="HeaderChar">
    <w:name w:val="Header Char"/>
    <w:basedOn w:val="DefaultParagraphFont"/>
    <w:link w:val="Header"/>
    <w:uiPriority w:val="99"/>
    <w:rsid w:val="00E84403"/>
  </w:style>
  <w:style w:type="paragraph" w:styleId="Footer">
    <w:name w:val="footer"/>
    <w:basedOn w:val="Normal"/>
    <w:link w:val="FooterChar"/>
    <w:uiPriority w:val="99"/>
    <w:unhideWhenUsed/>
    <w:rsid w:val="00E84403"/>
    <w:pPr>
      <w:tabs>
        <w:tab w:val="center" w:pos="4513"/>
        <w:tab w:val="right" w:pos="9026"/>
      </w:tabs>
    </w:pPr>
  </w:style>
  <w:style w:type="character" w:customStyle="1" w:styleId="FooterChar">
    <w:name w:val="Footer Char"/>
    <w:basedOn w:val="DefaultParagraphFont"/>
    <w:link w:val="Footer"/>
    <w:uiPriority w:val="99"/>
    <w:rsid w:val="00E84403"/>
  </w:style>
  <w:style w:type="table" w:styleId="TableGrid">
    <w:name w:val="Table Grid"/>
    <w:basedOn w:val="TableNormal"/>
    <w:uiPriority w:val="39"/>
    <w:rsid w:val="00E8440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CTHeader">
    <w:name w:val="TTCT_Header"/>
    <w:basedOn w:val="Normal"/>
    <w:qFormat/>
    <w:rsid w:val="0043709C"/>
    <w:pPr>
      <w:spacing w:after="120" w:line="312" w:lineRule="exact"/>
    </w:pPr>
    <w:rPr>
      <w:rFonts w:ascii="Tahoma" w:hAnsi="Tahoma"/>
      <w:b/>
      <w:color w:val="9473B5"/>
      <w:sz w:val="32"/>
      <w:szCs w:val="27"/>
    </w:rPr>
  </w:style>
  <w:style w:type="paragraph" w:customStyle="1" w:styleId="TTCTSubHeader">
    <w:name w:val="TTCT_SubHeader"/>
    <w:basedOn w:val="Normal"/>
    <w:link w:val="TTCTSubHeaderChar"/>
    <w:qFormat/>
    <w:rsid w:val="009B7226"/>
    <w:pPr>
      <w:spacing w:before="240" w:after="120"/>
    </w:pPr>
    <w:rPr>
      <w:rFonts w:ascii="Tahoma" w:hAnsi="Tahoma"/>
      <w:b/>
      <w:noProof/>
      <w:color w:val="9473B5"/>
      <w:sz w:val="23"/>
      <w:szCs w:val="23"/>
      <w:lang w:eastAsia="en-GB"/>
    </w:rPr>
  </w:style>
  <w:style w:type="paragraph" w:customStyle="1" w:styleId="DMATableSubHeader">
    <w:name w:val="DMA_Table_SubHeader"/>
    <w:basedOn w:val="Normal"/>
    <w:rsid w:val="00E84403"/>
    <w:pPr>
      <w:spacing w:before="40" w:after="120" w:line="228" w:lineRule="exact"/>
    </w:pPr>
    <w:rPr>
      <w:b/>
      <w:sz w:val="19"/>
      <w:szCs w:val="19"/>
    </w:rPr>
  </w:style>
  <w:style w:type="paragraph" w:customStyle="1" w:styleId="TTCTBullets">
    <w:name w:val="TTCT_Bullets"/>
    <w:basedOn w:val="ListParagraph"/>
    <w:link w:val="TTCTBulletsChar"/>
    <w:autoRedefine/>
    <w:qFormat/>
    <w:rsid w:val="0043709C"/>
    <w:pPr>
      <w:numPr>
        <w:numId w:val="1"/>
      </w:numPr>
      <w:spacing w:before="120" w:after="120" w:line="228" w:lineRule="exact"/>
      <w:contextualSpacing w:val="0"/>
      <w:jc w:val="both"/>
    </w:pPr>
    <w:rPr>
      <w:rFonts w:ascii="Tahoma" w:hAnsi="Tahoma"/>
      <w:sz w:val="20"/>
      <w:szCs w:val="19"/>
    </w:rPr>
  </w:style>
  <w:style w:type="paragraph" w:customStyle="1" w:styleId="TTCTText">
    <w:name w:val="TTCT_Text"/>
    <w:basedOn w:val="Normal"/>
    <w:link w:val="TTCTTextChar"/>
    <w:qFormat/>
    <w:rsid w:val="0043709C"/>
    <w:pPr>
      <w:spacing w:before="120" w:after="120" w:line="228" w:lineRule="exact"/>
      <w:jc w:val="both"/>
    </w:pPr>
    <w:rPr>
      <w:rFonts w:ascii="Tahoma" w:hAnsi="Tahoma"/>
      <w:sz w:val="20"/>
      <w:szCs w:val="19"/>
    </w:rPr>
  </w:style>
  <w:style w:type="paragraph" w:customStyle="1" w:styleId="TTCTTableColHeader">
    <w:name w:val="TTCT_TableColHeader"/>
    <w:basedOn w:val="TTCTSubHeader"/>
    <w:qFormat/>
    <w:rsid w:val="008E4DE2"/>
    <w:pPr>
      <w:spacing w:before="120"/>
    </w:pPr>
    <w:rPr>
      <w:sz w:val="20"/>
      <w:szCs w:val="19"/>
    </w:rPr>
  </w:style>
  <w:style w:type="paragraph" w:customStyle="1" w:styleId="TTCTTableRowHeader">
    <w:name w:val="TTCT_TableRowHeader"/>
    <w:basedOn w:val="TTCTTopSubHeader"/>
    <w:link w:val="TTCTTableRowHeaderChar"/>
    <w:qFormat/>
    <w:rsid w:val="008E4DE2"/>
    <w:rPr>
      <w:sz w:val="20"/>
      <w:szCs w:val="19"/>
    </w:rPr>
  </w:style>
  <w:style w:type="paragraph" w:customStyle="1" w:styleId="TTCTSubBullets">
    <w:name w:val="TTCT_SubBullets"/>
    <w:basedOn w:val="TTCTBullets"/>
    <w:link w:val="TTCTSubBulletsChar"/>
    <w:qFormat/>
    <w:rsid w:val="00E84403"/>
    <w:pPr>
      <w:numPr>
        <w:ilvl w:val="1"/>
      </w:numPr>
      <w:spacing w:before="60" w:after="60"/>
      <w:ind w:left="595" w:hanging="170"/>
    </w:pPr>
  </w:style>
  <w:style w:type="paragraph" w:customStyle="1" w:styleId="TTCTStrongBullet">
    <w:name w:val="TTCT_StrongBullet"/>
    <w:basedOn w:val="TTCTBullets"/>
    <w:qFormat/>
    <w:rsid w:val="00E84403"/>
    <w:rPr>
      <w:b/>
    </w:rPr>
  </w:style>
  <w:style w:type="paragraph" w:customStyle="1" w:styleId="TTCTStrongText">
    <w:name w:val="TTCT_StrongText"/>
    <w:basedOn w:val="TTCTText"/>
    <w:qFormat/>
    <w:rsid w:val="00E84403"/>
    <w:rPr>
      <w:b/>
    </w:rPr>
  </w:style>
  <w:style w:type="paragraph" w:customStyle="1" w:styleId="TTCTStrongEmphasis">
    <w:name w:val="TTCT_StrongEmphasis"/>
    <w:basedOn w:val="TTCTStrongText"/>
    <w:qFormat/>
    <w:rsid w:val="00E84403"/>
    <w:rPr>
      <w:i/>
    </w:rPr>
  </w:style>
  <w:style w:type="paragraph" w:customStyle="1" w:styleId="TTCTEmphasis">
    <w:name w:val="TTCT_Emphasis"/>
    <w:basedOn w:val="TTCTStrongEmphasis"/>
    <w:qFormat/>
    <w:rsid w:val="00E84403"/>
    <w:rPr>
      <w:b w:val="0"/>
    </w:rPr>
  </w:style>
  <w:style w:type="paragraph" w:customStyle="1" w:styleId="TTCTTopSubHeader">
    <w:name w:val="TTCT_TopSubHeader"/>
    <w:basedOn w:val="TTCTSubHeader"/>
    <w:link w:val="TTCTTopSubHeaderChar"/>
    <w:qFormat/>
    <w:rsid w:val="009B7226"/>
    <w:pPr>
      <w:spacing w:before="120"/>
    </w:pPr>
    <w:rPr>
      <w:color w:val="6C9C2F"/>
    </w:rPr>
  </w:style>
  <w:style w:type="paragraph" w:customStyle="1" w:styleId="TTCTTableText">
    <w:name w:val="TTCT_TableText"/>
    <w:basedOn w:val="TTCTText"/>
    <w:link w:val="TTCTTableTextChar"/>
    <w:qFormat/>
    <w:rsid w:val="008E4DE2"/>
  </w:style>
  <w:style w:type="paragraph" w:styleId="ListParagraph">
    <w:name w:val="List Paragraph"/>
    <w:basedOn w:val="Normal"/>
    <w:link w:val="ListParagraphChar"/>
    <w:uiPriority w:val="34"/>
    <w:qFormat/>
    <w:rsid w:val="00E84403"/>
    <w:pPr>
      <w:ind w:left="720"/>
      <w:contextualSpacing/>
    </w:pPr>
  </w:style>
  <w:style w:type="paragraph" w:customStyle="1" w:styleId="BodyCopy">
    <w:name w:val="Body Copy"/>
    <w:basedOn w:val="Normal"/>
    <w:rsid w:val="00695E4E"/>
    <w:pPr>
      <w:spacing w:after="160" w:line="259" w:lineRule="auto"/>
    </w:pPr>
    <w:rPr>
      <w:rFonts w:ascii="Tahoma" w:eastAsiaTheme="minorHAnsi" w:hAnsi="Tahoma" w:cs="Tahoma"/>
      <w:sz w:val="20"/>
      <w:szCs w:val="20"/>
    </w:rPr>
  </w:style>
  <w:style w:type="paragraph" w:customStyle="1" w:styleId="TTCTTitle">
    <w:name w:val="TTCT_Title"/>
    <w:basedOn w:val="Normal"/>
    <w:qFormat/>
    <w:rsid w:val="004366C5"/>
    <w:pPr>
      <w:spacing w:before="80" w:after="80"/>
    </w:pPr>
    <w:rPr>
      <w:rFonts w:ascii="Tahoma" w:hAnsi="Tahoma" w:cs="Tahoma"/>
      <w:b/>
      <w:bCs/>
      <w:color w:val="FFFFFF" w:themeColor="background1"/>
      <w:sz w:val="32"/>
      <w:szCs w:val="40"/>
    </w:rPr>
  </w:style>
  <w:style w:type="paragraph" w:customStyle="1" w:styleId="TTCTTableSubhHeader">
    <w:name w:val="TTCT_TableSubhHeader"/>
    <w:basedOn w:val="TTCTTableText"/>
    <w:link w:val="TTCTTableSubhHeaderChar"/>
    <w:qFormat/>
    <w:rsid w:val="008E4DE2"/>
    <w:rPr>
      <w:b/>
      <w:bCs/>
      <w:lang w:val="en-US"/>
    </w:rPr>
  </w:style>
  <w:style w:type="paragraph" w:customStyle="1" w:styleId="TTCTTableBullets">
    <w:name w:val="TTCT_TableBullets"/>
    <w:basedOn w:val="TTCTBullets"/>
    <w:qFormat/>
    <w:rsid w:val="0061012B"/>
    <w:rPr>
      <w:lang w:val="en-US"/>
    </w:rPr>
  </w:style>
  <w:style w:type="character" w:customStyle="1" w:styleId="TTCTTextChar">
    <w:name w:val="TTCT_Text Char"/>
    <w:basedOn w:val="DefaultParagraphFont"/>
    <w:link w:val="TTCTText"/>
    <w:rsid w:val="0043709C"/>
    <w:rPr>
      <w:rFonts w:ascii="Tahoma" w:eastAsiaTheme="minorEastAsia" w:hAnsi="Tahoma"/>
      <w:sz w:val="20"/>
      <w:szCs w:val="19"/>
    </w:rPr>
  </w:style>
  <w:style w:type="character" w:customStyle="1" w:styleId="TTCTTableTextChar">
    <w:name w:val="TTCT_TableText Char"/>
    <w:basedOn w:val="TTCTTextChar"/>
    <w:link w:val="TTCTTableText"/>
    <w:rsid w:val="008E4DE2"/>
    <w:rPr>
      <w:rFonts w:ascii="Tahoma" w:eastAsiaTheme="minorEastAsia" w:hAnsi="Tahoma"/>
      <w:sz w:val="20"/>
      <w:szCs w:val="19"/>
    </w:rPr>
  </w:style>
  <w:style w:type="character" w:customStyle="1" w:styleId="TTCTTableSubhHeaderChar">
    <w:name w:val="TTCT_TableSubhHeader Char"/>
    <w:basedOn w:val="TTCTTableTextChar"/>
    <w:link w:val="TTCTTableSubhHeader"/>
    <w:rsid w:val="008E4DE2"/>
    <w:rPr>
      <w:rFonts w:ascii="Tahoma" w:eastAsiaTheme="minorEastAsia" w:hAnsi="Tahoma"/>
      <w:b/>
      <w:bCs/>
      <w:sz w:val="20"/>
      <w:szCs w:val="19"/>
      <w:lang w:val="en-US"/>
    </w:rPr>
  </w:style>
  <w:style w:type="paragraph" w:customStyle="1" w:styleId="TTCTTableSubBullet">
    <w:name w:val="TTCT_Table Sub Bullet"/>
    <w:basedOn w:val="TTCTSubBullets"/>
    <w:link w:val="TTCTTableSubBulletChar"/>
    <w:qFormat/>
    <w:rsid w:val="008E4DE2"/>
    <w:pPr>
      <w:spacing w:before="120" w:after="120"/>
    </w:pPr>
    <w:rPr>
      <w:lang w:val="en-US"/>
    </w:rPr>
  </w:style>
  <w:style w:type="paragraph" w:customStyle="1" w:styleId="TTCTTableField1">
    <w:name w:val="TTCT_Table Field 1"/>
    <w:basedOn w:val="TTCTTableRowHeader"/>
    <w:link w:val="TTCTTableField1Char"/>
    <w:qFormat/>
    <w:rsid w:val="00985A5D"/>
    <w:rPr>
      <w:color w:val="000000" w:themeColor="text1"/>
      <w:lang w:val="en-US"/>
    </w:rPr>
  </w:style>
  <w:style w:type="character" w:customStyle="1" w:styleId="ListParagraphChar">
    <w:name w:val="List Paragraph Char"/>
    <w:basedOn w:val="DefaultParagraphFont"/>
    <w:link w:val="ListParagraph"/>
    <w:uiPriority w:val="34"/>
    <w:rsid w:val="008E4DE2"/>
    <w:rPr>
      <w:rFonts w:eastAsiaTheme="minorEastAsia"/>
      <w:sz w:val="24"/>
      <w:szCs w:val="24"/>
    </w:rPr>
  </w:style>
  <w:style w:type="character" w:customStyle="1" w:styleId="TTCTBulletsChar">
    <w:name w:val="TTCT_Bullets Char"/>
    <w:basedOn w:val="ListParagraphChar"/>
    <w:link w:val="TTCTBullets"/>
    <w:rsid w:val="008E4DE2"/>
    <w:rPr>
      <w:rFonts w:ascii="Tahoma" w:eastAsiaTheme="minorEastAsia" w:hAnsi="Tahoma"/>
      <w:sz w:val="20"/>
      <w:szCs w:val="19"/>
    </w:rPr>
  </w:style>
  <w:style w:type="character" w:customStyle="1" w:styleId="TTCTSubBulletsChar">
    <w:name w:val="TTCT_SubBullets Char"/>
    <w:basedOn w:val="TTCTBulletsChar"/>
    <w:link w:val="TTCTSubBullets"/>
    <w:rsid w:val="008E4DE2"/>
    <w:rPr>
      <w:rFonts w:ascii="Tahoma" w:eastAsiaTheme="minorEastAsia" w:hAnsi="Tahoma"/>
      <w:sz w:val="20"/>
      <w:szCs w:val="19"/>
    </w:rPr>
  </w:style>
  <w:style w:type="character" w:customStyle="1" w:styleId="TTCTTableSubBulletChar">
    <w:name w:val="TTCT_Table Sub Bullet Char"/>
    <w:basedOn w:val="TTCTSubBulletsChar"/>
    <w:link w:val="TTCTTableSubBullet"/>
    <w:rsid w:val="008E4DE2"/>
    <w:rPr>
      <w:rFonts w:ascii="Tahoma" w:eastAsiaTheme="minorEastAsia" w:hAnsi="Tahoma"/>
      <w:sz w:val="20"/>
      <w:szCs w:val="19"/>
      <w:lang w:val="en-US"/>
    </w:rPr>
  </w:style>
  <w:style w:type="character" w:styleId="PageNumber">
    <w:name w:val="page number"/>
    <w:basedOn w:val="DefaultParagraphFont"/>
    <w:uiPriority w:val="99"/>
    <w:semiHidden/>
    <w:unhideWhenUsed/>
    <w:rsid w:val="00A51137"/>
  </w:style>
  <w:style w:type="character" w:customStyle="1" w:styleId="TTCTSubHeaderChar">
    <w:name w:val="TTCT_SubHeader Char"/>
    <w:basedOn w:val="DefaultParagraphFont"/>
    <w:link w:val="TTCTSubHeader"/>
    <w:rsid w:val="00985A5D"/>
    <w:rPr>
      <w:rFonts w:ascii="Tahoma" w:eastAsiaTheme="minorEastAsia" w:hAnsi="Tahoma"/>
      <w:b/>
      <w:noProof/>
      <w:color w:val="9473B5"/>
      <w:sz w:val="23"/>
      <w:szCs w:val="23"/>
      <w:lang w:eastAsia="en-GB"/>
    </w:rPr>
  </w:style>
  <w:style w:type="character" w:customStyle="1" w:styleId="TTCTTopSubHeaderChar">
    <w:name w:val="TTCT_TopSubHeader Char"/>
    <w:basedOn w:val="TTCTSubHeaderChar"/>
    <w:link w:val="TTCTTopSubHeader"/>
    <w:rsid w:val="00985A5D"/>
    <w:rPr>
      <w:rFonts w:ascii="Tahoma" w:eastAsiaTheme="minorEastAsia" w:hAnsi="Tahoma"/>
      <w:b/>
      <w:noProof/>
      <w:color w:val="6C9C2F"/>
      <w:sz w:val="23"/>
      <w:szCs w:val="23"/>
      <w:lang w:eastAsia="en-GB"/>
    </w:rPr>
  </w:style>
  <w:style w:type="character" w:customStyle="1" w:styleId="TTCTTableRowHeaderChar">
    <w:name w:val="TTCT_TableRowHeader Char"/>
    <w:basedOn w:val="TTCTTopSubHeaderChar"/>
    <w:link w:val="TTCTTableRowHeader"/>
    <w:rsid w:val="00985A5D"/>
    <w:rPr>
      <w:rFonts w:ascii="Tahoma" w:eastAsiaTheme="minorEastAsia" w:hAnsi="Tahoma"/>
      <w:b/>
      <w:noProof/>
      <w:color w:val="6C9C2F"/>
      <w:sz w:val="20"/>
      <w:szCs w:val="19"/>
      <w:lang w:eastAsia="en-GB"/>
    </w:rPr>
  </w:style>
  <w:style w:type="character" w:customStyle="1" w:styleId="TTCTTableField1Char">
    <w:name w:val="TTCT_Table Field 1 Char"/>
    <w:basedOn w:val="TTCTTableRowHeaderChar"/>
    <w:link w:val="TTCTTableField1"/>
    <w:rsid w:val="00985A5D"/>
    <w:rPr>
      <w:rFonts w:ascii="Tahoma" w:eastAsiaTheme="minorEastAsia" w:hAnsi="Tahoma"/>
      <w:b/>
      <w:noProof/>
      <w:color w:val="000000" w:themeColor="text1"/>
      <w:sz w:val="20"/>
      <w:szCs w:val="19"/>
      <w:lang w:val="en-US" w:eastAsia="en-GB"/>
    </w:rPr>
  </w:style>
  <w:style w:type="paragraph" w:customStyle="1" w:styleId="Default">
    <w:name w:val="Default"/>
    <w:rsid w:val="00E703F6"/>
    <w:pPr>
      <w:autoSpaceDE w:val="0"/>
      <w:autoSpaceDN w:val="0"/>
      <w:adjustRightInd w:val="0"/>
      <w:spacing w:after="0" w:line="240" w:lineRule="auto"/>
    </w:pPr>
    <w:rPr>
      <w:rFonts w:ascii="Calibri" w:hAnsi="Calibri" w:cs="Calibri"/>
      <w:color w:val="000000"/>
      <w:sz w:val="24"/>
      <w:szCs w:val="24"/>
    </w:rPr>
  </w:style>
  <w:style w:type="paragraph" w:customStyle="1" w:styleId="TTCTTableSubBullets">
    <w:name w:val="TTCT_Table Sub Bullets"/>
    <w:basedOn w:val="TTCTSubBullets"/>
    <w:link w:val="TTCTTableSubBulletsChar"/>
    <w:qFormat/>
    <w:rsid w:val="00357D99"/>
    <w:pPr>
      <w:spacing w:before="120" w:after="120"/>
    </w:pPr>
    <w:rPr>
      <w:lang w:val="en-US"/>
    </w:rPr>
  </w:style>
  <w:style w:type="character" w:customStyle="1" w:styleId="TTCTTableSubBulletsChar">
    <w:name w:val="TTCT_Table Sub Bullets Char"/>
    <w:basedOn w:val="TTCTSubBulletsChar"/>
    <w:link w:val="TTCTTableSubBullets"/>
    <w:rsid w:val="00357D99"/>
    <w:rPr>
      <w:rFonts w:ascii="Tahoma" w:eastAsiaTheme="minorEastAsia" w:hAnsi="Tahoma"/>
      <w:sz w:val="20"/>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0561">
      <w:bodyDiv w:val="1"/>
      <w:marLeft w:val="0"/>
      <w:marRight w:val="0"/>
      <w:marTop w:val="0"/>
      <w:marBottom w:val="0"/>
      <w:divBdr>
        <w:top w:val="none" w:sz="0" w:space="0" w:color="auto"/>
        <w:left w:val="none" w:sz="0" w:space="0" w:color="auto"/>
        <w:bottom w:val="none" w:sz="0" w:space="0" w:color="auto"/>
        <w:right w:val="none" w:sz="0" w:space="0" w:color="auto"/>
      </w:divBdr>
    </w:div>
    <w:div w:id="424496189">
      <w:bodyDiv w:val="1"/>
      <w:marLeft w:val="0"/>
      <w:marRight w:val="0"/>
      <w:marTop w:val="0"/>
      <w:marBottom w:val="0"/>
      <w:divBdr>
        <w:top w:val="none" w:sz="0" w:space="0" w:color="auto"/>
        <w:left w:val="none" w:sz="0" w:space="0" w:color="auto"/>
        <w:bottom w:val="none" w:sz="0" w:space="0" w:color="auto"/>
        <w:right w:val="none" w:sz="0" w:space="0" w:color="auto"/>
      </w:divBdr>
    </w:div>
    <w:div w:id="551969334">
      <w:bodyDiv w:val="1"/>
      <w:marLeft w:val="0"/>
      <w:marRight w:val="0"/>
      <w:marTop w:val="0"/>
      <w:marBottom w:val="0"/>
      <w:divBdr>
        <w:top w:val="none" w:sz="0" w:space="0" w:color="auto"/>
        <w:left w:val="none" w:sz="0" w:space="0" w:color="auto"/>
        <w:bottom w:val="none" w:sz="0" w:space="0" w:color="auto"/>
        <w:right w:val="none" w:sz="0" w:space="0" w:color="auto"/>
      </w:divBdr>
    </w:div>
    <w:div w:id="630790986">
      <w:bodyDiv w:val="1"/>
      <w:marLeft w:val="0"/>
      <w:marRight w:val="0"/>
      <w:marTop w:val="0"/>
      <w:marBottom w:val="0"/>
      <w:divBdr>
        <w:top w:val="none" w:sz="0" w:space="0" w:color="auto"/>
        <w:left w:val="none" w:sz="0" w:space="0" w:color="auto"/>
        <w:bottom w:val="none" w:sz="0" w:space="0" w:color="auto"/>
        <w:right w:val="none" w:sz="0" w:space="0" w:color="auto"/>
      </w:divBdr>
    </w:div>
    <w:div w:id="633025728">
      <w:bodyDiv w:val="1"/>
      <w:marLeft w:val="0"/>
      <w:marRight w:val="0"/>
      <w:marTop w:val="0"/>
      <w:marBottom w:val="0"/>
      <w:divBdr>
        <w:top w:val="none" w:sz="0" w:space="0" w:color="auto"/>
        <w:left w:val="none" w:sz="0" w:space="0" w:color="auto"/>
        <w:bottom w:val="none" w:sz="0" w:space="0" w:color="auto"/>
        <w:right w:val="none" w:sz="0" w:space="0" w:color="auto"/>
      </w:divBdr>
    </w:div>
    <w:div w:id="1051728376">
      <w:bodyDiv w:val="1"/>
      <w:marLeft w:val="0"/>
      <w:marRight w:val="0"/>
      <w:marTop w:val="0"/>
      <w:marBottom w:val="0"/>
      <w:divBdr>
        <w:top w:val="none" w:sz="0" w:space="0" w:color="auto"/>
        <w:left w:val="none" w:sz="0" w:space="0" w:color="auto"/>
        <w:bottom w:val="none" w:sz="0" w:space="0" w:color="auto"/>
        <w:right w:val="none" w:sz="0" w:space="0" w:color="auto"/>
      </w:divBdr>
    </w:div>
    <w:div w:id="1093739524">
      <w:bodyDiv w:val="1"/>
      <w:marLeft w:val="0"/>
      <w:marRight w:val="0"/>
      <w:marTop w:val="0"/>
      <w:marBottom w:val="0"/>
      <w:divBdr>
        <w:top w:val="none" w:sz="0" w:space="0" w:color="auto"/>
        <w:left w:val="none" w:sz="0" w:space="0" w:color="auto"/>
        <w:bottom w:val="none" w:sz="0" w:space="0" w:color="auto"/>
        <w:right w:val="none" w:sz="0" w:space="0" w:color="auto"/>
      </w:divBdr>
    </w:div>
    <w:div w:id="1238129800">
      <w:bodyDiv w:val="1"/>
      <w:marLeft w:val="0"/>
      <w:marRight w:val="0"/>
      <w:marTop w:val="0"/>
      <w:marBottom w:val="0"/>
      <w:divBdr>
        <w:top w:val="none" w:sz="0" w:space="0" w:color="auto"/>
        <w:left w:val="none" w:sz="0" w:space="0" w:color="auto"/>
        <w:bottom w:val="none" w:sz="0" w:space="0" w:color="auto"/>
        <w:right w:val="none" w:sz="0" w:space="0" w:color="auto"/>
      </w:divBdr>
    </w:div>
    <w:div w:id="1779444077">
      <w:bodyDiv w:val="1"/>
      <w:marLeft w:val="0"/>
      <w:marRight w:val="0"/>
      <w:marTop w:val="0"/>
      <w:marBottom w:val="0"/>
      <w:divBdr>
        <w:top w:val="none" w:sz="0" w:space="0" w:color="auto"/>
        <w:left w:val="none" w:sz="0" w:space="0" w:color="auto"/>
        <w:bottom w:val="none" w:sz="0" w:space="0" w:color="auto"/>
        <w:right w:val="none" w:sz="0" w:space="0" w:color="auto"/>
      </w:divBdr>
    </w:div>
    <w:div w:id="1783572532">
      <w:bodyDiv w:val="1"/>
      <w:marLeft w:val="0"/>
      <w:marRight w:val="0"/>
      <w:marTop w:val="0"/>
      <w:marBottom w:val="0"/>
      <w:divBdr>
        <w:top w:val="none" w:sz="0" w:space="0" w:color="auto"/>
        <w:left w:val="none" w:sz="0" w:space="0" w:color="auto"/>
        <w:bottom w:val="none" w:sz="0" w:space="0" w:color="auto"/>
        <w:right w:val="none" w:sz="0" w:space="0" w:color="auto"/>
      </w:divBdr>
    </w:div>
    <w:div w:id="203392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20Document%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3E6EA20FFAB4FAB65D673BD362F76" ma:contentTypeVersion="10" ma:contentTypeDescription="Create a new document." ma:contentTypeScope="" ma:versionID="453048b4c83e8140aa2722d46ca34470">
  <xsd:schema xmlns:xsd="http://www.w3.org/2001/XMLSchema" xmlns:xs="http://www.w3.org/2001/XMLSchema" xmlns:p="http://schemas.microsoft.com/office/2006/metadata/properties" xmlns:ns2="d7cc6e35-6e5c-4cc6-8a4b-a1d97322bc4c" targetNamespace="http://schemas.microsoft.com/office/2006/metadata/properties" ma:root="true" ma:fieldsID="2e5e965e1447749123446598ca281a81" ns2:_="">
    <xsd:import namespace="d7cc6e35-6e5c-4cc6-8a4b-a1d97322bc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c6e35-6e5c-4cc6-8a4b-a1d97322b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73B80-2C6B-469A-BA38-662CCDD18A72}">
  <ds:schemaRefs>
    <ds:schemaRef ds:uri="http://schemas.microsoft.com/sharepoint/v3/contenttype/forms"/>
  </ds:schemaRefs>
</ds:datastoreItem>
</file>

<file path=customXml/itemProps2.xml><?xml version="1.0" encoding="utf-8"?>
<ds:datastoreItem xmlns:ds="http://schemas.openxmlformats.org/officeDocument/2006/customXml" ds:itemID="{7F69BE8F-1171-4487-A98F-4219B177F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c6e35-6e5c-4cc6-8a4b-a1d97322b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D2642-19B0-466D-A341-127D76476373}">
  <ds:schemaRefs>
    <ds:schemaRef ds:uri="http://purl.org/dc/terms/"/>
    <ds:schemaRef ds:uri="http://purl.org/dc/elements/1.1/"/>
    <ds:schemaRef ds:uri="http://schemas.microsoft.com/office/2006/metadata/propertie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d7cc6e35-6e5c-4cc6-8a4b-a1d97322bc4c"/>
  </ds:schemaRefs>
</ds:datastoreItem>
</file>

<file path=docProps/app.xml><?xml version="1.0" encoding="utf-8"?>
<Properties xmlns="http://schemas.openxmlformats.org/officeDocument/2006/extended-properties" xmlns:vt="http://schemas.openxmlformats.org/officeDocument/2006/docPropsVTypes">
  <Template>Word Document Template. Portrait</Template>
  <TotalTime>33</TotalTime>
  <Pages>5</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Marcius</dc:creator>
  <cp:keywords/>
  <dc:description/>
  <cp:lastModifiedBy>Alice Abbott</cp:lastModifiedBy>
  <cp:revision>9</cp:revision>
  <cp:lastPrinted>2021-02-15T11:48:00Z</cp:lastPrinted>
  <dcterms:created xsi:type="dcterms:W3CDTF">2021-01-29T14:08:00Z</dcterms:created>
  <dcterms:modified xsi:type="dcterms:W3CDTF">2021-03-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3E6EA20FFAB4FAB65D673BD362F76</vt:lpwstr>
  </property>
</Properties>
</file>